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CCA32A" w14:textId="77777777" w:rsidR="00066161" w:rsidRDefault="00066161" w:rsidP="00485EE0">
      <w:pPr>
        <w:jc w:val="center"/>
        <w:rPr>
          <w:rFonts w:asciiTheme="minorHAnsi" w:hAnsiTheme="minorHAnsi"/>
          <w:b/>
          <w:sz w:val="32"/>
          <w:szCs w:val="32"/>
          <w:u w:val="single"/>
        </w:rPr>
      </w:pPr>
      <w:bookmarkStart w:id="0" w:name="_Hlk96246932"/>
    </w:p>
    <w:p w14:paraId="79B63189" w14:textId="0E0FA228" w:rsidR="00485EE0" w:rsidRPr="00FE755C" w:rsidRDefault="00485EE0" w:rsidP="00485EE0">
      <w:pPr>
        <w:jc w:val="center"/>
        <w:rPr>
          <w:rFonts w:asciiTheme="minorHAnsi" w:hAnsiTheme="minorHAnsi"/>
          <w:b/>
          <w:sz w:val="48"/>
          <w:szCs w:val="48"/>
          <w:u w:val="single"/>
        </w:rPr>
      </w:pPr>
      <w:r w:rsidRPr="00FE755C">
        <w:rPr>
          <w:rFonts w:asciiTheme="minorHAnsi" w:hAnsiTheme="minorHAnsi"/>
          <w:b/>
          <w:sz w:val="32"/>
          <w:szCs w:val="32"/>
          <w:u w:val="single"/>
        </w:rPr>
        <w:t>Department of Electrical Engineering</w:t>
      </w:r>
    </w:p>
    <w:p w14:paraId="5D974802" w14:textId="77777777" w:rsidR="00485EE0" w:rsidRPr="00FE755C" w:rsidRDefault="00485EE0" w:rsidP="00485EE0">
      <w:pPr>
        <w:jc w:val="center"/>
        <w:rPr>
          <w:rFonts w:asciiTheme="minorHAnsi" w:hAnsiTheme="minorHAnsi"/>
          <w:b/>
          <w:sz w:val="48"/>
          <w:szCs w:val="48"/>
        </w:rPr>
      </w:pPr>
    </w:p>
    <w:tbl>
      <w:tblPr>
        <w:tblW w:w="0" w:type="auto"/>
        <w:tblInd w:w="-90" w:type="dxa"/>
        <w:tblLook w:val="04A0" w:firstRow="1" w:lastRow="0" w:firstColumn="1" w:lastColumn="0" w:noHBand="0" w:noVBand="1"/>
      </w:tblPr>
      <w:tblGrid>
        <w:gridCol w:w="5238"/>
        <w:gridCol w:w="4338"/>
      </w:tblGrid>
      <w:tr w:rsidR="00485EE0" w:rsidRPr="00FE755C" w14:paraId="3BBA0D2B" w14:textId="77777777" w:rsidTr="009D3E62">
        <w:tc>
          <w:tcPr>
            <w:tcW w:w="5238" w:type="dxa"/>
            <w:shd w:val="clear" w:color="auto" w:fill="auto"/>
          </w:tcPr>
          <w:p w14:paraId="0FB25CA8" w14:textId="77777777" w:rsidR="00485EE0" w:rsidRPr="00FE755C" w:rsidRDefault="00485EE0" w:rsidP="00312538">
            <w:pPr>
              <w:spacing w:line="360" w:lineRule="auto"/>
              <w:ind w:left="720" w:right="720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>Faculty Member:_____________</w:t>
            </w:r>
          </w:p>
        </w:tc>
        <w:tc>
          <w:tcPr>
            <w:tcW w:w="4338" w:type="dxa"/>
            <w:shd w:val="clear" w:color="auto" w:fill="auto"/>
          </w:tcPr>
          <w:p w14:paraId="48994A09" w14:textId="77777777" w:rsidR="00485EE0" w:rsidRPr="00FE755C" w:rsidRDefault="00485EE0" w:rsidP="009D3E62">
            <w:pPr>
              <w:spacing w:line="360" w:lineRule="auto"/>
              <w:jc w:val="right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>Dated: ________________</w:t>
            </w:r>
          </w:p>
        </w:tc>
      </w:tr>
      <w:tr w:rsidR="00485EE0" w:rsidRPr="00FE755C" w14:paraId="3918C5BC" w14:textId="77777777" w:rsidTr="009D3E62">
        <w:tc>
          <w:tcPr>
            <w:tcW w:w="5238" w:type="dxa"/>
            <w:shd w:val="clear" w:color="auto" w:fill="auto"/>
          </w:tcPr>
          <w:p w14:paraId="6B97F28D" w14:textId="77777777" w:rsidR="00485EE0" w:rsidRPr="00FE755C" w:rsidRDefault="00485EE0" w:rsidP="00312538">
            <w:pPr>
              <w:spacing w:line="360" w:lineRule="auto"/>
              <w:ind w:left="720" w:right="720"/>
              <w:rPr>
                <w:rFonts w:asciiTheme="minorHAnsi" w:hAnsiTheme="minorHAnsi"/>
                <w:b/>
                <w:sz w:val="26"/>
              </w:rPr>
            </w:pPr>
          </w:p>
          <w:p w14:paraId="3F40F373" w14:textId="77777777" w:rsidR="00485EE0" w:rsidRPr="00FE755C" w:rsidRDefault="00485EE0" w:rsidP="00312538">
            <w:pPr>
              <w:spacing w:line="360" w:lineRule="auto"/>
              <w:ind w:left="720" w:right="720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>Semester:___________________</w:t>
            </w:r>
          </w:p>
        </w:tc>
        <w:tc>
          <w:tcPr>
            <w:tcW w:w="4338" w:type="dxa"/>
            <w:shd w:val="clear" w:color="auto" w:fill="auto"/>
          </w:tcPr>
          <w:p w14:paraId="39C84FBB" w14:textId="77777777" w:rsidR="00485EE0" w:rsidRPr="00FE755C" w:rsidRDefault="00485EE0" w:rsidP="009D3E62">
            <w:pPr>
              <w:spacing w:line="360" w:lineRule="auto"/>
              <w:ind w:left="-90"/>
              <w:jc w:val="right"/>
              <w:rPr>
                <w:rFonts w:asciiTheme="minorHAnsi" w:hAnsiTheme="minorHAnsi"/>
                <w:b/>
                <w:sz w:val="26"/>
              </w:rPr>
            </w:pPr>
          </w:p>
          <w:p w14:paraId="54A78150" w14:textId="77777777" w:rsidR="00485EE0" w:rsidRPr="00FE755C" w:rsidRDefault="00485EE0" w:rsidP="009D3E62">
            <w:pPr>
              <w:spacing w:line="360" w:lineRule="auto"/>
              <w:ind w:left="-90"/>
              <w:jc w:val="right"/>
              <w:rPr>
                <w:rFonts w:asciiTheme="minorHAnsi" w:hAnsiTheme="minorHAnsi"/>
                <w:b/>
                <w:sz w:val="26"/>
              </w:rPr>
            </w:pPr>
            <w:r w:rsidRPr="00FE755C">
              <w:rPr>
                <w:rFonts w:asciiTheme="minorHAnsi" w:hAnsiTheme="minorHAnsi"/>
                <w:b/>
                <w:sz w:val="26"/>
              </w:rPr>
              <w:t xml:space="preserve"> Section: ________________</w:t>
            </w:r>
          </w:p>
        </w:tc>
      </w:tr>
    </w:tbl>
    <w:p w14:paraId="066697D0" w14:textId="77777777" w:rsidR="00485EE0" w:rsidRPr="00FE755C" w:rsidRDefault="00485EE0" w:rsidP="00485EE0">
      <w:pPr>
        <w:rPr>
          <w:rFonts w:asciiTheme="minorHAnsi" w:hAnsiTheme="minorHAnsi"/>
          <w:b/>
          <w:sz w:val="32"/>
          <w:szCs w:val="48"/>
        </w:rPr>
      </w:pPr>
    </w:p>
    <w:p w14:paraId="28DACA39" w14:textId="77777777" w:rsidR="00485EE0" w:rsidRPr="006E6C61" w:rsidRDefault="00485EE0" w:rsidP="00485EE0">
      <w:pPr>
        <w:adjustRightInd w:val="0"/>
        <w:jc w:val="center"/>
        <w:rPr>
          <w:rFonts w:asciiTheme="minorHAnsi" w:hAnsiTheme="minorHAnsi"/>
          <w:b/>
          <w:bCs/>
          <w:sz w:val="32"/>
          <w:szCs w:val="48"/>
          <w:u w:val="single"/>
        </w:rPr>
      </w:pPr>
      <w:r w:rsidRPr="006E6C61">
        <w:rPr>
          <w:rFonts w:asciiTheme="minorHAnsi" w:hAnsiTheme="minorHAnsi"/>
          <w:b/>
          <w:bCs/>
          <w:sz w:val="32"/>
          <w:szCs w:val="48"/>
          <w:u w:val="single"/>
        </w:rPr>
        <w:t>EE-383</w:t>
      </w:r>
      <w:r w:rsidRPr="006E6C61">
        <w:rPr>
          <w:rFonts w:asciiTheme="minorHAnsi" w:hAnsiTheme="minorHAnsi"/>
          <w:sz w:val="32"/>
          <w:szCs w:val="48"/>
          <w:u w:val="single"/>
        </w:rPr>
        <w:t>-</w:t>
      </w:r>
      <w:r w:rsidRPr="006E6C61">
        <w:rPr>
          <w:rFonts w:asciiTheme="minorHAnsi" w:hAnsiTheme="minorHAnsi"/>
          <w:b/>
          <w:bCs/>
          <w:sz w:val="32"/>
          <w:szCs w:val="48"/>
          <w:u w:val="single"/>
        </w:rPr>
        <w:t>Instrumentation and Measurements</w:t>
      </w:r>
    </w:p>
    <w:p w14:paraId="6C8CC75E" w14:textId="77777777" w:rsidR="00485EE0" w:rsidRPr="00FE755C" w:rsidRDefault="00485EE0" w:rsidP="00485EE0">
      <w:pPr>
        <w:adjustRightInd w:val="0"/>
        <w:jc w:val="center"/>
        <w:rPr>
          <w:rFonts w:asciiTheme="minorHAnsi" w:hAnsiTheme="minorHAnsi"/>
          <w:sz w:val="32"/>
          <w:szCs w:val="48"/>
        </w:rPr>
      </w:pPr>
    </w:p>
    <w:p w14:paraId="49B8CE83" w14:textId="55540987" w:rsidR="00485EE0" w:rsidRDefault="00485EE0" w:rsidP="00290F6C">
      <w:pPr>
        <w:adjustRightInd w:val="0"/>
        <w:jc w:val="center"/>
        <w:rPr>
          <w:rFonts w:asciiTheme="minorHAnsi" w:hAnsiTheme="minorHAnsi"/>
          <w:b/>
          <w:bCs/>
          <w:sz w:val="32"/>
          <w:szCs w:val="48"/>
        </w:rPr>
      </w:pPr>
      <w:r w:rsidRPr="006E6C61">
        <w:rPr>
          <w:rFonts w:asciiTheme="minorHAnsi" w:hAnsiTheme="minorHAnsi"/>
          <w:b/>
          <w:bCs/>
          <w:sz w:val="32"/>
          <w:szCs w:val="48"/>
        </w:rPr>
        <w:t>Experiment #</w:t>
      </w:r>
      <w:r w:rsidR="0095133D">
        <w:rPr>
          <w:rFonts w:asciiTheme="minorHAnsi" w:hAnsiTheme="minorHAnsi"/>
          <w:b/>
          <w:bCs/>
          <w:sz w:val="32"/>
          <w:szCs w:val="48"/>
        </w:rPr>
        <w:t xml:space="preserve"> </w:t>
      </w:r>
      <w:r w:rsidR="00BC150A">
        <w:rPr>
          <w:rFonts w:asciiTheme="minorHAnsi" w:hAnsiTheme="minorHAnsi"/>
          <w:b/>
          <w:bCs/>
          <w:sz w:val="32"/>
          <w:szCs w:val="48"/>
        </w:rPr>
        <w:t>11</w:t>
      </w:r>
    </w:p>
    <w:p w14:paraId="26C9DE43" w14:textId="23928CFE" w:rsidR="00290F6C" w:rsidRPr="00753566" w:rsidRDefault="0018756C" w:rsidP="00290F6C">
      <w:pPr>
        <w:adjustRightInd w:val="0"/>
        <w:jc w:val="center"/>
        <w:rPr>
          <w:rFonts w:asciiTheme="minorHAnsi" w:hAnsiTheme="minorHAnsi"/>
          <w:b/>
          <w:bCs/>
          <w:sz w:val="32"/>
          <w:szCs w:val="48"/>
          <w:u w:val="single"/>
        </w:rPr>
      </w:pPr>
      <w:r>
        <w:rPr>
          <w:rFonts w:asciiTheme="minorHAnsi" w:hAnsiTheme="minorHAnsi"/>
          <w:b/>
          <w:bCs/>
          <w:sz w:val="32"/>
          <w:szCs w:val="48"/>
          <w:u w:val="single"/>
        </w:rPr>
        <w:t>Ultrasonic Distance Sensor/Reflective Optical Sensor</w:t>
      </w:r>
    </w:p>
    <w:p w14:paraId="75AD06FA" w14:textId="77777777" w:rsidR="00A17120" w:rsidRPr="00290F6C" w:rsidRDefault="00A17120" w:rsidP="00A17120">
      <w:pPr>
        <w:adjustRightInd w:val="0"/>
        <w:rPr>
          <w:rStyle w:val="fontstyle01"/>
          <w:rFonts w:asciiTheme="minorHAnsi" w:hAnsiTheme="minorHAnsi" w:cs="Arial"/>
          <w:b/>
          <w:bCs/>
          <w:color w:val="auto"/>
          <w:sz w:val="32"/>
          <w:szCs w:val="48"/>
        </w:rPr>
      </w:pPr>
    </w:p>
    <w:p w14:paraId="51D745D0" w14:textId="77777777" w:rsidR="00485EE0" w:rsidRPr="006E6C61" w:rsidRDefault="00485EE0" w:rsidP="00485EE0">
      <w:pPr>
        <w:tabs>
          <w:tab w:val="left" w:pos="-450"/>
        </w:tabs>
        <w:jc w:val="center"/>
        <w:rPr>
          <w:rStyle w:val="fontstyle01"/>
          <w:rFonts w:asciiTheme="minorHAnsi" w:hAnsiTheme="minorHAnsi"/>
          <w:b/>
          <w:sz w:val="32"/>
          <w:u w:val="single"/>
        </w:rPr>
      </w:pPr>
    </w:p>
    <w:p w14:paraId="4A9E2EAE" w14:textId="77777777" w:rsidR="00485EE0" w:rsidRPr="00FE755C" w:rsidRDefault="00485EE0" w:rsidP="00485EE0">
      <w:pPr>
        <w:tabs>
          <w:tab w:val="left" w:pos="-450"/>
        </w:tabs>
        <w:jc w:val="center"/>
        <w:rPr>
          <w:rFonts w:asciiTheme="minorHAnsi" w:hAnsiTheme="minorHAnsi"/>
          <w:b/>
          <w:sz w:val="32"/>
          <w:szCs w:val="24"/>
          <w:u w:val="single"/>
        </w:rPr>
      </w:pPr>
    </w:p>
    <w:tbl>
      <w:tblPr>
        <w:tblW w:w="9401" w:type="dxa"/>
        <w:jc w:val="center"/>
        <w:tblLayout w:type="fixed"/>
        <w:tblCellMar>
          <w:top w:w="7" w:type="dxa"/>
          <w:left w:w="17" w:type="dxa"/>
          <w:right w:w="84" w:type="dxa"/>
        </w:tblCellMar>
        <w:tblLook w:val="04A0" w:firstRow="1" w:lastRow="0" w:firstColumn="1" w:lastColumn="0" w:noHBand="0" w:noVBand="1"/>
      </w:tblPr>
      <w:tblGrid>
        <w:gridCol w:w="2016"/>
        <w:gridCol w:w="1344"/>
        <w:gridCol w:w="1477"/>
        <w:gridCol w:w="1134"/>
        <w:gridCol w:w="1017"/>
        <w:gridCol w:w="1209"/>
        <w:gridCol w:w="1204"/>
      </w:tblGrid>
      <w:tr w:rsidR="00485EE0" w:rsidRPr="00FE755C" w14:paraId="0F783714" w14:textId="77777777" w:rsidTr="007F5E0D">
        <w:trPr>
          <w:trHeight w:val="645"/>
          <w:jc w:val="center"/>
        </w:trPr>
        <w:tc>
          <w:tcPr>
            <w:tcW w:w="201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31719530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</w:p>
        </w:tc>
        <w:tc>
          <w:tcPr>
            <w:tcW w:w="1344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53351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26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3EA54F" w14:textId="77777777" w:rsidR="00485EE0" w:rsidRPr="00FE755C" w:rsidRDefault="00485EE0" w:rsidP="009D3E62">
            <w:pPr>
              <w:spacing w:line="259" w:lineRule="auto"/>
              <w:ind w:left="31"/>
              <w:jc w:val="center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PLO4/</w:t>
            </w:r>
          </w:p>
          <w:p w14:paraId="32589D58" w14:textId="77777777" w:rsidR="00485EE0" w:rsidRPr="00FE755C" w:rsidRDefault="00485EE0" w:rsidP="009D3E62">
            <w:pPr>
              <w:spacing w:line="259" w:lineRule="auto"/>
              <w:ind w:left="31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CLO3</w:t>
            </w: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9040D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PLO4/ CLO4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D1A59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PLO8/ CLO5</w:t>
            </w:r>
          </w:p>
          <w:p w14:paraId="7428A7F0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F99B2" w14:textId="77777777" w:rsidR="00485EE0" w:rsidRPr="00FE755C" w:rsidRDefault="00485EE0" w:rsidP="009D3E62">
            <w:pPr>
              <w:spacing w:line="259" w:lineRule="auto"/>
              <w:ind w:left="29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PLO9/ CLO6</w:t>
            </w:r>
          </w:p>
        </w:tc>
      </w:tr>
      <w:tr w:rsidR="00485EE0" w:rsidRPr="00FE755C" w14:paraId="1D746679" w14:textId="77777777" w:rsidTr="007F5E0D">
        <w:trPr>
          <w:trHeight w:val="1484"/>
          <w:jc w:val="center"/>
        </w:trPr>
        <w:tc>
          <w:tcPr>
            <w:tcW w:w="2016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11E5C5F2" w14:textId="77777777" w:rsidR="00485EE0" w:rsidRPr="00FE755C" w:rsidRDefault="00485EE0" w:rsidP="007F5E0D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36E799ED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6E08D7BC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644941CE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Name</w:t>
            </w:r>
          </w:p>
        </w:tc>
        <w:tc>
          <w:tcPr>
            <w:tcW w:w="134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96E5513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48C2A08E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6D963B94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  <w:b/>
              </w:rPr>
            </w:pPr>
          </w:p>
          <w:p w14:paraId="37788E5C" w14:textId="77777777" w:rsidR="00485EE0" w:rsidRPr="00FE755C" w:rsidRDefault="00485EE0" w:rsidP="009D3E62">
            <w:pPr>
              <w:spacing w:line="259" w:lineRule="auto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Reg. No </w:t>
            </w:r>
          </w:p>
        </w:tc>
        <w:tc>
          <w:tcPr>
            <w:tcW w:w="147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26FA20FC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64D03AE9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</w:p>
          <w:p w14:paraId="2370F4E8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Viva / Quiz / Lab Performanc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F703036" w14:textId="77777777" w:rsidR="00485EE0" w:rsidRPr="00FE755C" w:rsidRDefault="00485EE0" w:rsidP="009D3E62">
            <w:pPr>
              <w:spacing w:line="259" w:lineRule="auto"/>
              <w:ind w:left="110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Analysis of data in Lab Report</w:t>
            </w:r>
          </w:p>
          <w:p w14:paraId="4DF66FD8" w14:textId="77777777" w:rsidR="00485EE0" w:rsidRPr="00FE755C" w:rsidRDefault="00485EE0" w:rsidP="009D3E62">
            <w:pPr>
              <w:spacing w:line="259" w:lineRule="auto"/>
              <w:ind w:left="110"/>
              <w:rPr>
                <w:rFonts w:asciiTheme="minorHAnsi" w:hAnsiTheme="minorHAnsi"/>
              </w:rPr>
            </w:pPr>
          </w:p>
        </w:tc>
        <w:tc>
          <w:tcPr>
            <w:tcW w:w="101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022D7E59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</w:p>
          <w:p w14:paraId="2654DDBF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Modern Tool Usage</w:t>
            </w:r>
          </w:p>
        </w:tc>
        <w:tc>
          <w:tcPr>
            <w:tcW w:w="1209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20CBB1D2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</w:p>
          <w:p w14:paraId="41719011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 xml:space="preserve">Ethics and Safety     </w:t>
            </w:r>
          </w:p>
          <w:p w14:paraId="3CB0C0A8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</w:rPr>
            </w:pPr>
          </w:p>
        </w:tc>
        <w:tc>
          <w:tcPr>
            <w:tcW w:w="1204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63DBB6C2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  <w:b/>
              </w:rPr>
            </w:pPr>
          </w:p>
          <w:p w14:paraId="7EFF267C" w14:textId="77777777" w:rsidR="00485EE0" w:rsidRPr="00FE755C" w:rsidRDefault="00485EE0" w:rsidP="009D3E62">
            <w:pPr>
              <w:spacing w:after="101"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Individual and Teamwork</w:t>
            </w:r>
          </w:p>
        </w:tc>
      </w:tr>
      <w:tr w:rsidR="00485EE0" w:rsidRPr="00FE755C" w14:paraId="16F522D4" w14:textId="77777777" w:rsidTr="007F5E0D">
        <w:trPr>
          <w:trHeight w:val="235"/>
          <w:jc w:val="center"/>
        </w:trPr>
        <w:tc>
          <w:tcPr>
            <w:tcW w:w="2016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58BFA83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16432A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1B785B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13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BE4E339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01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EDC2F9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20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5D85F3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  <w:tc>
          <w:tcPr>
            <w:tcW w:w="120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0E89DA9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>5 Marks</w:t>
            </w:r>
          </w:p>
        </w:tc>
      </w:tr>
      <w:tr w:rsidR="00485EE0" w:rsidRPr="00FE755C" w14:paraId="4384D9E4" w14:textId="77777777" w:rsidTr="007F5E0D">
        <w:trPr>
          <w:trHeight w:val="875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545EEF7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ED4C4C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950642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81DD530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8869A8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4A15FF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43A8173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485EE0" w:rsidRPr="00FE755C" w14:paraId="31CC1F3F" w14:textId="77777777" w:rsidTr="007F5E0D">
        <w:trPr>
          <w:trHeight w:val="773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AA7D3BF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3733102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2C05C6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E65413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3419E5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D23A7C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C1A8E26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485EE0" w:rsidRPr="00FE755C" w14:paraId="65F5AEA5" w14:textId="77777777" w:rsidTr="007F5E0D">
        <w:trPr>
          <w:trHeight w:val="842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D78CC0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E3F8BED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E7C568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48D1D78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B053A6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5AC9E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23C14C5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  <w:tr w:rsidR="00485EE0" w:rsidRPr="00FE755C" w14:paraId="7CFCEE80" w14:textId="77777777" w:rsidTr="007F5E0D">
        <w:trPr>
          <w:trHeight w:val="842"/>
          <w:jc w:val="center"/>
        </w:trPr>
        <w:tc>
          <w:tcPr>
            <w:tcW w:w="20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39CB0F" w14:textId="77777777" w:rsidR="00485EE0" w:rsidRPr="00FE755C" w:rsidRDefault="00485EE0" w:rsidP="009D3E62">
            <w:pPr>
              <w:spacing w:line="259" w:lineRule="auto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3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D2FAD21" w14:textId="77777777" w:rsidR="00485EE0" w:rsidRPr="00FE755C" w:rsidRDefault="00485EE0" w:rsidP="009D3E62">
            <w:pPr>
              <w:spacing w:line="259" w:lineRule="auto"/>
              <w:ind w:left="27"/>
              <w:jc w:val="center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4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1AB0C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DBBFF3" w14:textId="77777777" w:rsidR="00485EE0" w:rsidRPr="00FE755C" w:rsidRDefault="00485EE0" w:rsidP="009D3E62">
            <w:pPr>
              <w:spacing w:line="259" w:lineRule="auto"/>
              <w:ind w:left="31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5FD041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C51493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2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B2FF67" w14:textId="77777777" w:rsidR="00485EE0" w:rsidRPr="00FE755C" w:rsidRDefault="00485EE0" w:rsidP="009D3E62">
            <w:pPr>
              <w:spacing w:line="259" w:lineRule="auto"/>
              <w:ind w:left="29"/>
              <w:rPr>
                <w:rFonts w:asciiTheme="minorHAnsi" w:hAnsiTheme="minorHAnsi"/>
              </w:rPr>
            </w:pPr>
            <w:r w:rsidRPr="00FE755C">
              <w:rPr>
                <w:rFonts w:asciiTheme="minorHAnsi" w:hAnsiTheme="minorHAnsi"/>
                <w:b/>
              </w:rPr>
              <w:t xml:space="preserve"> </w:t>
            </w:r>
          </w:p>
        </w:tc>
      </w:tr>
    </w:tbl>
    <w:p w14:paraId="0E56ADC6" w14:textId="77777777" w:rsidR="00485EE0" w:rsidRPr="00FE755C" w:rsidRDefault="00485EE0" w:rsidP="00485EE0">
      <w:pPr>
        <w:rPr>
          <w:rFonts w:asciiTheme="minorHAnsi" w:hAnsiTheme="minorHAnsi"/>
          <w:b/>
          <w:color w:val="000000" w:themeColor="text1"/>
          <w:sz w:val="32"/>
          <w:szCs w:val="32"/>
        </w:rPr>
      </w:pPr>
    </w:p>
    <w:p w14:paraId="05691DBD" w14:textId="7725B76C" w:rsidR="00983054" w:rsidRDefault="00983054">
      <w:pPr>
        <w:ind w:left="8584"/>
        <w:rPr>
          <w:rFonts w:ascii="Times New Roman"/>
          <w:sz w:val="20"/>
        </w:rPr>
      </w:pPr>
    </w:p>
    <w:p w14:paraId="2CA6961B" w14:textId="77777777" w:rsidR="00983054" w:rsidRDefault="00983054">
      <w:pPr>
        <w:pStyle w:val="BodyText"/>
        <w:rPr>
          <w:rFonts w:ascii="Times New Roman"/>
        </w:rPr>
      </w:pPr>
    </w:p>
    <w:p w14:paraId="0DD9575D" w14:textId="77777777" w:rsidR="00983054" w:rsidRDefault="00983054">
      <w:pPr>
        <w:pStyle w:val="BodyText"/>
        <w:rPr>
          <w:rFonts w:ascii="Times New Roman"/>
        </w:rPr>
      </w:pPr>
    </w:p>
    <w:p w14:paraId="65F93E2F" w14:textId="77777777" w:rsidR="00983054" w:rsidRDefault="00983054">
      <w:pPr>
        <w:pStyle w:val="BodyText"/>
        <w:rPr>
          <w:rFonts w:ascii="Times New Roman"/>
        </w:rPr>
      </w:pPr>
    </w:p>
    <w:p w14:paraId="25D38225" w14:textId="3BC8FE7F" w:rsidR="00983054" w:rsidRDefault="00983054">
      <w:pPr>
        <w:pStyle w:val="BodyText"/>
        <w:rPr>
          <w:rFonts w:ascii="Times New Roman"/>
        </w:rPr>
      </w:pPr>
    </w:p>
    <w:p w14:paraId="28D81BFD" w14:textId="05B68830" w:rsidR="00485EE0" w:rsidRDefault="00485EE0">
      <w:pPr>
        <w:pStyle w:val="BodyText"/>
        <w:rPr>
          <w:rFonts w:ascii="Times New Roman"/>
        </w:rPr>
      </w:pPr>
    </w:p>
    <w:p w14:paraId="469353A8" w14:textId="1CFD330B" w:rsidR="00485EE0" w:rsidRDefault="00485EE0">
      <w:pPr>
        <w:pStyle w:val="BodyText"/>
        <w:rPr>
          <w:rFonts w:ascii="Times New Roman"/>
        </w:rPr>
      </w:pPr>
    </w:p>
    <w:p w14:paraId="21652764" w14:textId="3CD5658D" w:rsidR="00485EE0" w:rsidRDefault="00485EE0" w:rsidP="00485EE0">
      <w:pPr>
        <w:pStyle w:val="BodyText"/>
        <w:jc w:val="center"/>
        <w:rPr>
          <w:b/>
          <w:bCs/>
          <w:sz w:val="32"/>
          <w:szCs w:val="32"/>
        </w:rPr>
      </w:pPr>
      <w:r w:rsidRPr="00485EE0">
        <w:rPr>
          <w:b/>
          <w:bCs/>
          <w:sz w:val="32"/>
          <w:szCs w:val="32"/>
        </w:rPr>
        <w:t xml:space="preserve">Lab no. </w:t>
      </w:r>
      <w:r w:rsidR="00BC150A">
        <w:rPr>
          <w:b/>
          <w:bCs/>
          <w:sz w:val="32"/>
          <w:szCs w:val="32"/>
        </w:rPr>
        <w:t>11</w:t>
      </w:r>
    </w:p>
    <w:p w14:paraId="0F7958DE" w14:textId="77777777" w:rsidR="00485EE0" w:rsidRPr="00485EE0" w:rsidRDefault="00485EE0" w:rsidP="00485EE0">
      <w:pPr>
        <w:pStyle w:val="BodyText"/>
        <w:jc w:val="center"/>
        <w:rPr>
          <w:b/>
          <w:bCs/>
          <w:sz w:val="32"/>
          <w:szCs w:val="32"/>
        </w:rPr>
      </w:pPr>
    </w:p>
    <w:p w14:paraId="389BECC3" w14:textId="7BC620B2" w:rsidR="00485EE0" w:rsidRPr="008D51AC" w:rsidRDefault="00A17120" w:rsidP="00485EE0">
      <w:pPr>
        <w:pStyle w:val="BodyText"/>
        <w:jc w:val="center"/>
        <w:rPr>
          <w:b/>
          <w:bCs/>
          <w:sz w:val="32"/>
          <w:szCs w:val="32"/>
        </w:rPr>
      </w:pPr>
      <w:r w:rsidRPr="008D51AC">
        <w:rPr>
          <w:b/>
          <w:bCs/>
          <w:sz w:val="32"/>
          <w:szCs w:val="32"/>
        </w:rPr>
        <w:t>QNET Mechatronic Sensors</w:t>
      </w:r>
    </w:p>
    <w:p w14:paraId="5953F6F2" w14:textId="77777777" w:rsidR="00485EE0" w:rsidRDefault="00485EE0">
      <w:pPr>
        <w:pStyle w:val="BodyText"/>
        <w:rPr>
          <w:rFonts w:ascii="Times New Roman"/>
        </w:rPr>
      </w:pPr>
    </w:p>
    <w:p w14:paraId="5AF78A46" w14:textId="77777777" w:rsidR="00983054" w:rsidRDefault="00983054">
      <w:pPr>
        <w:pStyle w:val="BodyText"/>
        <w:rPr>
          <w:rFonts w:ascii="Times New Roman"/>
        </w:rPr>
      </w:pPr>
    </w:p>
    <w:p w14:paraId="65808C60" w14:textId="77777777" w:rsidR="00983054" w:rsidRDefault="00983054">
      <w:pPr>
        <w:pStyle w:val="BodyText"/>
        <w:spacing w:before="9"/>
        <w:rPr>
          <w:rFonts w:ascii="Times New Roman"/>
          <w:sz w:val="21"/>
        </w:rPr>
      </w:pPr>
    </w:p>
    <w:p w14:paraId="0F961CC3" w14:textId="57FF43E7" w:rsidR="00983054" w:rsidRPr="00485EE0" w:rsidRDefault="00E204C7" w:rsidP="00485EE0">
      <w:pPr>
        <w:pStyle w:val="Heading1"/>
        <w:spacing w:before="1" w:line="360" w:lineRule="auto"/>
        <w:ind w:left="864" w:right="864"/>
        <w:jc w:val="both"/>
        <w:rPr>
          <w:sz w:val="24"/>
          <w:szCs w:val="24"/>
        </w:rPr>
      </w:pPr>
      <w:r>
        <w:rPr>
          <w:spacing w:val="-9"/>
        </w:rPr>
        <w:t xml:space="preserve"> </w:t>
      </w:r>
      <w:r w:rsidRPr="00485EE0">
        <w:rPr>
          <w:sz w:val="24"/>
          <w:szCs w:val="24"/>
        </w:rPr>
        <w:t>OBJECTIVE</w:t>
      </w:r>
    </w:p>
    <w:p w14:paraId="5097D6B9" w14:textId="79240784" w:rsidR="00CD79A2" w:rsidRPr="00CD79A2" w:rsidRDefault="00CD79A2" w:rsidP="0000458F">
      <w:pPr>
        <w:pStyle w:val="BodyText"/>
        <w:spacing w:before="7" w:line="360" w:lineRule="auto"/>
        <w:ind w:left="864" w:right="864"/>
        <w:jc w:val="both"/>
        <w:rPr>
          <w:bCs/>
          <w:sz w:val="24"/>
          <w:szCs w:val="24"/>
        </w:rPr>
      </w:pPr>
      <w:r w:rsidRPr="00CD79A2">
        <w:rPr>
          <w:bCs/>
          <w:sz w:val="24"/>
          <w:szCs w:val="24"/>
        </w:rPr>
        <w:t xml:space="preserve">In this </w:t>
      </w:r>
      <w:r>
        <w:rPr>
          <w:bCs/>
          <w:sz w:val="24"/>
          <w:szCs w:val="24"/>
        </w:rPr>
        <w:t>lab</w:t>
      </w:r>
      <w:r w:rsidRPr="00CD79A2">
        <w:rPr>
          <w:bCs/>
          <w:sz w:val="24"/>
          <w:szCs w:val="24"/>
        </w:rPr>
        <w:t xml:space="preserve">, you will be introduced to </w:t>
      </w:r>
      <w:r w:rsidR="00987958">
        <w:rPr>
          <w:bCs/>
          <w:sz w:val="24"/>
          <w:szCs w:val="24"/>
        </w:rPr>
        <w:t>QNET Mechatronics Sensor board</w:t>
      </w:r>
      <w:r w:rsidR="004571C2">
        <w:rPr>
          <w:bCs/>
          <w:sz w:val="24"/>
          <w:szCs w:val="24"/>
        </w:rPr>
        <w:t xml:space="preserve">; and </w:t>
      </w:r>
      <w:r w:rsidR="000A5405">
        <w:rPr>
          <w:bCs/>
          <w:sz w:val="24"/>
          <w:szCs w:val="24"/>
        </w:rPr>
        <w:t>you will learn</w:t>
      </w:r>
      <w:r w:rsidR="00462CA5">
        <w:rPr>
          <w:bCs/>
          <w:sz w:val="24"/>
          <w:szCs w:val="24"/>
        </w:rPr>
        <w:t>:</w:t>
      </w:r>
    </w:p>
    <w:p w14:paraId="21F62B7A" w14:textId="783F4F24" w:rsidR="004851B8" w:rsidRDefault="0018756C" w:rsidP="0018756C">
      <w:pPr>
        <w:pStyle w:val="BodyText"/>
        <w:numPr>
          <w:ilvl w:val="0"/>
          <w:numId w:val="16"/>
        </w:numPr>
        <w:spacing w:before="7" w:line="360" w:lineRule="auto"/>
        <w:ind w:left="1440" w:right="864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Ultrasonic Distance Sensor</w:t>
      </w:r>
      <w:r w:rsidR="009C583D">
        <w:rPr>
          <w:bCs/>
          <w:sz w:val="24"/>
          <w:szCs w:val="24"/>
        </w:rPr>
        <w:t xml:space="preserve">, </w:t>
      </w:r>
      <w:r>
        <w:rPr>
          <w:bCs/>
          <w:sz w:val="24"/>
          <w:szCs w:val="24"/>
        </w:rPr>
        <w:t xml:space="preserve">its </w:t>
      </w:r>
      <w:r w:rsidR="009C583D">
        <w:rPr>
          <w:bCs/>
          <w:sz w:val="24"/>
          <w:szCs w:val="24"/>
        </w:rPr>
        <w:t xml:space="preserve">working principle </w:t>
      </w:r>
      <w:r w:rsidR="000C00BE">
        <w:rPr>
          <w:bCs/>
          <w:sz w:val="24"/>
          <w:szCs w:val="24"/>
        </w:rPr>
        <w:t>, uses and application</w:t>
      </w:r>
    </w:p>
    <w:p w14:paraId="67B62AD0" w14:textId="22A51F34" w:rsidR="00E4023D" w:rsidRPr="00490C90" w:rsidRDefault="0018756C" w:rsidP="00490C90">
      <w:pPr>
        <w:pStyle w:val="BodyText"/>
        <w:numPr>
          <w:ilvl w:val="0"/>
          <w:numId w:val="16"/>
        </w:numPr>
        <w:spacing w:before="7" w:line="360" w:lineRule="auto"/>
        <w:ind w:left="1440" w:right="864"/>
        <w:rPr>
          <w:bCs/>
          <w:sz w:val="24"/>
          <w:szCs w:val="24"/>
        </w:rPr>
      </w:pPr>
      <w:r>
        <w:rPr>
          <w:bCs/>
          <w:sz w:val="24"/>
          <w:szCs w:val="24"/>
        </w:rPr>
        <w:t>Reflective Optical Sensor</w:t>
      </w:r>
      <w:r w:rsidR="000C00BE">
        <w:rPr>
          <w:bCs/>
          <w:sz w:val="24"/>
          <w:szCs w:val="24"/>
        </w:rPr>
        <w:t>, its working pri</w:t>
      </w:r>
      <w:r w:rsidR="009212EC">
        <w:rPr>
          <w:bCs/>
          <w:sz w:val="24"/>
          <w:szCs w:val="24"/>
        </w:rPr>
        <w:t>nciple, uses and application.</w:t>
      </w:r>
      <w:r w:rsidR="000C00BE">
        <w:rPr>
          <w:bCs/>
          <w:sz w:val="24"/>
          <w:szCs w:val="24"/>
        </w:rPr>
        <w:t xml:space="preserve"> </w:t>
      </w:r>
      <w:bookmarkEnd w:id="0"/>
    </w:p>
    <w:p w14:paraId="490B509A" w14:textId="521FED73" w:rsidR="00E4023D" w:rsidRDefault="00E4023D" w:rsidP="00E4023D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4D510886" w14:textId="5561D512" w:rsidR="00E4023D" w:rsidRDefault="00E4023D" w:rsidP="00E4023D">
      <w:pPr>
        <w:pStyle w:val="BodyText"/>
        <w:spacing w:before="6" w:line="360" w:lineRule="auto"/>
        <w:ind w:left="1080" w:right="864"/>
        <w:jc w:val="center"/>
        <w:rPr>
          <w:b/>
          <w:bCs/>
          <w:sz w:val="32"/>
          <w:szCs w:val="32"/>
        </w:rPr>
      </w:pPr>
      <w:r w:rsidRPr="00A006B4">
        <w:rPr>
          <w:b/>
          <w:bCs/>
          <w:sz w:val="32"/>
          <w:szCs w:val="32"/>
        </w:rPr>
        <w:t>P</w:t>
      </w:r>
      <w:r>
        <w:rPr>
          <w:b/>
          <w:bCs/>
          <w:sz w:val="32"/>
          <w:szCs w:val="32"/>
        </w:rPr>
        <w:t>art</w:t>
      </w:r>
      <w:r w:rsidRPr="00A006B4">
        <w:rPr>
          <w:b/>
          <w:bCs/>
          <w:sz w:val="32"/>
          <w:szCs w:val="32"/>
        </w:rPr>
        <w:t xml:space="preserve"> (</w:t>
      </w:r>
      <w:r w:rsidR="00490C90">
        <w:rPr>
          <w:b/>
          <w:bCs/>
          <w:sz w:val="32"/>
          <w:szCs w:val="32"/>
        </w:rPr>
        <w:t>1</w:t>
      </w:r>
      <w:r w:rsidRPr="00A006B4">
        <w:rPr>
          <w:b/>
          <w:bCs/>
          <w:sz w:val="32"/>
          <w:szCs w:val="32"/>
        </w:rPr>
        <w:t xml:space="preserve">): </w:t>
      </w:r>
      <w:r>
        <w:rPr>
          <w:b/>
          <w:bCs/>
          <w:sz w:val="32"/>
          <w:szCs w:val="32"/>
        </w:rPr>
        <w:t>Ultrasonic Distance Sensor</w:t>
      </w:r>
    </w:p>
    <w:p w14:paraId="54E60344" w14:textId="77777777" w:rsidR="00E4023D" w:rsidRPr="00E4023D" w:rsidRDefault="00E4023D" w:rsidP="00E4023D">
      <w:pPr>
        <w:pStyle w:val="BodyText"/>
        <w:spacing w:before="6" w:line="360" w:lineRule="auto"/>
        <w:ind w:left="1080" w:right="864"/>
        <w:rPr>
          <w:sz w:val="24"/>
          <w:szCs w:val="24"/>
        </w:rPr>
      </w:pPr>
    </w:p>
    <w:p w14:paraId="3A18EDBD" w14:textId="77777777" w:rsidR="00E4023D" w:rsidRPr="00E4023D" w:rsidRDefault="00E4023D" w:rsidP="00E4023D">
      <w:pPr>
        <w:pStyle w:val="BodyText"/>
        <w:spacing w:before="6" w:line="360" w:lineRule="auto"/>
        <w:ind w:left="1008" w:right="864"/>
        <w:jc w:val="both"/>
        <w:rPr>
          <w:b/>
          <w:bCs/>
          <w:sz w:val="24"/>
          <w:szCs w:val="24"/>
        </w:rPr>
      </w:pPr>
      <w:r w:rsidRPr="00E4023D">
        <w:rPr>
          <w:b/>
          <w:bCs/>
          <w:sz w:val="24"/>
          <w:szCs w:val="24"/>
        </w:rPr>
        <w:t>Why Use Ultrasonic Sensors?</w:t>
      </w:r>
    </w:p>
    <w:p w14:paraId="56F074FA" w14:textId="56769CD0" w:rsidR="00E4023D" w:rsidRPr="00E4023D" w:rsidRDefault="00E4023D" w:rsidP="008E0C3F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E4023D">
        <w:rPr>
          <w:sz w:val="24"/>
          <w:szCs w:val="24"/>
        </w:rPr>
        <w:t>Ultrasonic distance sensors are popular non-contact distance measurement and object detection</w:t>
      </w:r>
      <w:r>
        <w:rPr>
          <w:sz w:val="24"/>
          <w:szCs w:val="24"/>
        </w:rPr>
        <w:t xml:space="preserve"> </w:t>
      </w:r>
      <w:r w:rsidRPr="00E4023D">
        <w:rPr>
          <w:sz w:val="24"/>
          <w:szCs w:val="24"/>
        </w:rPr>
        <w:t>sensors. They are used in a variety of applications such as robotics, unmanned aerial vehicles (UAVs),</w:t>
      </w:r>
      <w:r w:rsidR="008E0C3F">
        <w:rPr>
          <w:sz w:val="24"/>
          <w:szCs w:val="24"/>
        </w:rPr>
        <w:t xml:space="preserve"> </w:t>
      </w:r>
      <w:r w:rsidRPr="00E4023D">
        <w:rPr>
          <w:sz w:val="24"/>
          <w:szCs w:val="24"/>
        </w:rPr>
        <w:t>obstacle detection, and liquid level measurement in water tanks. The signal conditioning circuitry</w:t>
      </w:r>
      <w:r w:rsidR="008E0C3F">
        <w:rPr>
          <w:sz w:val="24"/>
          <w:szCs w:val="24"/>
        </w:rPr>
        <w:t xml:space="preserve"> </w:t>
      </w:r>
      <w:r w:rsidRPr="00E4023D">
        <w:rPr>
          <w:sz w:val="24"/>
          <w:szCs w:val="24"/>
        </w:rPr>
        <w:t xml:space="preserve">integrated into the sensor converts the measured distance into a </w:t>
      </w:r>
      <w:r w:rsidR="008E0C3F" w:rsidRPr="00E4023D">
        <w:rPr>
          <w:sz w:val="24"/>
          <w:szCs w:val="24"/>
        </w:rPr>
        <w:t>measurable</w:t>
      </w:r>
      <w:r w:rsidRPr="00E4023D">
        <w:rPr>
          <w:sz w:val="24"/>
          <w:szCs w:val="24"/>
        </w:rPr>
        <w:t xml:space="preserve"> signal, typically a</w:t>
      </w:r>
      <w:r w:rsidR="008E0C3F">
        <w:rPr>
          <w:sz w:val="24"/>
          <w:szCs w:val="24"/>
        </w:rPr>
        <w:t xml:space="preserve"> </w:t>
      </w:r>
      <w:r w:rsidRPr="00E4023D">
        <w:rPr>
          <w:sz w:val="24"/>
          <w:szCs w:val="24"/>
        </w:rPr>
        <w:t>voltage, which can be processed by a data acquisition system or microcontroller.</w:t>
      </w:r>
    </w:p>
    <w:p w14:paraId="61C482E5" w14:textId="77777777" w:rsidR="00E4023D" w:rsidRPr="00E4023D" w:rsidRDefault="00E4023D" w:rsidP="00E4023D">
      <w:pPr>
        <w:pStyle w:val="BodyText"/>
        <w:spacing w:before="6" w:line="360" w:lineRule="auto"/>
        <w:ind w:left="1008" w:right="864"/>
        <w:jc w:val="both"/>
        <w:rPr>
          <w:b/>
          <w:bCs/>
          <w:sz w:val="24"/>
          <w:szCs w:val="24"/>
        </w:rPr>
      </w:pPr>
      <w:r w:rsidRPr="00E4023D">
        <w:rPr>
          <w:b/>
          <w:bCs/>
          <w:sz w:val="24"/>
          <w:szCs w:val="24"/>
        </w:rPr>
        <w:t>Ultrasonic Distance Sensor</w:t>
      </w:r>
    </w:p>
    <w:p w14:paraId="4016116D" w14:textId="1BD9EFA3" w:rsidR="00E4023D" w:rsidRDefault="00E4023D" w:rsidP="008E0C3F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E4023D">
        <w:rPr>
          <w:sz w:val="24"/>
          <w:szCs w:val="24"/>
        </w:rPr>
        <w:t>An ultrasonic distance sensor uses sonar, which is a technique that uses sound propagation, to detect</w:t>
      </w:r>
      <w:r w:rsidR="008E0C3F">
        <w:rPr>
          <w:sz w:val="24"/>
          <w:szCs w:val="24"/>
        </w:rPr>
        <w:t xml:space="preserve"> </w:t>
      </w:r>
      <w:r w:rsidRPr="00E4023D">
        <w:rPr>
          <w:sz w:val="24"/>
          <w:szCs w:val="24"/>
        </w:rPr>
        <w:t>objects. Figure 1 shows an integrated ultrasonic distance sensor. The sensor consists of an ultrasonic</w:t>
      </w:r>
      <w:r w:rsidR="008E0C3F">
        <w:rPr>
          <w:sz w:val="24"/>
          <w:szCs w:val="24"/>
        </w:rPr>
        <w:t xml:space="preserve"> </w:t>
      </w:r>
      <w:r w:rsidRPr="00E4023D">
        <w:rPr>
          <w:sz w:val="24"/>
          <w:szCs w:val="24"/>
        </w:rPr>
        <w:t>transmitter, receiver, and signal conditioning circuitry.</w:t>
      </w:r>
    </w:p>
    <w:p w14:paraId="12CB13B0" w14:textId="51EFB70E" w:rsidR="008E0C3F" w:rsidRPr="00E4023D" w:rsidRDefault="008E0C3F" w:rsidP="008E0C3F">
      <w:pPr>
        <w:pStyle w:val="BodyText"/>
        <w:spacing w:before="6" w:line="360" w:lineRule="auto"/>
        <w:ind w:left="1008" w:right="864"/>
        <w:jc w:val="center"/>
        <w:rPr>
          <w:sz w:val="24"/>
          <w:szCs w:val="24"/>
        </w:rPr>
      </w:pPr>
      <w:r w:rsidRPr="008E0C3F">
        <w:rPr>
          <w:noProof/>
          <w:sz w:val="24"/>
          <w:szCs w:val="24"/>
        </w:rPr>
        <w:lastRenderedPageBreak/>
        <w:drawing>
          <wp:inline distT="0" distB="0" distL="0" distR="0" wp14:anchorId="14F8B3C4" wp14:editId="6E799D8D">
            <wp:extent cx="1967019" cy="1898374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437" cy="191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A763C8" w14:textId="4A9E0D94" w:rsidR="00E4023D" w:rsidRDefault="00E4023D" w:rsidP="008E0C3F">
      <w:pPr>
        <w:pStyle w:val="BodyText"/>
        <w:spacing w:before="6" w:line="360" w:lineRule="auto"/>
        <w:ind w:left="1008" w:right="864"/>
        <w:jc w:val="center"/>
        <w:rPr>
          <w:sz w:val="24"/>
          <w:szCs w:val="24"/>
        </w:rPr>
      </w:pPr>
      <w:r w:rsidRPr="00E4023D">
        <w:rPr>
          <w:sz w:val="24"/>
          <w:szCs w:val="24"/>
        </w:rPr>
        <w:t>Figure 1: The MaxBotix ultrasonic distance sensor used in the QNET Mechatronic Sensors.</w:t>
      </w:r>
    </w:p>
    <w:p w14:paraId="2C7BBB36" w14:textId="21C9D54B" w:rsidR="008E0C3F" w:rsidRDefault="008E0C3F" w:rsidP="008E0C3F">
      <w:pPr>
        <w:pStyle w:val="BodyText"/>
        <w:spacing w:before="6" w:line="360" w:lineRule="auto"/>
        <w:ind w:left="1008" w:right="864"/>
        <w:jc w:val="center"/>
        <w:rPr>
          <w:sz w:val="24"/>
          <w:szCs w:val="24"/>
        </w:rPr>
      </w:pPr>
    </w:p>
    <w:p w14:paraId="57086D72" w14:textId="2CBDBBFD" w:rsidR="008E0C3F" w:rsidRPr="00E4023D" w:rsidRDefault="008E0C3F" w:rsidP="008E0C3F">
      <w:pPr>
        <w:pStyle w:val="BodyText"/>
        <w:spacing w:before="6" w:line="360" w:lineRule="auto"/>
        <w:ind w:left="1008" w:right="864"/>
        <w:jc w:val="center"/>
        <w:rPr>
          <w:sz w:val="24"/>
          <w:szCs w:val="24"/>
        </w:rPr>
      </w:pPr>
      <w:r w:rsidRPr="008E0C3F">
        <w:rPr>
          <w:noProof/>
          <w:sz w:val="24"/>
          <w:szCs w:val="24"/>
        </w:rPr>
        <w:drawing>
          <wp:inline distT="0" distB="0" distL="0" distR="0" wp14:anchorId="071A9C23" wp14:editId="7DC51DCB">
            <wp:extent cx="4492487" cy="2202364"/>
            <wp:effectExtent l="0" t="0" r="381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652" cy="22097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BB9B0" w14:textId="77777777" w:rsidR="00E4023D" w:rsidRPr="00E4023D" w:rsidRDefault="00E4023D" w:rsidP="008E0C3F">
      <w:pPr>
        <w:pStyle w:val="BodyText"/>
        <w:spacing w:before="6" w:line="360" w:lineRule="auto"/>
        <w:ind w:left="1008" w:right="864"/>
        <w:jc w:val="center"/>
        <w:rPr>
          <w:sz w:val="24"/>
          <w:szCs w:val="24"/>
        </w:rPr>
      </w:pPr>
      <w:r w:rsidRPr="00E4023D">
        <w:rPr>
          <w:sz w:val="24"/>
          <w:szCs w:val="24"/>
        </w:rPr>
        <w:t>Figure 2: Sonar technique transmits and receives ultrasonic pings.</w:t>
      </w:r>
    </w:p>
    <w:p w14:paraId="78F47219" w14:textId="25BA406B" w:rsidR="00E4023D" w:rsidRPr="00E4023D" w:rsidRDefault="00E4023D" w:rsidP="008E0C3F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E4023D">
        <w:rPr>
          <w:sz w:val="24"/>
          <w:szCs w:val="24"/>
        </w:rPr>
        <w:t>As illustrated in Figure 2, the transmitter generates a spherical cone-shaped ultrasonic pulse or ping</w:t>
      </w:r>
      <w:r w:rsidR="008E0C3F">
        <w:rPr>
          <w:sz w:val="24"/>
          <w:szCs w:val="24"/>
        </w:rPr>
        <w:t xml:space="preserve"> </w:t>
      </w:r>
      <w:r w:rsidRPr="00E4023D">
        <w:rPr>
          <w:sz w:val="24"/>
          <w:szCs w:val="24"/>
        </w:rPr>
        <w:t>which, when reflected off a nearby object, is picked up the receiver. The signal conditioning circuit</w:t>
      </w:r>
      <w:r w:rsidR="008E0C3F">
        <w:rPr>
          <w:sz w:val="24"/>
          <w:szCs w:val="24"/>
        </w:rPr>
        <w:t xml:space="preserve"> </w:t>
      </w:r>
      <w:r w:rsidRPr="00E4023D">
        <w:rPr>
          <w:sz w:val="24"/>
          <w:szCs w:val="24"/>
        </w:rPr>
        <w:t xml:space="preserve">measures the time </w:t>
      </w:r>
      <w:r w:rsidR="008E0C3F" w:rsidRPr="00E4023D">
        <w:rPr>
          <w:sz w:val="24"/>
          <w:szCs w:val="24"/>
        </w:rPr>
        <w:t>it</w:t>
      </w:r>
      <w:r w:rsidRPr="00E4023D">
        <w:rPr>
          <w:sz w:val="24"/>
          <w:szCs w:val="24"/>
        </w:rPr>
        <w:t xml:space="preserve"> takes for the ultrasonic ping to travel to the object, bounce off, and be picked up</w:t>
      </w:r>
      <w:r w:rsidR="008E0C3F">
        <w:rPr>
          <w:sz w:val="24"/>
          <w:szCs w:val="24"/>
        </w:rPr>
        <w:t xml:space="preserve"> </w:t>
      </w:r>
      <w:r w:rsidRPr="00E4023D">
        <w:rPr>
          <w:sz w:val="24"/>
          <w:szCs w:val="24"/>
        </w:rPr>
        <w:t>by the receiver. Since sound waves travel at a constant speed (343 m/s in dry air at 20 °C), the speed</w:t>
      </w:r>
      <w:r w:rsidR="008E0C3F">
        <w:rPr>
          <w:sz w:val="24"/>
          <w:szCs w:val="24"/>
        </w:rPr>
        <w:t xml:space="preserve"> </w:t>
      </w:r>
      <w:r w:rsidRPr="00E4023D">
        <w:rPr>
          <w:sz w:val="24"/>
          <w:szCs w:val="24"/>
        </w:rPr>
        <w:t>of the transmitted and reflected ping will be the same, and hence the distance ( ) from the reflecting</w:t>
      </w:r>
    </w:p>
    <w:p w14:paraId="54CA2576" w14:textId="54955448" w:rsidR="00E4023D" w:rsidRDefault="00E4023D" w:rsidP="00E4023D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E4023D">
        <w:rPr>
          <w:sz w:val="24"/>
          <w:szCs w:val="24"/>
        </w:rPr>
        <w:t>object can be determined using Equation 1:</w:t>
      </w:r>
    </w:p>
    <w:p w14:paraId="6A0C0DC9" w14:textId="5C899B86" w:rsidR="00E4023D" w:rsidRPr="00E4023D" w:rsidRDefault="008E0C3F" w:rsidP="004652A1">
      <w:pPr>
        <w:pStyle w:val="BodyText"/>
        <w:spacing w:before="6" w:line="360" w:lineRule="auto"/>
        <w:ind w:left="1008" w:right="864"/>
        <w:jc w:val="center"/>
        <w:rPr>
          <w:b/>
          <w:bCs/>
          <w:sz w:val="24"/>
          <w:szCs w:val="24"/>
        </w:rPr>
      </w:pPr>
      <w:r w:rsidRPr="004652A1">
        <w:rPr>
          <w:b/>
          <w:bCs/>
          <w:sz w:val="24"/>
          <w:szCs w:val="24"/>
        </w:rPr>
        <w:t>d=1/2(c.t)</w:t>
      </w:r>
    </w:p>
    <w:p w14:paraId="7F17553A" w14:textId="3F5C8C92" w:rsidR="00E4023D" w:rsidRPr="00E4023D" w:rsidRDefault="00E4023D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E4023D">
        <w:rPr>
          <w:sz w:val="24"/>
          <w:szCs w:val="24"/>
        </w:rPr>
        <w:t xml:space="preserve">where </w:t>
      </w:r>
      <w:r w:rsidR="004652A1">
        <w:rPr>
          <w:sz w:val="24"/>
          <w:szCs w:val="24"/>
        </w:rPr>
        <w:t xml:space="preserve">d is </w:t>
      </w:r>
      <w:r w:rsidRPr="00E4023D">
        <w:rPr>
          <w:sz w:val="24"/>
          <w:szCs w:val="24"/>
        </w:rPr>
        <w:t>the distance between the sensor and the reflecting object, is the speed of sound, and is</w:t>
      </w:r>
      <w:r w:rsidR="008E0C3F">
        <w:rPr>
          <w:sz w:val="24"/>
          <w:szCs w:val="24"/>
        </w:rPr>
        <w:t xml:space="preserve"> </w:t>
      </w:r>
      <w:r w:rsidRPr="00E4023D">
        <w:rPr>
          <w:sz w:val="24"/>
          <w:szCs w:val="24"/>
        </w:rPr>
        <w:t xml:space="preserve">the time it takes for the transmitted ultrasonic ping to travel from the transmitter back to the </w:t>
      </w:r>
      <w:r w:rsidR="004652A1" w:rsidRPr="00E4023D">
        <w:rPr>
          <w:sz w:val="24"/>
          <w:szCs w:val="24"/>
        </w:rPr>
        <w:t>receiver. Ultrasonic</w:t>
      </w:r>
      <w:r w:rsidRPr="00E4023D">
        <w:rPr>
          <w:sz w:val="24"/>
          <w:szCs w:val="24"/>
        </w:rPr>
        <w:t xml:space="preserve"> distance sensors typically generate several </w:t>
      </w:r>
      <w:r w:rsidRPr="00E4023D">
        <w:rPr>
          <w:sz w:val="24"/>
          <w:szCs w:val="24"/>
        </w:rPr>
        <w:lastRenderedPageBreak/>
        <w:t>synchronized ultrasonic pings per second.</w:t>
      </w:r>
    </w:p>
    <w:p w14:paraId="6A3CD9D2" w14:textId="2E1A2497" w:rsidR="004652A1" w:rsidRPr="00E4023D" w:rsidRDefault="00E4023D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E4023D">
        <w:rPr>
          <w:sz w:val="24"/>
          <w:szCs w:val="24"/>
        </w:rPr>
        <w:t>Ultrasonic distance sensors are ideal for long-range distance measurements as well as detecting</w:t>
      </w:r>
      <w:r w:rsidR="004652A1">
        <w:rPr>
          <w:sz w:val="24"/>
          <w:szCs w:val="24"/>
        </w:rPr>
        <w:t xml:space="preserve"> </w:t>
      </w:r>
      <w:r w:rsidRPr="00E4023D">
        <w:rPr>
          <w:sz w:val="24"/>
          <w:szCs w:val="24"/>
        </w:rPr>
        <w:t>large objects. The sensor mounted on the QNET Mechatronic Sensors board can measure objects</w:t>
      </w:r>
      <w:r w:rsidR="004652A1">
        <w:rPr>
          <w:sz w:val="24"/>
          <w:szCs w:val="24"/>
        </w:rPr>
        <w:t xml:space="preserve"> </w:t>
      </w:r>
      <w:r w:rsidRPr="00E4023D">
        <w:rPr>
          <w:sz w:val="24"/>
          <w:szCs w:val="24"/>
        </w:rPr>
        <w:t>ranging from 15.24 to 645.16 cm with a resolution of 2.54 cm. Prior to being measured by the dat</w:t>
      </w:r>
      <w:r w:rsidR="004652A1">
        <w:rPr>
          <w:sz w:val="24"/>
          <w:szCs w:val="24"/>
        </w:rPr>
        <w:t xml:space="preserve">a </w:t>
      </w:r>
      <w:r w:rsidRPr="00E4023D">
        <w:rPr>
          <w:sz w:val="24"/>
          <w:szCs w:val="24"/>
        </w:rPr>
        <w:t xml:space="preserve">acquisition system, the signal generated by the sensor is amplified using the non-inverting </w:t>
      </w:r>
      <w:r w:rsidR="004652A1">
        <w:rPr>
          <w:sz w:val="24"/>
          <w:szCs w:val="24"/>
        </w:rPr>
        <w:t>amplifier.</w:t>
      </w:r>
    </w:p>
    <w:p w14:paraId="372B8552" w14:textId="41F06B98" w:rsidR="00E4023D" w:rsidRPr="00E4023D" w:rsidRDefault="00E4023D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E4023D">
        <w:rPr>
          <w:sz w:val="24"/>
          <w:szCs w:val="24"/>
        </w:rPr>
        <w:t>In general, ultrasonic distance sensors are not suitable for close-range measurements and their</w:t>
      </w:r>
      <w:r w:rsidR="004652A1">
        <w:rPr>
          <w:sz w:val="24"/>
          <w:szCs w:val="24"/>
        </w:rPr>
        <w:t xml:space="preserve"> </w:t>
      </w:r>
      <w:r w:rsidRPr="00E4023D">
        <w:rPr>
          <w:sz w:val="24"/>
          <w:szCs w:val="24"/>
        </w:rPr>
        <w:t>resolution is relatively coarse. Furthermore, they may not detect soft objects such as clothing,</w:t>
      </w:r>
      <w:r w:rsidR="004652A1">
        <w:rPr>
          <w:sz w:val="24"/>
          <w:szCs w:val="24"/>
        </w:rPr>
        <w:t xml:space="preserve"> </w:t>
      </w:r>
      <w:r w:rsidRPr="00E4023D">
        <w:rPr>
          <w:sz w:val="24"/>
          <w:szCs w:val="24"/>
        </w:rPr>
        <w:t>blankets, and porous materials. Since the sonar technique relies on measuring reflected ultrasonic</w:t>
      </w:r>
      <w:r w:rsidR="004652A1">
        <w:rPr>
          <w:sz w:val="24"/>
          <w:szCs w:val="24"/>
        </w:rPr>
        <w:t xml:space="preserve"> </w:t>
      </w:r>
      <w:r w:rsidRPr="00E4023D">
        <w:rPr>
          <w:sz w:val="24"/>
          <w:szCs w:val="24"/>
        </w:rPr>
        <w:t>sound waves, ultrasonic distance sensors do not work in space.</w:t>
      </w:r>
    </w:p>
    <w:p w14:paraId="2DE535E3" w14:textId="17BCA8D5" w:rsidR="00E4023D" w:rsidRDefault="004652A1" w:rsidP="00E4023D">
      <w:pPr>
        <w:pStyle w:val="BodyText"/>
        <w:spacing w:before="6" w:line="360" w:lineRule="auto"/>
        <w:ind w:left="1008" w:right="864"/>
        <w:jc w:val="both"/>
        <w:rPr>
          <w:b/>
          <w:bCs/>
          <w:sz w:val="24"/>
          <w:szCs w:val="24"/>
        </w:rPr>
      </w:pPr>
      <w:r w:rsidRPr="004652A1">
        <w:rPr>
          <w:b/>
          <w:bCs/>
          <w:sz w:val="24"/>
          <w:szCs w:val="24"/>
        </w:rPr>
        <w:t>Procedure</w:t>
      </w:r>
    </w:p>
    <w:p w14:paraId="020CA125" w14:textId="77777777" w:rsidR="004652A1" w:rsidRPr="004652A1" w:rsidRDefault="004652A1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>Mechatronic Sensors Lab Procedure</w:t>
      </w:r>
    </w:p>
    <w:p w14:paraId="398EC3C9" w14:textId="77777777" w:rsidR="004652A1" w:rsidRPr="004652A1" w:rsidRDefault="004652A1" w:rsidP="004652A1">
      <w:pPr>
        <w:pStyle w:val="BodyText"/>
        <w:spacing w:before="6" w:line="360" w:lineRule="auto"/>
        <w:ind w:left="1008" w:right="864"/>
        <w:jc w:val="both"/>
        <w:rPr>
          <w:b/>
          <w:bCs/>
          <w:sz w:val="24"/>
          <w:szCs w:val="24"/>
        </w:rPr>
      </w:pPr>
      <w:r w:rsidRPr="004652A1">
        <w:rPr>
          <w:b/>
          <w:bCs/>
          <w:sz w:val="24"/>
          <w:szCs w:val="24"/>
        </w:rPr>
        <w:t>Ultrasonic Distance Sensor</w:t>
      </w:r>
    </w:p>
    <w:p w14:paraId="6DD91CE8" w14:textId="2A6280C2" w:rsidR="004652A1" w:rsidRDefault="004652A1" w:rsidP="00B90044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>The Virtual Instrument (VI) used to collect data from and calibrate the ultrasonic distance sensor is shown</w:t>
      </w:r>
      <w:r w:rsidR="00B90044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>in Figure 1.</w:t>
      </w:r>
    </w:p>
    <w:p w14:paraId="1FF24F05" w14:textId="6B8DA9A8" w:rsidR="00B90044" w:rsidRPr="004652A1" w:rsidRDefault="00B90044" w:rsidP="00B90044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B90044">
        <w:rPr>
          <w:noProof/>
          <w:sz w:val="24"/>
          <w:szCs w:val="24"/>
        </w:rPr>
        <w:lastRenderedPageBreak/>
        <w:drawing>
          <wp:inline distT="0" distB="0" distL="0" distR="0" wp14:anchorId="69CA628C" wp14:editId="2B73A048">
            <wp:extent cx="6121528" cy="522798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8783" cy="5234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6DCC7" w14:textId="77777777" w:rsidR="004652A1" w:rsidRPr="004652A1" w:rsidRDefault="004652A1" w:rsidP="00B90044">
      <w:pPr>
        <w:pStyle w:val="BodyText"/>
        <w:spacing w:before="6" w:line="360" w:lineRule="auto"/>
        <w:ind w:left="1008" w:right="864"/>
        <w:jc w:val="center"/>
        <w:rPr>
          <w:sz w:val="24"/>
          <w:szCs w:val="24"/>
        </w:rPr>
      </w:pPr>
      <w:r w:rsidRPr="004652A1">
        <w:rPr>
          <w:sz w:val="24"/>
          <w:szCs w:val="24"/>
        </w:rPr>
        <w:t>Figure 1: VI used to collect data from the ultrasonic distance sensor.</w:t>
      </w:r>
    </w:p>
    <w:p w14:paraId="7CC098BA" w14:textId="77777777" w:rsidR="004652A1" w:rsidRPr="004652A1" w:rsidRDefault="004652A1" w:rsidP="004652A1">
      <w:pPr>
        <w:pStyle w:val="BodyText"/>
        <w:spacing w:before="6" w:line="360" w:lineRule="auto"/>
        <w:ind w:left="1008" w:right="864"/>
        <w:jc w:val="both"/>
        <w:rPr>
          <w:b/>
          <w:bCs/>
          <w:sz w:val="24"/>
          <w:szCs w:val="24"/>
        </w:rPr>
      </w:pPr>
      <w:r w:rsidRPr="004652A1">
        <w:rPr>
          <w:b/>
          <w:bCs/>
          <w:sz w:val="24"/>
          <w:szCs w:val="24"/>
        </w:rPr>
        <w:t>Collect Data</w:t>
      </w:r>
    </w:p>
    <w:p w14:paraId="5DCF338A" w14:textId="18A86089" w:rsidR="004652A1" w:rsidRPr="004652A1" w:rsidRDefault="004652A1" w:rsidP="00B90044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>1. Prior to conducting this lab, use the NI ELVIS II prototyping board power switch to cycle the QNET</w:t>
      </w:r>
      <w:r w:rsidR="00B90044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>Mechatronic Sensors power. The MaxBotix ultrasonic distance sensor performs a self-calibration</w:t>
      </w:r>
      <w:r w:rsidR="00B90044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>on power-up to compensate for ambient temperature and humidity. Ensure that there are no</w:t>
      </w:r>
      <w:r w:rsidR="00B90044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>objects close to the sensor while cycling the power. Best sensitivity is obtained when the sensor is</w:t>
      </w:r>
      <w:r w:rsidR="00B90044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>clear for 35 cm during power-up.</w:t>
      </w:r>
    </w:p>
    <w:p w14:paraId="70F91364" w14:textId="77777777" w:rsidR="004652A1" w:rsidRPr="004652A1" w:rsidRDefault="004652A1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>2. Open QNET Mechatronic Sensors.lvproj .</w:t>
      </w:r>
    </w:p>
    <w:p w14:paraId="1E69D080" w14:textId="77777777" w:rsidR="004652A1" w:rsidRPr="004652A1" w:rsidRDefault="004652A1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 xml:space="preserve">3. From the </w:t>
      </w:r>
      <w:r w:rsidRPr="004652A1">
        <w:rPr>
          <w:i/>
          <w:iCs/>
          <w:sz w:val="24"/>
          <w:szCs w:val="24"/>
        </w:rPr>
        <w:t xml:space="preserve">Project Explorer </w:t>
      </w:r>
      <w:r w:rsidRPr="004652A1">
        <w:rPr>
          <w:sz w:val="24"/>
          <w:szCs w:val="24"/>
        </w:rPr>
        <w:t>window, open QNET Sensors Ultrasonic Distance.vi .</w:t>
      </w:r>
    </w:p>
    <w:p w14:paraId="5C708B00" w14:textId="77777777" w:rsidR="004652A1" w:rsidRPr="004652A1" w:rsidRDefault="004652A1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 xml:space="preserve">4. Click on the </w:t>
      </w:r>
      <w:r w:rsidRPr="004652A1">
        <w:rPr>
          <w:i/>
          <w:iCs/>
          <w:sz w:val="24"/>
          <w:szCs w:val="24"/>
        </w:rPr>
        <w:t xml:space="preserve">Collect Data </w:t>
      </w:r>
      <w:r w:rsidRPr="004652A1">
        <w:rPr>
          <w:sz w:val="24"/>
          <w:szCs w:val="24"/>
        </w:rPr>
        <w:t>tab.</w:t>
      </w:r>
    </w:p>
    <w:p w14:paraId="64916A4C" w14:textId="77777777" w:rsidR="004652A1" w:rsidRPr="004652A1" w:rsidRDefault="004652A1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 xml:space="preserve">5. From the </w:t>
      </w:r>
      <w:r w:rsidRPr="004652A1">
        <w:rPr>
          <w:i/>
          <w:iCs/>
          <w:sz w:val="24"/>
          <w:szCs w:val="24"/>
        </w:rPr>
        <w:t xml:space="preserve">Device </w:t>
      </w:r>
      <w:r w:rsidRPr="004652A1">
        <w:rPr>
          <w:sz w:val="24"/>
          <w:szCs w:val="24"/>
        </w:rPr>
        <w:t>drop-down menu, select the device name.</w:t>
      </w:r>
    </w:p>
    <w:p w14:paraId="39A7C3A5" w14:textId="77777777" w:rsidR="004652A1" w:rsidRPr="004652A1" w:rsidRDefault="004652A1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lastRenderedPageBreak/>
        <w:t>6. Run the VI.</w:t>
      </w:r>
    </w:p>
    <w:p w14:paraId="74096934" w14:textId="77777777" w:rsidR="004652A1" w:rsidRPr="004652A1" w:rsidRDefault="004652A1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 xml:space="preserve">7. Enter 20 in the </w:t>
      </w:r>
      <w:r w:rsidRPr="004652A1">
        <w:rPr>
          <w:i/>
          <w:iCs/>
          <w:sz w:val="24"/>
          <w:szCs w:val="24"/>
        </w:rPr>
        <w:t xml:space="preserve">Target Distance (cm) </w:t>
      </w:r>
      <w:r w:rsidRPr="004652A1">
        <w:rPr>
          <w:sz w:val="24"/>
          <w:szCs w:val="24"/>
        </w:rPr>
        <w:t>array.</w:t>
      </w:r>
    </w:p>
    <w:p w14:paraId="6C805C46" w14:textId="33370C71" w:rsidR="004652A1" w:rsidRPr="004652A1" w:rsidRDefault="004652A1" w:rsidP="00B90044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 xml:space="preserve">8. Hold a sturdy cardboard 20 cm away from the sensor. Using the </w:t>
      </w:r>
      <w:r w:rsidRPr="004652A1">
        <w:rPr>
          <w:i/>
          <w:iCs/>
          <w:sz w:val="24"/>
          <w:szCs w:val="24"/>
        </w:rPr>
        <w:t xml:space="preserve">Uncalibrated Output </w:t>
      </w:r>
      <w:r w:rsidRPr="004652A1">
        <w:rPr>
          <w:sz w:val="24"/>
          <w:szCs w:val="24"/>
        </w:rPr>
        <w:t>waveform</w:t>
      </w:r>
      <w:r w:rsidR="00B90044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 xml:space="preserve">chart, read the corresponding sensor output and enter the value in the </w:t>
      </w:r>
      <w:r w:rsidRPr="004652A1">
        <w:rPr>
          <w:i/>
          <w:iCs/>
          <w:sz w:val="24"/>
          <w:szCs w:val="24"/>
        </w:rPr>
        <w:t xml:space="preserve">Sensor Output (V) </w:t>
      </w:r>
      <w:r w:rsidRPr="004652A1">
        <w:rPr>
          <w:sz w:val="24"/>
          <w:szCs w:val="24"/>
        </w:rPr>
        <w:t>array.</w:t>
      </w:r>
    </w:p>
    <w:p w14:paraId="52C6BB55" w14:textId="4E1446E1" w:rsidR="004652A1" w:rsidRPr="004652A1" w:rsidRDefault="004652A1" w:rsidP="00B90044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i/>
          <w:iCs/>
          <w:sz w:val="24"/>
          <w:szCs w:val="24"/>
        </w:rPr>
        <w:t xml:space="preserve">Note: </w:t>
      </w:r>
      <w:r w:rsidRPr="004652A1">
        <w:rPr>
          <w:sz w:val="24"/>
          <w:szCs w:val="24"/>
        </w:rPr>
        <w:t>Use a target that is at least 30 cm by 30 cm wide. Also, since the sensor generates a wide</w:t>
      </w:r>
      <w:r w:rsidR="00B90044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>cone-shaped pulse, do not stand too close to the sensor while taking measurements. It will cause</w:t>
      </w:r>
      <w:r w:rsidR="00B90044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>the sensor to detect your body which will interfere with your measurements. When measuring</w:t>
      </w:r>
      <w:r w:rsidR="00B90044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>targets at longer distances, you will need to stand back and stretch out your arm while holding the</w:t>
      </w:r>
      <w:r w:rsidR="00B90044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>target to get a valid measurement.</w:t>
      </w:r>
    </w:p>
    <w:p w14:paraId="24C2878A" w14:textId="35ADAEE0" w:rsidR="004652A1" w:rsidRPr="004652A1" w:rsidRDefault="004652A1" w:rsidP="00B90044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>9. Continue taking measurements by moving the target in 10 cm intervals away from the sensor. Each</w:t>
      </w:r>
      <w:r w:rsidR="00B90044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 xml:space="preserve">time, enter the target distance and measured sensor outputs in the </w:t>
      </w:r>
      <w:r w:rsidRPr="004652A1">
        <w:rPr>
          <w:i/>
          <w:iCs/>
          <w:sz w:val="24"/>
          <w:szCs w:val="24"/>
        </w:rPr>
        <w:t xml:space="preserve">Target Distance (cm) </w:t>
      </w:r>
      <w:r w:rsidRPr="004652A1">
        <w:rPr>
          <w:sz w:val="24"/>
          <w:szCs w:val="24"/>
        </w:rPr>
        <w:t xml:space="preserve">and </w:t>
      </w:r>
      <w:r w:rsidRPr="004652A1">
        <w:rPr>
          <w:i/>
          <w:iCs/>
          <w:sz w:val="24"/>
          <w:szCs w:val="24"/>
        </w:rPr>
        <w:t>Sensor</w:t>
      </w:r>
      <w:r w:rsidR="00B90044">
        <w:rPr>
          <w:sz w:val="24"/>
          <w:szCs w:val="24"/>
        </w:rPr>
        <w:t xml:space="preserve"> </w:t>
      </w:r>
      <w:r w:rsidRPr="004652A1">
        <w:rPr>
          <w:i/>
          <w:iCs/>
          <w:sz w:val="24"/>
          <w:szCs w:val="24"/>
        </w:rPr>
        <w:t xml:space="preserve">Output (V) </w:t>
      </w:r>
      <w:r w:rsidRPr="004652A1">
        <w:rPr>
          <w:sz w:val="24"/>
          <w:szCs w:val="24"/>
        </w:rPr>
        <w:t>arrays respectively.</w:t>
      </w:r>
    </w:p>
    <w:p w14:paraId="2F1F3E26" w14:textId="04390A3B" w:rsidR="004652A1" w:rsidRPr="004652A1" w:rsidRDefault="004652A1" w:rsidP="00B90044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i/>
          <w:iCs/>
          <w:sz w:val="24"/>
          <w:szCs w:val="24"/>
        </w:rPr>
        <w:t xml:space="preserve">Note: </w:t>
      </w:r>
      <w:r w:rsidRPr="004652A1">
        <w:rPr>
          <w:sz w:val="24"/>
          <w:szCs w:val="24"/>
        </w:rPr>
        <w:t>As the measured readings are entered, a linear curve is automatically generated to fit the</w:t>
      </w:r>
      <w:r w:rsidR="00B90044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 xml:space="preserve">data. The curve is shown in the </w:t>
      </w:r>
      <w:r w:rsidRPr="004652A1">
        <w:rPr>
          <w:i/>
          <w:iCs/>
          <w:sz w:val="24"/>
          <w:szCs w:val="24"/>
        </w:rPr>
        <w:t xml:space="preserve">Sensor Readings </w:t>
      </w:r>
      <w:r w:rsidRPr="004652A1">
        <w:rPr>
          <w:sz w:val="24"/>
          <w:szCs w:val="24"/>
        </w:rPr>
        <w:t>waveform graph. This curve represents the</w:t>
      </w:r>
      <w:r w:rsidR="00B90044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>calibration curve of the sensor.</w:t>
      </w:r>
    </w:p>
    <w:p w14:paraId="0178F3A6" w14:textId="085070D2" w:rsidR="004652A1" w:rsidRPr="004652A1" w:rsidRDefault="004652A1" w:rsidP="00B90044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>10. The slope and offset of the calibration curve are automatically calculated by the VI and displayed</w:t>
      </w:r>
      <w:r w:rsidR="00B90044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 xml:space="preserve">in the </w:t>
      </w:r>
      <w:r w:rsidRPr="004652A1">
        <w:rPr>
          <w:i/>
          <w:iCs/>
          <w:sz w:val="24"/>
          <w:szCs w:val="24"/>
        </w:rPr>
        <w:t xml:space="preserve">Slope (cm/V) </w:t>
      </w:r>
      <w:r w:rsidRPr="004652A1">
        <w:rPr>
          <w:sz w:val="24"/>
          <w:szCs w:val="24"/>
        </w:rPr>
        <w:t xml:space="preserve">and </w:t>
      </w:r>
      <w:r w:rsidRPr="004652A1">
        <w:rPr>
          <w:i/>
          <w:iCs/>
          <w:sz w:val="24"/>
          <w:szCs w:val="24"/>
        </w:rPr>
        <w:t xml:space="preserve">Offset (cm) </w:t>
      </w:r>
      <w:r w:rsidRPr="004652A1">
        <w:rPr>
          <w:sz w:val="24"/>
          <w:szCs w:val="24"/>
        </w:rPr>
        <w:t>indicators. Make a note of these values.</w:t>
      </w:r>
    </w:p>
    <w:p w14:paraId="1827C547" w14:textId="77777777" w:rsidR="004652A1" w:rsidRPr="004652A1" w:rsidRDefault="004652A1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>11. Record the collected data in Table 1.</w:t>
      </w:r>
    </w:p>
    <w:p w14:paraId="48C80172" w14:textId="77777777" w:rsidR="004652A1" w:rsidRPr="004652A1" w:rsidRDefault="004652A1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 xml:space="preserve">12. Export a copy of the </w:t>
      </w:r>
      <w:r w:rsidRPr="004652A1">
        <w:rPr>
          <w:i/>
          <w:iCs/>
          <w:sz w:val="24"/>
          <w:szCs w:val="24"/>
        </w:rPr>
        <w:t xml:space="preserve">Sensor Readings </w:t>
      </w:r>
      <w:r w:rsidRPr="004652A1">
        <w:rPr>
          <w:sz w:val="24"/>
          <w:szCs w:val="24"/>
        </w:rPr>
        <w:t xml:space="preserve">graph. To do this, right-click on the graph and select </w:t>
      </w:r>
      <w:r w:rsidRPr="004652A1">
        <w:rPr>
          <w:i/>
          <w:iCs/>
          <w:sz w:val="24"/>
          <w:szCs w:val="24"/>
        </w:rPr>
        <w:t xml:space="preserve">Export </w:t>
      </w:r>
      <w:r w:rsidRPr="004652A1">
        <w:rPr>
          <w:sz w:val="24"/>
          <w:szCs w:val="24"/>
        </w:rPr>
        <w:t>|</w:t>
      </w:r>
    </w:p>
    <w:p w14:paraId="3BEC50C9" w14:textId="77777777" w:rsidR="004652A1" w:rsidRPr="004652A1" w:rsidRDefault="004652A1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i/>
          <w:iCs/>
          <w:sz w:val="24"/>
          <w:szCs w:val="24"/>
        </w:rPr>
        <w:t xml:space="preserve">Export Simplified Image </w:t>
      </w:r>
      <w:r w:rsidRPr="004652A1">
        <w:rPr>
          <w:sz w:val="24"/>
          <w:szCs w:val="24"/>
        </w:rPr>
        <w:t>.</w:t>
      </w:r>
    </w:p>
    <w:p w14:paraId="73E4136C" w14:textId="2B8B323B" w:rsidR="004652A1" w:rsidRDefault="004652A1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>13. Continue to the next section.</w:t>
      </w:r>
    </w:p>
    <w:p w14:paraId="1612CC5D" w14:textId="6A36D7D6" w:rsidR="00B872AC" w:rsidRDefault="00B872AC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2C0FF359" w14:textId="7AF75872" w:rsidR="00B872AC" w:rsidRDefault="00B872AC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7E0919AD" w14:textId="3E2B0340" w:rsidR="00B872AC" w:rsidRDefault="00B872AC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13287C67" w14:textId="77777777" w:rsidR="00B872AC" w:rsidRDefault="00B872AC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4"/>
        <w:gridCol w:w="4142"/>
      </w:tblGrid>
      <w:tr w:rsidR="00B90044" w14:paraId="5C733A7E" w14:textId="77777777" w:rsidTr="00B872AC">
        <w:trPr>
          <w:jc w:val="center"/>
        </w:trPr>
        <w:tc>
          <w:tcPr>
            <w:tcW w:w="0" w:type="auto"/>
          </w:tcPr>
          <w:p w14:paraId="3CC2CC50" w14:textId="330875EF" w:rsidR="00B90044" w:rsidRDefault="00B90044" w:rsidP="00B872AC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 w:rsidRPr="004652A1">
              <w:rPr>
                <w:b/>
                <w:bCs/>
                <w:sz w:val="24"/>
                <w:szCs w:val="24"/>
              </w:rPr>
              <w:t>Target Distance (cm)</w:t>
            </w:r>
          </w:p>
        </w:tc>
        <w:tc>
          <w:tcPr>
            <w:tcW w:w="0" w:type="auto"/>
          </w:tcPr>
          <w:p w14:paraId="115A136F" w14:textId="77777777" w:rsidR="00B90044" w:rsidRPr="004652A1" w:rsidRDefault="00B90044" w:rsidP="00B90044">
            <w:pPr>
              <w:pStyle w:val="BodyText"/>
              <w:spacing w:before="6" w:line="360" w:lineRule="auto"/>
              <w:ind w:left="1008" w:right="864"/>
              <w:jc w:val="both"/>
              <w:rPr>
                <w:b/>
                <w:bCs/>
                <w:sz w:val="24"/>
                <w:szCs w:val="24"/>
              </w:rPr>
            </w:pPr>
            <w:r w:rsidRPr="004652A1">
              <w:rPr>
                <w:b/>
                <w:bCs/>
                <w:sz w:val="24"/>
                <w:szCs w:val="24"/>
              </w:rPr>
              <w:t>Sensor Output (V)</w:t>
            </w:r>
          </w:p>
          <w:p w14:paraId="1824F261" w14:textId="77777777" w:rsidR="00B90044" w:rsidRDefault="00B90044" w:rsidP="004652A1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B90044" w14:paraId="7E33AAB4" w14:textId="77777777" w:rsidTr="00B872AC">
        <w:trPr>
          <w:jc w:val="center"/>
        </w:trPr>
        <w:tc>
          <w:tcPr>
            <w:tcW w:w="0" w:type="auto"/>
          </w:tcPr>
          <w:p w14:paraId="4B97EA03" w14:textId="1AE10547" w:rsidR="00B90044" w:rsidRDefault="00B90044" w:rsidP="00B872AC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0</w:t>
            </w:r>
          </w:p>
        </w:tc>
        <w:tc>
          <w:tcPr>
            <w:tcW w:w="0" w:type="auto"/>
          </w:tcPr>
          <w:p w14:paraId="1DF940B2" w14:textId="77777777" w:rsidR="00B90044" w:rsidRDefault="00B90044" w:rsidP="004652A1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B90044" w14:paraId="210288C4" w14:textId="77777777" w:rsidTr="00B872AC">
        <w:trPr>
          <w:jc w:val="center"/>
        </w:trPr>
        <w:tc>
          <w:tcPr>
            <w:tcW w:w="0" w:type="auto"/>
          </w:tcPr>
          <w:p w14:paraId="1F28A484" w14:textId="630CEBE1" w:rsidR="00B90044" w:rsidRDefault="00B90044" w:rsidP="00B872AC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14:paraId="753C2FCC" w14:textId="77777777" w:rsidR="00B90044" w:rsidRDefault="00B90044" w:rsidP="004652A1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B90044" w14:paraId="014A6CD8" w14:textId="77777777" w:rsidTr="00B872AC">
        <w:trPr>
          <w:jc w:val="center"/>
        </w:trPr>
        <w:tc>
          <w:tcPr>
            <w:tcW w:w="0" w:type="auto"/>
          </w:tcPr>
          <w:p w14:paraId="79459127" w14:textId="0A5C36BD" w:rsidR="00B90044" w:rsidRDefault="00B90044" w:rsidP="00B872AC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0" w:type="auto"/>
          </w:tcPr>
          <w:p w14:paraId="7CDE9015" w14:textId="77777777" w:rsidR="00B90044" w:rsidRDefault="00B90044" w:rsidP="004652A1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B90044" w14:paraId="05BFCDD3" w14:textId="77777777" w:rsidTr="00B872AC">
        <w:trPr>
          <w:jc w:val="center"/>
        </w:trPr>
        <w:tc>
          <w:tcPr>
            <w:tcW w:w="0" w:type="auto"/>
          </w:tcPr>
          <w:p w14:paraId="1F3E4DA6" w14:textId="12D67C37" w:rsidR="00B90044" w:rsidRDefault="00B90044" w:rsidP="00B872AC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  <w:tc>
          <w:tcPr>
            <w:tcW w:w="0" w:type="auto"/>
          </w:tcPr>
          <w:p w14:paraId="34358F1B" w14:textId="77777777" w:rsidR="00B90044" w:rsidRDefault="00B90044" w:rsidP="004652A1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B90044" w14:paraId="106CE18C" w14:textId="77777777" w:rsidTr="00B872AC">
        <w:trPr>
          <w:jc w:val="center"/>
        </w:trPr>
        <w:tc>
          <w:tcPr>
            <w:tcW w:w="0" w:type="auto"/>
          </w:tcPr>
          <w:p w14:paraId="2A47CCAA" w14:textId="3820D455" w:rsidR="00B90044" w:rsidRDefault="00B90044" w:rsidP="00B872AC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</w:t>
            </w:r>
          </w:p>
        </w:tc>
        <w:tc>
          <w:tcPr>
            <w:tcW w:w="0" w:type="auto"/>
          </w:tcPr>
          <w:p w14:paraId="1F837003" w14:textId="77777777" w:rsidR="00B90044" w:rsidRDefault="00B90044" w:rsidP="004652A1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B90044" w14:paraId="789D9A19" w14:textId="77777777" w:rsidTr="00B872AC">
        <w:trPr>
          <w:jc w:val="center"/>
        </w:trPr>
        <w:tc>
          <w:tcPr>
            <w:tcW w:w="0" w:type="auto"/>
          </w:tcPr>
          <w:p w14:paraId="3C156767" w14:textId="3941BF2E" w:rsidR="00B90044" w:rsidRDefault="00B90044" w:rsidP="00B872AC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</w:t>
            </w:r>
          </w:p>
        </w:tc>
        <w:tc>
          <w:tcPr>
            <w:tcW w:w="0" w:type="auto"/>
          </w:tcPr>
          <w:p w14:paraId="1C2CAAB5" w14:textId="77777777" w:rsidR="00B90044" w:rsidRDefault="00B90044" w:rsidP="004652A1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</w:tbl>
    <w:p w14:paraId="010B4FEA" w14:textId="77777777" w:rsidR="00B90044" w:rsidRPr="004652A1" w:rsidRDefault="00B90044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375253CC" w14:textId="77777777" w:rsidR="004652A1" w:rsidRPr="004652A1" w:rsidRDefault="004652A1" w:rsidP="00B872AC">
      <w:pPr>
        <w:pStyle w:val="BodyText"/>
        <w:spacing w:before="6" w:line="360" w:lineRule="auto"/>
        <w:ind w:left="1008" w:right="864"/>
        <w:jc w:val="center"/>
        <w:rPr>
          <w:sz w:val="24"/>
          <w:szCs w:val="24"/>
        </w:rPr>
      </w:pPr>
      <w:r w:rsidRPr="004652A1">
        <w:rPr>
          <w:sz w:val="24"/>
          <w:szCs w:val="24"/>
        </w:rPr>
        <w:t>Table 1: Recorded sensor output.</w:t>
      </w:r>
    </w:p>
    <w:p w14:paraId="6C658083" w14:textId="77777777" w:rsidR="004652A1" w:rsidRPr="004652A1" w:rsidRDefault="004652A1" w:rsidP="004652A1">
      <w:pPr>
        <w:pStyle w:val="BodyText"/>
        <w:spacing w:before="6" w:line="360" w:lineRule="auto"/>
        <w:ind w:left="1008" w:right="864"/>
        <w:jc w:val="both"/>
        <w:rPr>
          <w:b/>
          <w:bCs/>
          <w:sz w:val="24"/>
          <w:szCs w:val="24"/>
        </w:rPr>
      </w:pPr>
      <w:r w:rsidRPr="004652A1">
        <w:rPr>
          <w:b/>
          <w:bCs/>
          <w:sz w:val="24"/>
          <w:szCs w:val="24"/>
        </w:rPr>
        <w:t>Calibrate the Ultrasonic Distance Sensor</w:t>
      </w:r>
    </w:p>
    <w:p w14:paraId="59B59390" w14:textId="3E36CC92" w:rsidR="004652A1" w:rsidRPr="004652A1" w:rsidRDefault="004652A1" w:rsidP="00B872AC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 xml:space="preserve">1. Click on the </w:t>
      </w:r>
      <w:r w:rsidRPr="004652A1">
        <w:rPr>
          <w:i/>
          <w:iCs/>
          <w:sz w:val="24"/>
          <w:szCs w:val="24"/>
        </w:rPr>
        <w:t xml:space="preserve">Calibrate Sensor </w:t>
      </w:r>
      <w:r w:rsidRPr="004652A1">
        <w:rPr>
          <w:sz w:val="24"/>
          <w:szCs w:val="24"/>
        </w:rPr>
        <w:t>tab to calibrate the output of the ultrasonic distance sensor in terms of</w:t>
      </w:r>
      <w:r w:rsidR="00B872AC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>linear displacement of the target (in cm).</w:t>
      </w:r>
    </w:p>
    <w:p w14:paraId="3EB21750" w14:textId="221B2F9E" w:rsidR="004652A1" w:rsidRPr="004652A1" w:rsidRDefault="004652A1" w:rsidP="00B872AC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 xml:space="preserve">2. Use the </w:t>
      </w:r>
      <w:r w:rsidRPr="004652A1">
        <w:rPr>
          <w:i/>
          <w:iCs/>
          <w:sz w:val="24"/>
          <w:szCs w:val="24"/>
        </w:rPr>
        <w:t xml:space="preserve">Slope (cm/V) </w:t>
      </w:r>
      <w:r w:rsidRPr="004652A1">
        <w:rPr>
          <w:sz w:val="24"/>
          <w:szCs w:val="24"/>
        </w:rPr>
        <w:t xml:space="preserve">and </w:t>
      </w:r>
      <w:r w:rsidRPr="004652A1">
        <w:rPr>
          <w:i/>
          <w:iCs/>
          <w:sz w:val="24"/>
          <w:szCs w:val="24"/>
        </w:rPr>
        <w:t xml:space="preserve">Offset (cm) </w:t>
      </w:r>
      <w:r w:rsidRPr="004652A1">
        <w:rPr>
          <w:sz w:val="24"/>
          <w:szCs w:val="24"/>
        </w:rPr>
        <w:t>numeric controls to enter the slope and offset values you</w:t>
      </w:r>
      <w:r w:rsidR="00B872AC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>obtained during the data collection step.</w:t>
      </w:r>
    </w:p>
    <w:p w14:paraId="5F43FF68" w14:textId="3C1BD148" w:rsidR="00111127" w:rsidRDefault="004652A1" w:rsidP="0011112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>3. Test the accuracy of your calibration. To do this, place the target at different known positions within</w:t>
      </w:r>
      <w:r w:rsidR="00B872AC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 xml:space="preserve">the calibrated range, and verify that the correct distance is displayed in the </w:t>
      </w:r>
      <w:r w:rsidRPr="004652A1">
        <w:rPr>
          <w:i/>
          <w:iCs/>
          <w:sz w:val="24"/>
          <w:szCs w:val="24"/>
        </w:rPr>
        <w:t>Calibrated Output</w:t>
      </w:r>
      <w:r w:rsidR="00B872AC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 xml:space="preserve">waveform chart as well as the </w:t>
      </w:r>
      <w:r w:rsidRPr="004652A1">
        <w:rPr>
          <w:i/>
          <w:iCs/>
          <w:sz w:val="24"/>
          <w:szCs w:val="24"/>
        </w:rPr>
        <w:t xml:space="preserve">Distance (cm) </w:t>
      </w:r>
      <w:r w:rsidRPr="004652A1">
        <w:rPr>
          <w:sz w:val="24"/>
          <w:szCs w:val="24"/>
        </w:rPr>
        <w:t>slider indicator. Record the actual and measured</w:t>
      </w:r>
      <w:r w:rsidR="00B872AC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>distances in Table 2</w:t>
      </w:r>
    </w:p>
    <w:p w14:paraId="12388E9A" w14:textId="1EC35C73" w:rsidR="00111127" w:rsidRDefault="00111127" w:rsidP="0011112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47BE6B96" w14:textId="6F324217" w:rsidR="00111127" w:rsidRDefault="00111127" w:rsidP="0011112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761E5C12" w14:textId="05BF1827" w:rsidR="00111127" w:rsidRDefault="00111127" w:rsidP="0011112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0F0E3C27" w14:textId="30266F8C" w:rsidR="00111127" w:rsidRDefault="00111127" w:rsidP="0011112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4D921D5C" w14:textId="797D218B" w:rsidR="00111127" w:rsidRDefault="00111127" w:rsidP="0011112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507CCA81" w14:textId="5E719E30" w:rsidR="00111127" w:rsidRDefault="00111127" w:rsidP="0011112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47CE83C9" w14:textId="58A28285" w:rsidR="00111127" w:rsidRDefault="00111127" w:rsidP="0011112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6D76139C" w14:textId="65DB4C11" w:rsidR="00111127" w:rsidRDefault="00111127" w:rsidP="0011112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290226E2" w14:textId="77777777" w:rsidR="00111127" w:rsidRDefault="00111127" w:rsidP="0011112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133B01D5" w14:textId="59C210E9" w:rsidR="00B872AC" w:rsidRDefault="00B872AC" w:rsidP="00B872AC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54"/>
        <w:gridCol w:w="4276"/>
      </w:tblGrid>
      <w:tr w:rsidR="00B872AC" w14:paraId="2D006376" w14:textId="77777777" w:rsidTr="00B872AC">
        <w:trPr>
          <w:jc w:val="center"/>
        </w:trPr>
        <w:tc>
          <w:tcPr>
            <w:tcW w:w="0" w:type="auto"/>
          </w:tcPr>
          <w:p w14:paraId="40C3361A" w14:textId="29319F98" w:rsidR="00B872AC" w:rsidRDefault="00B872AC" w:rsidP="005E4FE9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ctual</w:t>
            </w:r>
            <w:r w:rsidRPr="004652A1">
              <w:rPr>
                <w:b/>
                <w:bCs/>
                <w:sz w:val="24"/>
                <w:szCs w:val="24"/>
              </w:rPr>
              <w:t xml:space="preserve"> Distance (cm)</w:t>
            </w:r>
          </w:p>
        </w:tc>
        <w:tc>
          <w:tcPr>
            <w:tcW w:w="0" w:type="auto"/>
          </w:tcPr>
          <w:p w14:paraId="1BFF47DB" w14:textId="1A5E37B1" w:rsidR="00B872AC" w:rsidRPr="004652A1" w:rsidRDefault="00B872AC" w:rsidP="005E4FE9">
            <w:pPr>
              <w:pStyle w:val="BodyText"/>
              <w:spacing w:before="6" w:line="360" w:lineRule="auto"/>
              <w:ind w:left="1008" w:right="864"/>
              <w:jc w:val="both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easured Distance</w:t>
            </w:r>
          </w:p>
          <w:p w14:paraId="2B74702E" w14:textId="77777777" w:rsidR="00B872AC" w:rsidRDefault="00B872AC" w:rsidP="005E4FE9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B872AC" w14:paraId="5FA62E58" w14:textId="77777777" w:rsidTr="00B872AC">
        <w:trPr>
          <w:jc w:val="center"/>
        </w:trPr>
        <w:tc>
          <w:tcPr>
            <w:tcW w:w="0" w:type="auto"/>
          </w:tcPr>
          <w:p w14:paraId="02F47C0A" w14:textId="77777777" w:rsidR="00B872AC" w:rsidRDefault="00B872AC" w:rsidP="005E4FE9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0" w:type="auto"/>
          </w:tcPr>
          <w:p w14:paraId="78473AC2" w14:textId="77777777" w:rsidR="00B872AC" w:rsidRDefault="00B872AC" w:rsidP="005E4FE9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B872AC" w14:paraId="3AA9B37B" w14:textId="77777777" w:rsidTr="00B872AC">
        <w:trPr>
          <w:jc w:val="center"/>
        </w:trPr>
        <w:tc>
          <w:tcPr>
            <w:tcW w:w="0" w:type="auto"/>
          </w:tcPr>
          <w:p w14:paraId="054CDF48" w14:textId="77777777" w:rsidR="00B872AC" w:rsidRDefault="00B872AC" w:rsidP="005E4FE9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0" w:type="auto"/>
          </w:tcPr>
          <w:p w14:paraId="711E838D" w14:textId="77777777" w:rsidR="00B872AC" w:rsidRDefault="00B872AC" w:rsidP="005E4FE9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B872AC" w14:paraId="4603BA3D" w14:textId="77777777" w:rsidTr="00B872AC">
        <w:trPr>
          <w:jc w:val="center"/>
        </w:trPr>
        <w:tc>
          <w:tcPr>
            <w:tcW w:w="0" w:type="auto"/>
          </w:tcPr>
          <w:p w14:paraId="1B5747E2" w14:textId="77777777" w:rsidR="00B872AC" w:rsidRDefault="00B872AC" w:rsidP="005E4FE9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40</w:t>
            </w:r>
          </w:p>
        </w:tc>
        <w:tc>
          <w:tcPr>
            <w:tcW w:w="0" w:type="auto"/>
          </w:tcPr>
          <w:p w14:paraId="7E6D668A" w14:textId="77777777" w:rsidR="00B872AC" w:rsidRDefault="00B872AC" w:rsidP="005E4FE9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B872AC" w14:paraId="7432BD7D" w14:textId="77777777" w:rsidTr="00B872AC">
        <w:trPr>
          <w:jc w:val="center"/>
        </w:trPr>
        <w:tc>
          <w:tcPr>
            <w:tcW w:w="0" w:type="auto"/>
          </w:tcPr>
          <w:p w14:paraId="180C849D" w14:textId="77777777" w:rsidR="00B872AC" w:rsidRDefault="00B872AC" w:rsidP="005E4FE9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0</w:t>
            </w:r>
          </w:p>
        </w:tc>
        <w:tc>
          <w:tcPr>
            <w:tcW w:w="0" w:type="auto"/>
          </w:tcPr>
          <w:p w14:paraId="33483555" w14:textId="77777777" w:rsidR="00B872AC" w:rsidRDefault="00B872AC" w:rsidP="005E4FE9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B872AC" w14:paraId="3E058B3A" w14:textId="77777777" w:rsidTr="00B872AC">
        <w:trPr>
          <w:jc w:val="center"/>
        </w:trPr>
        <w:tc>
          <w:tcPr>
            <w:tcW w:w="0" w:type="auto"/>
          </w:tcPr>
          <w:p w14:paraId="599C6CC7" w14:textId="77777777" w:rsidR="00B872AC" w:rsidRDefault="00B872AC" w:rsidP="005E4FE9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</w:t>
            </w:r>
          </w:p>
        </w:tc>
        <w:tc>
          <w:tcPr>
            <w:tcW w:w="0" w:type="auto"/>
          </w:tcPr>
          <w:p w14:paraId="6105FE9C" w14:textId="77777777" w:rsidR="00B872AC" w:rsidRDefault="00B872AC" w:rsidP="005E4FE9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B872AC" w14:paraId="4048E328" w14:textId="77777777" w:rsidTr="00B872AC">
        <w:trPr>
          <w:jc w:val="center"/>
        </w:trPr>
        <w:tc>
          <w:tcPr>
            <w:tcW w:w="0" w:type="auto"/>
          </w:tcPr>
          <w:p w14:paraId="75BB00C4" w14:textId="77777777" w:rsidR="00B872AC" w:rsidRDefault="00B872AC" w:rsidP="005E4FE9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0</w:t>
            </w:r>
          </w:p>
        </w:tc>
        <w:tc>
          <w:tcPr>
            <w:tcW w:w="0" w:type="auto"/>
          </w:tcPr>
          <w:p w14:paraId="22195119" w14:textId="77777777" w:rsidR="00B872AC" w:rsidRDefault="00B872AC" w:rsidP="005E4FE9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</w:tbl>
    <w:p w14:paraId="050F8DE5" w14:textId="77777777" w:rsidR="00B872AC" w:rsidRPr="004652A1" w:rsidRDefault="00B872AC" w:rsidP="00B872AC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7286C292" w14:textId="77777777" w:rsidR="004652A1" w:rsidRPr="004652A1" w:rsidRDefault="004652A1" w:rsidP="00B872AC">
      <w:pPr>
        <w:pStyle w:val="BodyText"/>
        <w:spacing w:before="6" w:line="360" w:lineRule="auto"/>
        <w:ind w:left="1008" w:right="864"/>
        <w:jc w:val="center"/>
        <w:rPr>
          <w:sz w:val="24"/>
          <w:szCs w:val="24"/>
        </w:rPr>
      </w:pPr>
      <w:r w:rsidRPr="004652A1">
        <w:rPr>
          <w:sz w:val="24"/>
          <w:szCs w:val="24"/>
        </w:rPr>
        <w:t>Table 2: Actual versus measured target distances.</w:t>
      </w:r>
    </w:p>
    <w:p w14:paraId="493C01C6" w14:textId="346FEABB" w:rsidR="004652A1" w:rsidRPr="004652A1" w:rsidRDefault="004652A1" w:rsidP="00B872AC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 xml:space="preserve">4. Using the </w:t>
      </w:r>
      <w:r w:rsidRPr="004652A1">
        <w:rPr>
          <w:i/>
          <w:iCs/>
          <w:sz w:val="24"/>
          <w:szCs w:val="24"/>
        </w:rPr>
        <w:t xml:space="preserve">Calibrated Output </w:t>
      </w:r>
      <w:r w:rsidRPr="004652A1">
        <w:rPr>
          <w:sz w:val="24"/>
          <w:szCs w:val="24"/>
        </w:rPr>
        <w:t>waveform chart, approximate the resolution of the sensor (in cm).Compare your result with the resolution of the sensor provided in the Concept Review .</w:t>
      </w:r>
    </w:p>
    <w:p w14:paraId="4261AC50" w14:textId="2D160291" w:rsidR="004652A1" w:rsidRPr="004652A1" w:rsidRDefault="004652A1" w:rsidP="00B872AC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i/>
          <w:iCs/>
          <w:sz w:val="24"/>
          <w:szCs w:val="24"/>
        </w:rPr>
        <w:t xml:space="preserve">Hint: </w:t>
      </w:r>
      <w:r w:rsidRPr="004652A1">
        <w:rPr>
          <w:sz w:val="24"/>
          <w:szCs w:val="24"/>
        </w:rPr>
        <w:t>Start by holding the target 20 cm away from the sensor. At a steady rate, slowly move the</w:t>
      </w:r>
      <w:r w:rsidR="00B872AC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>target away from the sensor and observe its response. The calibrated output of the sensor will</w:t>
      </w:r>
      <w:r w:rsidR="00B872AC">
        <w:rPr>
          <w:sz w:val="24"/>
          <w:szCs w:val="24"/>
        </w:rPr>
        <w:t xml:space="preserve"> </w:t>
      </w:r>
      <w:r w:rsidRPr="004652A1">
        <w:rPr>
          <w:sz w:val="24"/>
          <w:szCs w:val="24"/>
        </w:rPr>
        <w:t>have a step-like response. What is the smallest change in distance that it can detect?</w:t>
      </w:r>
    </w:p>
    <w:p w14:paraId="381C530D" w14:textId="77777777" w:rsidR="004652A1" w:rsidRPr="004652A1" w:rsidRDefault="004652A1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4652A1">
        <w:rPr>
          <w:sz w:val="24"/>
          <w:szCs w:val="24"/>
        </w:rPr>
        <w:t xml:space="preserve">5. If no further experiments are required, press the </w:t>
      </w:r>
      <w:r w:rsidRPr="004652A1">
        <w:rPr>
          <w:i/>
          <w:iCs/>
          <w:sz w:val="24"/>
          <w:szCs w:val="24"/>
        </w:rPr>
        <w:t xml:space="preserve">Stop </w:t>
      </w:r>
      <w:r w:rsidRPr="004652A1">
        <w:rPr>
          <w:sz w:val="24"/>
          <w:szCs w:val="24"/>
        </w:rPr>
        <w:t>button and power down the experiment.</w:t>
      </w:r>
    </w:p>
    <w:p w14:paraId="3BA5B9BD" w14:textId="406D34F7" w:rsidR="004652A1" w:rsidRPr="00610022" w:rsidRDefault="004652A1" w:rsidP="004652A1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3B8F5ABB" w14:textId="13394035" w:rsidR="00610022" w:rsidRDefault="00610022" w:rsidP="00E4023D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1660DAFE" w14:textId="1CBDFC6C" w:rsidR="00B872AC" w:rsidRDefault="00B872AC" w:rsidP="00E4023D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3F896CEA" w14:textId="162410E5" w:rsidR="00B872AC" w:rsidRDefault="00B872AC" w:rsidP="00E4023D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00A8EA67" w14:textId="6B351049" w:rsidR="00B872AC" w:rsidRDefault="00B872AC" w:rsidP="00E4023D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6DBEBA6D" w14:textId="4902E15B" w:rsidR="00B872AC" w:rsidRDefault="00B872AC" w:rsidP="00E4023D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0E8C4058" w14:textId="358D331B" w:rsidR="00B872AC" w:rsidRDefault="00B872AC" w:rsidP="00E4023D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04EE6310" w14:textId="485AFE88" w:rsidR="00B872AC" w:rsidRDefault="00B872AC" w:rsidP="00E4023D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65E37734" w14:textId="6260F0E3" w:rsidR="00B872AC" w:rsidRDefault="00B872AC" w:rsidP="00E4023D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3C061CFE" w14:textId="5192FEA9" w:rsidR="00B872AC" w:rsidRDefault="00B872AC" w:rsidP="00E4023D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6642B03C" w14:textId="276FE23D" w:rsidR="00B872AC" w:rsidRDefault="00B872AC" w:rsidP="00E4023D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0A46FBFB" w14:textId="603D7A0A" w:rsidR="00B872AC" w:rsidRDefault="00B872AC" w:rsidP="00E4023D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317FB1C4" w14:textId="0AD387C5" w:rsidR="00B872AC" w:rsidRDefault="00B872AC" w:rsidP="00E4023D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700C42B1" w14:textId="21676DFF" w:rsidR="00B872AC" w:rsidRDefault="00B872AC" w:rsidP="00E4023D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17F3A67B" w14:textId="79468429" w:rsidR="00B872AC" w:rsidRDefault="00B872AC" w:rsidP="00E4023D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47F580F1" w14:textId="22B788B6" w:rsidR="005C4D13" w:rsidRPr="005C4D13" w:rsidRDefault="00B872AC" w:rsidP="005C4D13">
      <w:pPr>
        <w:pStyle w:val="BodyText"/>
        <w:spacing w:before="6" w:line="360" w:lineRule="auto"/>
        <w:ind w:left="1008" w:right="864"/>
        <w:jc w:val="center"/>
        <w:rPr>
          <w:b/>
          <w:bCs/>
          <w:sz w:val="32"/>
          <w:szCs w:val="32"/>
        </w:rPr>
      </w:pPr>
      <w:r w:rsidRPr="00A006B4">
        <w:rPr>
          <w:b/>
          <w:bCs/>
          <w:sz w:val="32"/>
          <w:szCs w:val="32"/>
        </w:rPr>
        <w:lastRenderedPageBreak/>
        <w:t>P</w:t>
      </w:r>
      <w:r>
        <w:rPr>
          <w:b/>
          <w:bCs/>
          <w:sz w:val="32"/>
          <w:szCs w:val="32"/>
        </w:rPr>
        <w:t>art</w:t>
      </w:r>
      <w:r w:rsidRPr="00A006B4">
        <w:rPr>
          <w:b/>
          <w:bCs/>
          <w:sz w:val="32"/>
          <w:szCs w:val="32"/>
        </w:rPr>
        <w:t xml:space="preserve"> (</w:t>
      </w:r>
      <w:r w:rsidR="00490C90">
        <w:rPr>
          <w:b/>
          <w:bCs/>
          <w:sz w:val="32"/>
          <w:szCs w:val="32"/>
        </w:rPr>
        <w:t>2</w:t>
      </w:r>
      <w:r w:rsidRPr="00A006B4">
        <w:rPr>
          <w:b/>
          <w:bCs/>
          <w:sz w:val="32"/>
          <w:szCs w:val="32"/>
        </w:rPr>
        <w:t xml:space="preserve">): </w:t>
      </w:r>
      <w:r w:rsidR="002B5EC3">
        <w:rPr>
          <w:b/>
          <w:bCs/>
          <w:sz w:val="32"/>
          <w:szCs w:val="32"/>
        </w:rPr>
        <w:t>Reflective Optical Sensor</w:t>
      </w:r>
    </w:p>
    <w:p w14:paraId="08C1FF30" w14:textId="15678CDD" w:rsidR="00B872AC" w:rsidRDefault="00B872AC" w:rsidP="005C4D13">
      <w:pPr>
        <w:pStyle w:val="BodyText"/>
        <w:spacing w:before="6" w:line="360" w:lineRule="auto"/>
        <w:ind w:right="864"/>
        <w:rPr>
          <w:sz w:val="24"/>
          <w:szCs w:val="24"/>
        </w:rPr>
      </w:pPr>
    </w:p>
    <w:p w14:paraId="0DC63DC3" w14:textId="77777777" w:rsidR="005C4D13" w:rsidRPr="005C4D13" w:rsidRDefault="005C4D13" w:rsidP="005C4D13">
      <w:pPr>
        <w:pStyle w:val="BodyText"/>
        <w:spacing w:before="6" w:line="360" w:lineRule="auto"/>
        <w:ind w:left="1008" w:right="864"/>
        <w:jc w:val="both"/>
        <w:rPr>
          <w:b/>
          <w:bCs/>
          <w:sz w:val="24"/>
          <w:szCs w:val="24"/>
        </w:rPr>
      </w:pPr>
      <w:r w:rsidRPr="005C4D13">
        <w:rPr>
          <w:b/>
          <w:bCs/>
          <w:sz w:val="24"/>
          <w:szCs w:val="24"/>
        </w:rPr>
        <w:t>Reflective Optical Sensor</w:t>
      </w:r>
    </w:p>
    <w:p w14:paraId="093C13AC" w14:textId="77777777" w:rsidR="005C4D13" w:rsidRPr="005C4D13" w:rsidRDefault="005C4D13" w:rsidP="005C4D13">
      <w:pPr>
        <w:pStyle w:val="BodyText"/>
        <w:spacing w:before="6" w:line="360" w:lineRule="auto"/>
        <w:ind w:left="1008" w:right="864"/>
        <w:jc w:val="both"/>
        <w:rPr>
          <w:b/>
          <w:bCs/>
          <w:sz w:val="24"/>
          <w:szCs w:val="24"/>
        </w:rPr>
      </w:pPr>
      <w:r w:rsidRPr="005C4D13">
        <w:rPr>
          <w:b/>
          <w:bCs/>
          <w:sz w:val="24"/>
          <w:szCs w:val="24"/>
        </w:rPr>
        <w:t>Why Use Optical Sensors?</w:t>
      </w:r>
    </w:p>
    <w:p w14:paraId="5B31B025" w14:textId="1C3A1DB1" w:rsidR="005C4D13" w:rsidRPr="005C4D13" w:rsidRDefault="005C4D13" w:rsidP="005C4D13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5C4D13">
        <w:rPr>
          <w:sz w:val="24"/>
          <w:szCs w:val="24"/>
        </w:rPr>
        <w:t>Optical sensors convert light into a measurable electrical signal. They are typically made of</w:t>
      </w:r>
      <w:r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semiconductor material and are used in a wide range of applications such as smartphones, assembly</w:t>
      </w:r>
      <w:r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lines, machine automation, optical switching, and even edge detection in robots. An important usage of</w:t>
      </w:r>
      <w:r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optical sensors is to create electrical isolation in electronic equipment and power transmission lines,</w:t>
      </w:r>
      <w:r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where unwanted voltage surges are often caused by switching pulses and electrostatic discharge. The use of such sensors prevents voltage surges from affecting the system receiving the signal.</w:t>
      </w:r>
    </w:p>
    <w:p w14:paraId="1C3F738E" w14:textId="77777777" w:rsidR="005C4D13" w:rsidRPr="005C4D13" w:rsidRDefault="005C4D13" w:rsidP="005C4D13">
      <w:pPr>
        <w:pStyle w:val="BodyText"/>
        <w:spacing w:before="6" w:line="360" w:lineRule="auto"/>
        <w:ind w:left="1008" w:right="864"/>
        <w:jc w:val="both"/>
        <w:rPr>
          <w:b/>
          <w:bCs/>
          <w:sz w:val="24"/>
          <w:szCs w:val="24"/>
        </w:rPr>
      </w:pPr>
      <w:r w:rsidRPr="005C4D13">
        <w:rPr>
          <w:b/>
          <w:bCs/>
          <w:sz w:val="24"/>
          <w:szCs w:val="24"/>
        </w:rPr>
        <w:t>Reflective Optical Sensor</w:t>
      </w:r>
    </w:p>
    <w:p w14:paraId="555BC63B" w14:textId="5AB4CE66" w:rsidR="005C4D13" w:rsidRDefault="005C4D13" w:rsidP="005C4D13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5C4D13">
        <w:rPr>
          <w:sz w:val="24"/>
          <w:szCs w:val="24"/>
        </w:rPr>
        <w:t>A typical reflective optical sensor is shown in Figure 1. It consists of a phototransistor and an infrared</w:t>
      </w:r>
      <w:r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emitting diode (IRED). The emitting diode and detector are mounted side-by-side on parallel axes.</w:t>
      </w:r>
    </w:p>
    <w:p w14:paraId="655F094D" w14:textId="18E4C09C" w:rsidR="001E7C19" w:rsidRDefault="001E7C19" w:rsidP="001E7C19">
      <w:pPr>
        <w:pStyle w:val="BodyText"/>
        <w:spacing w:before="6" w:line="360" w:lineRule="auto"/>
        <w:ind w:left="1008" w:right="864"/>
        <w:jc w:val="center"/>
        <w:rPr>
          <w:sz w:val="24"/>
          <w:szCs w:val="24"/>
        </w:rPr>
      </w:pPr>
      <w:r w:rsidRPr="001E7C19">
        <w:rPr>
          <w:noProof/>
          <w:sz w:val="24"/>
          <w:szCs w:val="24"/>
        </w:rPr>
        <w:drawing>
          <wp:inline distT="0" distB="0" distL="0" distR="0" wp14:anchorId="36829C7B" wp14:editId="35942963">
            <wp:extent cx="935428" cy="1908424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584" cy="1923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0BCF4" w14:textId="77777777" w:rsidR="005C4D13" w:rsidRPr="005C4D13" w:rsidRDefault="005C4D13" w:rsidP="005C4D13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3CD0B7ED" w14:textId="77777777" w:rsidR="005C4D13" w:rsidRPr="005C4D13" w:rsidRDefault="005C4D13" w:rsidP="005C4D13">
      <w:pPr>
        <w:pStyle w:val="BodyText"/>
        <w:spacing w:before="6" w:line="360" w:lineRule="auto"/>
        <w:ind w:left="1008" w:right="864"/>
        <w:jc w:val="center"/>
        <w:rPr>
          <w:sz w:val="24"/>
          <w:szCs w:val="24"/>
        </w:rPr>
      </w:pPr>
      <w:r w:rsidRPr="005C4D13">
        <w:rPr>
          <w:sz w:val="24"/>
          <w:szCs w:val="24"/>
        </w:rPr>
        <w:t>Figure 1: An OPB710 reflective optical sensor manufactured by TT Electronics.</w:t>
      </w:r>
    </w:p>
    <w:p w14:paraId="5730493F" w14:textId="1004817A" w:rsidR="005C4D13" w:rsidRDefault="005C4D13" w:rsidP="005C4D13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5C4D13">
        <w:rPr>
          <w:sz w:val="24"/>
          <w:szCs w:val="24"/>
        </w:rPr>
        <w:t>To operate the sensor, a reflective surface, such as a retroreflective surface, is placed across from the</w:t>
      </w:r>
      <w:r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sensor. The surface reflects the infrared light emitted by the IRED onto the phototransistor. The further</w:t>
      </w:r>
      <w:r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the reflective surface is placed from the sensor, the less light is reflected onto the phototransistor. The</w:t>
      </w:r>
      <w:r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sensor outputs a voltage that is proportional to the amount of reflected light.</w:t>
      </w:r>
    </w:p>
    <w:p w14:paraId="17E7D5E0" w14:textId="51D24B58" w:rsidR="001E7C19" w:rsidRDefault="001E7C19" w:rsidP="001E7C19">
      <w:pPr>
        <w:pStyle w:val="BodyText"/>
        <w:spacing w:before="6" w:line="360" w:lineRule="auto"/>
        <w:ind w:left="1008" w:right="864"/>
        <w:jc w:val="center"/>
        <w:rPr>
          <w:sz w:val="24"/>
          <w:szCs w:val="24"/>
        </w:rPr>
      </w:pPr>
      <w:r w:rsidRPr="001E7C19">
        <w:rPr>
          <w:noProof/>
          <w:sz w:val="24"/>
          <w:szCs w:val="24"/>
        </w:rPr>
        <w:lastRenderedPageBreak/>
        <w:drawing>
          <wp:inline distT="0" distB="0" distL="0" distR="0" wp14:anchorId="09D591DC" wp14:editId="53D0B7E1">
            <wp:extent cx="2782957" cy="269393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9834" cy="271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DAB24B" w14:textId="77777777" w:rsidR="001E7C19" w:rsidRPr="005C4D13" w:rsidRDefault="001E7C19" w:rsidP="005C4D13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7276CD07" w14:textId="77777777" w:rsidR="005C4D13" w:rsidRPr="005C4D13" w:rsidRDefault="005C4D13" w:rsidP="001E7C19">
      <w:pPr>
        <w:pStyle w:val="BodyText"/>
        <w:spacing w:before="6" w:line="360" w:lineRule="auto"/>
        <w:ind w:left="1008" w:right="864"/>
        <w:jc w:val="center"/>
        <w:rPr>
          <w:sz w:val="24"/>
          <w:szCs w:val="24"/>
        </w:rPr>
      </w:pPr>
      <w:r w:rsidRPr="005C4D13">
        <w:rPr>
          <w:sz w:val="24"/>
          <w:szCs w:val="24"/>
        </w:rPr>
        <w:t>Figure 2: Schematic diagram of a reflective optical sensor.</w:t>
      </w:r>
    </w:p>
    <w:p w14:paraId="1316460D" w14:textId="1971A7B6" w:rsidR="005C4D13" w:rsidRPr="005C4D13" w:rsidRDefault="005C4D13" w:rsidP="001E7C19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5C4D13">
        <w:rPr>
          <w:sz w:val="24"/>
          <w:szCs w:val="24"/>
        </w:rPr>
        <w:t>Figure 2 schematically illustrates the operation of the sensor. When powered, the IRED emits infrared</w:t>
      </w:r>
      <w:r w:rsidR="001E7C19"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light, part of which is reflected by the reflective surface onto the phototransistor. The phototransistor is a</w:t>
      </w:r>
      <w:r w:rsidR="001E7C19"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light-sensitive transistor. It is different from a traditional transistor in that its base terminal has a transparent</w:t>
      </w:r>
      <w:r w:rsidR="001E7C19"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enclosure, allowing light to shine on it. The intensity of the reflected light onto the base terminal controls</w:t>
      </w:r>
    </w:p>
    <w:p w14:paraId="442D1A96" w14:textId="14E90BA1" w:rsidR="005C4D13" w:rsidRPr="005C4D13" w:rsidRDefault="005C4D13" w:rsidP="001E7C19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5C4D13">
        <w:rPr>
          <w:sz w:val="24"/>
          <w:szCs w:val="24"/>
        </w:rPr>
        <w:t>the amount of current (I</w:t>
      </w:r>
      <w:r w:rsidRPr="005C4D13">
        <w:rPr>
          <w:sz w:val="24"/>
          <w:szCs w:val="24"/>
          <w:vertAlign w:val="subscript"/>
        </w:rPr>
        <w:t xml:space="preserve">CC </w:t>
      </w:r>
      <w:r w:rsidRPr="005C4D13">
        <w:rPr>
          <w:sz w:val="24"/>
          <w:szCs w:val="24"/>
        </w:rPr>
        <w:t>) that flows from the collector (C) to the emitter (E). Higher intensity light results</w:t>
      </w:r>
      <w:r w:rsidR="001E7C19"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in higher current flow and thus a larger output voltage (V</w:t>
      </w:r>
      <w:r w:rsidRPr="005C4D13">
        <w:rPr>
          <w:sz w:val="24"/>
          <w:szCs w:val="24"/>
          <w:vertAlign w:val="subscript"/>
        </w:rPr>
        <w:t xml:space="preserve">O </w:t>
      </w:r>
      <w:r w:rsidRPr="005C4D13">
        <w:rPr>
          <w:sz w:val="24"/>
          <w:szCs w:val="24"/>
        </w:rPr>
        <w:t>).</w:t>
      </w:r>
    </w:p>
    <w:p w14:paraId="107D5381" w14:textId="69B2AF4E" w:rsidR="005C4D13" w:rsidRPr="005C4D13" w:rsidRDefault="005C4D13" w:rsidP="001E7C19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5C4D13">
        <w:rPr>
          <w:sz w:val="24"/>
          <w:szCs w:val="24"/>
        </w:rPr>
        <w:t>The load resistor (R</w:t>
      </w:r>
      <w:r w:rsidRPr="005C4D13">
        <w:rPr>
          <w:sz w:val="24"/>
          <w:szCs w:val="24"/>
          <w:vertAlign w:val="subscript"/>
        </w:rPr>
        <w:t xml:space="preserve">L </w:t>
      </w:r>
      <w:r w:rsidRPr="005C4D13">
        <w:rPr>
          <w:sz w:val="24"/>
          <w:szCs w:val="24"/>
        </w:rPr>
        <w:t>) can be selected such that the phototransistor operates in an “active mode”, meaning</w:t>
      </w:r>
      <w:r w:rsidR="001E7C19"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that the output voltage is proportional to the received light but limited to the common collector voltage</w:t>
      </w:r>
      <w:r w:rsidR="001E7C19"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(V</w:t>
      </w:r>
      <w:r w:rsidRPr="005C4D13">
        <w:rPr>
          <w:sz w:val="24"/>
          <w:szCs w:val="24"/>
          <w:vertAlign w:val="subscript"/>
        </w:rPr>
        <w:t>CC</w:t>
      </w:r>
      <w:r w:rsidRPr="005C4D13">
        <w:rPr>
          <w:sz w:val="24"/>
          <w:szCs w:val="24"/>
        </w:rPr>
        <w:t xml:space="preserve"> ). When the amount of light surpasses that level, the output voltage does not increase any further, in</w:t>
      </w:r>
    </w:p>
    <w:p w14:paraId="0790CF1C" w14:textId="61AD49B1" w:rsidR="005C4D13" w:rsidRPr="005C4D13" w:rsidRDefault="005C4D13" w:rsidP="001E7C19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5C4D13">
        <w:rPr>
          <w:sz w:val="24"/>
          <w:szCs w:val="24"/>
        </w:rPr>
        <w:t>which case the phototransistor is said to become saturated. To operate in an “active mode” the load</w:t>
      </w:r>
      <w:r w:rsidR="001E7C19"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resistor must be chosen such that V</w:t>
      </w:r>
      <w:r w:rsidRPr="005C4D13">
        <w:rPr>
          <w:sz w:val="24"/>
          <w:szCs w:val="24"/>
          <w:vertAlign w:val="subscript"/>
        </w:rPr>
        <w:t>CC</w:t>
      </w:r>
      <w:r w:rsidRPr="005C4D13">
        <w:rPr>
          <w:sz w:val="24"/>
          <w:szCs w:val="24"/>
        </w:rPr>
        <w:t xml:space="preserve"> &gt; R </w:t>
      </w:r>
      <w:r w:rsidRPr="005C4D13">
        <w:rPr>
          <w:sz w:val="24"/>
          <w:szCs w:val="24"/>
          <w:vertAlign w:val="subscript"/>
        </w:rPr>
        <w:t>L</w:t>
      </w:r>
      <w:r w:rsidRPr="005C4D13">
        <w:rPr>
          <w:sz w:val="24"/>
          <w:szCs w:val="24"/>
        </w:rPr>
        <w:t xml:space="preserve"> x I</w:t>
      </w:r>
      <w:r w:rsidRPr="005C4D13">
        <w:rPr>
          <w:sz w:val="24"/>
          <w:szCs w:val="24"/>
          <w:vertAlign w:val="subscript"/>
        </w:rPr>
        <w:t>CC</w:t>
      </w:r>
      <w:r w:rsidRPr="005C4D13">
        <w:rPr>
          <w:sz w:val="24"/>
          <w:szCs w:val="24"/>
        </w:rPr>
        <w:t xml:space="preserve"> . When operated in “active mode”, a reflective optical</w:t>
      </w:r>
      <w:r w:rsidR="001E7C19"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sensor can be used as a short-range distance sensor.</w:t>
      </w:r>
    </w:p>
    <w:p w14:paraId="2B5C9AAE" w14:textId="518201AA" w:rsidR="005C4D13" w:rsidRPr="005C4D13" w:rsidRDefault="005C4D13" w:rsidP="001E7C19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5C4D13">
        <w:rPr>
          <w:sz w:val="24"/>
          <w:szCs w:val="24"/>
        </w:rPr>
        <w:t xml:space="preserve">The phototransistor can also be operated in a “switch mode”. That is, when the load resistor is chosen </w:t>
      </w:r>
      <w:r w:rsidR="001E7C19" w:rsidRPr="005C4D13">
        <w:rPr>
          <w:sz w:val="24"/>
          <w:szCs w:val="24"/>
        </w:rPr>
        <w:t>such that</w:t>
      </w:r>
      <w:r w:rsidRPr="005C4D13">
        <w:rPr>
          <w:sz w:val="24"/>
          <w:szCs w:val="24"/>
        </w:rPr>
        <w:t xml:space="preserve"> V</w:t>
      </w:r>
      <w:r w:rsidRPr="005C4D13">
        <w:rPr>
          <w:sz w:val="24"/>
          <w:szCs w:val="24"/>
          <w:vertAlign w:val="subscript"/>
        </w:rPr>
        <w:t>CC</w:t>
      </w:r>
      <w:r w:rsidRPr="005C4D13">
        <w:rPr>
          <w:sz w:val="24"/>
          <w:szCs w:val="24"/>
        </w:rPr>
        <w:t xml:space="preserve"> &lt; R</w:t>
      </w:r>
      <w:r w:rsidRPr="005C4D13">
        <w:rPr>
          <w:sz w:val="24"/>
          <w:szCs w:val="24"/>
          <w:vertAlign w:val="subscript"/>
        </w:rPr>
        <w:t>L</w:t>
      </w:r>
      <w:r w:rsidRPr="005C4D13">
        <w:rPr>
          <w:sz w:val="24"/>
          <w:szCs w:val="24"/>
        </w:rPr>
        <w:t xml:space="preserve"> x I</w:t>
      </w:r>
      <w:r w:rsidRPr="005C4D13">
        <w:rPr>
          <w:sz w:val="24"/>
          <w:szCs w:val="24"/>
          <w:vertAlign w:val="subscript"/>
        </w:rPr>
        <w:t>CC</w:t>
      </w:r>
      <w:r w:rsidRPr="005C4D13">
        <w:rPr>
          <w:sz w:val="24"/>
          <w:szCs w:val="24"/>
        </w:rPr>
        <w:t xml:space="preserve"> , the phototransistor will act as an on/off switch. In “switch mode”, the sensor typically</w:t>
      </w:r>
      <w:r w:rsidR="001E7C19"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outputs either a value less than 0.8 V indicating an “off” state, or a value equaling V</w:t>
      </w:r>
      <w:r w:rsidRPr="005C4D13">
        <w:rPr>
          <w:sz w:val="24"/>
          <w:szCs w:val="24"/>
          <w:vertAlign w:val="subscript"/>
        </w:rPr>
        <w:t xml:space="preserve">CC </w:t>
      </w:r>
      <w:r w:rsidRPr="005C4D13">
        <w:rPr>
          <w:sz w:val="24"/>
          <w:szCs w:val="24"/>
        </w:rPr>
        <w:t>indicating an “</w:t>
      </w:r>
      <w:r w:rsidR="001E7C19" w:rsidRPr="005C4D13">
        <w:rPr>
          <w:sz w:val="24"/>
          <w:szCs w:val="24"/>
        </w:rPr>
        <w:t>on” state</w:t>
      </w:r>
      <w:r w:rsidRPr="005C4D13">
        <w:rPr>
          <w:sz w:val="24"/>
          <w:szCs w:val="24"/>
        </w:rPr>
        <w:t>.</w:t>
      </w:r>
    </w:p>
    <w:p w14:paraId="61BFD011" w14:textId="169E0920" w:rsidR="003E5B07" w:rsidRDefault="005C4D13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5C4D13">
        <w:rPr>
          <w:sz w:val="24"/>
          <w:szCs w:val="24"/>
        </w:rPr>
        <w:lastRenderedPageBreak/>
        <w:t>A common problem with reflective optical sensors that are packaged with an IRED, is that ambient light</w:t>
      </w:r>
      <w:r w:rsidR="001E7C19"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affects their output. To minimize this problem, filtering material is added to the transparent enclosure of</w:t>
      </w:r>
      <w:r w:rsidR="001E7C19">
        <w:rPr>
          <w:sz w:val="24"/>
          <w:szCs w:val="24"/>
        </w:rPr>
        <w:t xml:space="preserve"> </w:t>
      </w:r>
      <w:r w:rsidRPr="005C4D13">
        <w:rPr>
          <w:sz w:val="24"/>
          <w:szCs w:val="24"/>
        </w:rPr>
        <w:t>the sensor to filter out visible light.</w:t>
      </w:r>
    </w:p>
    <w:p w14:paraId="57CA34EE" w14:textId="44374742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b/>
          <w:bCs/>
          <w:sz w:val="28"/>
          <w:szCs w:val="28"/>
        </w:rPr>
      </w:pPr>
      <w:r w:rsidRPr="003E5B07">
        <w:rPr>
          <w:b/>
          <w:bCs/>
          <w:sz w:val="28"/>
          <w:szCs w:val="28"/>
        </w:rPr>
        <w:t>Procedure</w:t>
      </w:r>
    </w:p>
    <w:p w14:paraId="035D696E" w14:textId="77777777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b/>
          <w:bCs/>
          <w:sz w:val="24"/>
          <w:szCs w:val="24"/>
        </w:rPr>
      </w:pPr>
      <w:r w:rsidRPr="003E5B07">
        <w:rPr>
          <w:b/>
          <w:bCs/>
          <w:sz w:val="24"/>
          <w:szCs w:val="24"/>
        </w:rPr>
        <w:t>Reflective Optical Sensor</w:t>
      </w:r>
    </w:p>
    <w:p w14:paraId="38BF7EB1" w14:textId="5338D596" w:rsidR="003E5B07" w:rsidRDefault="003E5B07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>The Virtual Instrument (VI) used to collect and analyze data from the reflective optical sensor is shown</w:t>
      </w:r>
      <w:r>
        <w:rPr>
          <w:sz w:val="24"/>
          <w:szCs w:val="24"/>
        </w:rPr>
        <w:t xml:space="preserve"> </w:t>
      </w:r>
      <w:r w:rsidRPr="003E5B07">
        <w:rPr>
          <w:sz w:val="24"/>
          <w:szCs w:val="24"/>
        </w:rPr>
        <w:t>in Figure 1.</w:t>
      </w:r>
    </w:p>
    <w:p w14:paraId="4666CC2F" w14:textId="705E747C" w:rsidR="00CB481D" w:rsidRDefault="00CB481D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CB481D">
        <w:rPr>
          <w:noProof/>
          <w:sz w:val="24"/>
          <w:szCs w:val="24"/>
        </w:rPr>
        <w:drawing>
          <wp:inline distT="0" distB="0" distL="0" distR="0" wp14:anchorId="52D3BC41" wp14:editId="366BC24D">
            <wp:extent cx="6096727" cy="550945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727" cy="5509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A0B2A" w14:textId="77777777" w:rsidR="003E5B07" w:rsidRPr="003E5B07" w:rsidRDefault="003E5B07" w:rsidP="003E5B07">
      <w:pPr>
        <w:pStyle w:val="BodyText"/>
        <w:spacing w:before="6" w:line="360" w:lineRule="auto"/>
        <w:ind w:right="864"/>
        <w:jc w:val="both"/>
        <w:rPr>
          <w:sz w:val="24"/>
          <w:szCs w:val="24"/>
        </w:rPr>
      </w:pPr>
    </w:p>
    <w:p w14:paraId="256C2026" w14:textId="77777777" w:rsidR="003E5B07" w:rsidRPr="003E5B07" w:rsidRDefault="003E5B07" w:rsidP="003E5B07">
      <w:pPr>
        <w:pStyle w:val="BodyText"/>
        <w:spacing w:before="6" w:line="360" w:lineRule="auto"/>
        <w:ind w:left="1008" w:right="864"/>
        <w:jc w:val="center"/>
        <w:rPr>
          <w:sz w:val="24"/>
          <w:szCs w:val="24"/>
        </w:rPr>
      </w:pPr>
      <w:r w:rsidRPr="003E5B07">
        <w:rPr>
          <w:sz w:val="24"/>
          <w:szCs w:val="24"/>
        </w:rPr>
        <w:t>Figure 1: VI used to collect data from the reflective optical sensor.</w:t>
      </w:r>
    </w:p>
    <w:p w14:paraId="401A0F19" w14:textId="77777777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b/>
          <w:bCs/>
          <w:sz w:val="24"/>
          <w:szCs w:val="24"/>
        </w:rPr>
      </w:pPr>
      <w:r w:rsidRPr="003E5B07">
        <w:rPr>
          <w:b/>
          <w:bCs/>
          <w:sz w:val="24"/>
          <w:szCs w:val="24"/>
        </w:rPr>
        <w:t>Collect Data</w:t>
      </w:r>
    </w:p>
    <w:p w14:paraId="42C1FBE3" w14:textId="77777777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lastRenderedPageBreak/>
        <w:t>1. Open QNET Mechatronic Sensors.lvproj .</w:t>
      </w:r>
    </w:p>
    <w:p w14:paraId="5534A091" w14:textId="164DCCBB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 xml:space="preserve">2. From the </w:t>
      </w:r>
      <w:r w:rsidRPr="003E5B07">
        <w:rPr>
          <w:i/>
          <w:iCs/>
          <w:sz w:val="24"/>
          <w:szCs w:val="24"/>
        </w:rPr>
        <w:t xml:space="preserve">Project Explorer </w:t>
      </w:r>
      <w:r w:rsidRPr="003E5B07">
        <w:rPr>
          <w:sz w:val="24"/>
          <w:szCs w:val="24"/>
        </w:rPr>
        <w:t>window, open QNET Sensors Reflective Optical.vi .</w:t>
      </w:r>
    </w:p>
    <w:p w14:paraId="5F00CBD1" w14:textId="77777777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 xml:space="preserve">3. Click on the </w:t>
      </w:r>
      <w:r w:rsidRPr="003E5B07">
        <w:rPr>
          <w:i/>
          <w:iCs/>
          <w:sz w:val="24"/>
          <w:szCs w:val="24"/>
        </w:rPr>
        <w:t xml:space="preserve">Collect Data </w:t>
      </w:r>
      <w:r w:rsidRPr="003E5B07">
        <w:rPr>
          <w:sz w:val="24"/>
          <w:szCs w:val="24"/>
        </w:rPr>
        <w:t>tab.</w:t>
      </w:r>
    </w:p>
    <w:p w14:paraId="3C97F568" w14:textId="77777777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 xml:space="preserve">4. From the </w:t>
      </w:r>
      <w:r w:rsidRPr="003E5B07">
        <w:rPr>
          <w:i/>
          <w:iCs/>
          <w:sz w:val="24"/>
          <w:szCs w:val="24"/>
        </w:rPr>
        <w:t xml:space="preserve">Device </w:t>
      </w:r>
      <w:r w:rsidRPr="003E5B07">
        <w:rPr>
          <w:sz w:val="24"/>
          <w:szCs w:val="24"/>
        </w:rPr>
        <w:t>drop-down menu, select the device name.</w:t>
      </w:r>
    </w:p>
    <w:p w14:paraId="2CAE6083" w14:textId="77777777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>5. Run the VI.</w:t>
      </w:r>
    </w:p>
    <w:p w14:paraId="38B9513D" w14:textId="77777777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>6. Gently turn the reflective optical sensor knob clockwise until it reaches its lower limit.</w:t>
      </w:r>
    </w:p>
    <w:p w14:paraId="0459592D" w14:textId="00B51C4B" w:rsidR="003E5B07" w:rsidRPr="003E5B07" w:rsidRDefault="003E5B07" w:rsidP="00AF4B70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i/>
          <w:iCs/>
          <w:sz w:val="24"/>
          <w:szCs w:val="24"/>
        </w:rPr>
        <w:t xml:space="preserve">Note: </w:t>
      </w:r>
      <w:r w:rsidRPr="003E5B07">
        <w:rPr>
          <w:sz w:val="24"/>
          <w:szCs w:val="24"/>
        </w:rPr>
        <w:t>At this position, the reflective target that is mounted on the bottom of the knob/screw</w:t>
      </w:r>
      <w:r w:rsidR="00AF4B70">
        <w:rPr>
          <w:sz w:val="24"/>
          <w:szCs w:val="24"/>
        </w:rPr>
        <w:t xml:space="preserve"> </w:t>
      </w:r>
      <w:r w:rsidRPr="003E5B07">
        <w:rPr>
          <w:sz w:val="24"/>
          <w:szCs w:val="24"/>
        </w:rPr>
        <w:t>assembly, will be at a distance of 5 mm from the reflective optical sensor. This will be your</w:t>
      </w:r>
      <w:r w:rsidR="00AF4B70">
        <w:rPr>
          <w:sz w:val="24"/>
          <w:szCs w:val="24"/>
        </w:rPr>
        <w:t xml:space="preserve"> </w:t>
      </w:r>
      <w:r w:rsidRPr="003E5B07">
        <w:rPr>
          <w:sz w:val="24"/>
          <w:szCs w:val="24"/>
        </w:rPr>
        <w:t>reference position.</w:t>
      </w:r>
    </w:p>
    <w:p w14:paraId="72BECB51" w14:textId="77777777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 xml:space="preserve">7. Enter 5 in the </w:t>
      </w:r>
      <w:r w:rsidRPr="003E5B07">
        <w:rPr>
          <w:i/>
          <w:iCs/>
          <w:sz w:val="24"/>
          <w:szCs w:val="24"/>
        </w:rPr>
        <w:t xml:space="preserve">Target Distance (mm) </w:t>
      </w:r>
      <w:r w:rsidRPr="003E5B07">
        <w:rPr>
          <w:sz w:val="24"/>
          <w:szCs w:val="24"/>
        </w:rPr>
        <w:t>array.</w:t>
      </w:r>
    </w:p>
    <w:p w14:paraId="15564122" w14:textId="2928AD92" w:rsidR="003E5B07" w:rsidRPr="003E5B07" w:rsidRDefault="003E5B07" w:rsidP="00AF4B70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 xml:space="preserve">8. Using the </w:t>
      </w:r>
      <w:r w:rsidRPr="003E5B07">
        <w:rPr>
          <w:i/>
          <w:iCs/>
          <w:sz w:val="24"/>
          <w:szCs w:val="24"/>
        </w:rPr>
        <w:t xml:space="preserve">Uncalibrated Output </w:t>
      </w:r>
      <w:r w:rsidRPr="003E5B07">
        <w:rPr>
          <w:sz w:val="24"/>
          <w:szCs w:val="24"/>
        </w:rPr>
        <w:t>waveform chart, read the corresponding sensor output and enter</w:t>
      </w:r>
      <w:r w:rsidR="00AF4B70">
        <w:rPr>
          <w:sz w:val="24"/>
          <w:szCs w:val="24"/>
        </w:rPr>
        <w:t xml:space="preserve"> </w:t>
      </w:r>
      <w:r w:rsidRPr="003E5B07">
        <w:rPr>
          <w:sz w:val="24"/>
          <w:szCs w:val="24"/>
        </w:rPr>
        <w:t xml:space="preserve">the value in the </w:t>
      </w:r>
      <w:r w:rsidRPr="003E5B07">
        <w:rPr>
          <w:i/>
          <w:iCs/>
          <w:sz w:val="24"/>
          <w:szCs w:val="24"/>
        </w:rPr>
        <w:t xml:space="preserve">Sensor Output (V) </w:t>
      </w:r>
      <w:r w:rsidRPr="003E5B07">
        <w:rPr>
          <w:sz w:val="24"/>
          <w:szCs w:val="24"/>
        </w:rPr>
        <w:t>array.</w:t>
      </w:r>
    </w:p>
    <w:p w14:paraId="290D81A1" w14:textId="077EAE08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i/>
          <w:iCs/>
          <w:sz w:val="24"/>
          <w:szCs w:val="24"/>
        </w:rPr>
        <w:t xml:space="preserve">Note: </w:t>
      </w:r>
      <w:r w:rsidRPr="003E5B07">
        <w:rPr>
          <w:sz w:val="24"/>
          <w:szCs w:val="24"/>
        </w:rPr>
        <w:t xml:space="preserve">Make sure your hand is away from the </w:t>
      </w:r>
      <w:r w:rsidR="00AF4B70" w:rsidRPr="003E5B07">
        <w:rPr>
          <w:sz w:val="24"/>
          <w:szCs w:val="24"/>
        </w:rPr>
        <w:t>knob</w:t>
      </w:r>
      <w:r w:rsidRPr="003E5B07">
        <w:rPr>
          <w:sz w:val="24"/>
          <w:szCs w:val="24"/>
        </w:rPr>
        <w:t xml:space="preserve"> when reading the measured values.</w:t>
      </w:r>
    </w:p>
    <w:p w14:paraId="37BD9ADB" w14:textId="67DCA674" w:rsidR="003E5B07" w:rsidRPr="003E5B07" w:rsidRDefault="003E5B07" w:rsidP="00AF4B70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 xml:space="preserve">9. Continue taking measurements by rotating the knob </w:t>
      </w:r>
      <w:r w:rsidR="00AF4B70" w:rsidRPr="003E5B07">
        <w:rPr>
          <w:sz w:val="24"/>
          <w:szCs w:val="24"/>
        </w:rPr>
        <w:t>counterclockwise</w:t>
      </w:r>
      <w:r w:rsidRPr="003E5B07">
        <w:rPr>
          <w:sz w:val="24"/>
          <w:szCs w:val="24"/>
        </w:rPr>
        <w:t xml:space="preserve"> one rotation at a </w:t>
      </w:r>
      <w:r w:rsidR="00AF4B70" w:rsidRPr="003E5B07">
        <w:rPr>
          <w:sz w:val="24"/>
          <w:szCs w:val="24"/>
        </w:rPr>
        <w:t>time. Enter</w:t>
      </w:r>
      <w:r w:rsidRPr="003E5B07">
        <w:rPr>
          <w:sz w:val="24"/>
          <w:szCs w:val="24"/>
        </w:rPr>
        <w:t xml:space="preserve"> the target distance and measured sensor outputs in the </w:t>
      </w:r>
      <w:r w:rsidRPr="003E5B07">
        <w:rPr>
          <w:i/>
          <w:iCs/>
          <w:sz w:val="24"/>
          <w:szCs w:val="24"/>
        </w:rPr>
        <w:t xml:space="preserve">Target Distance (mm) </w:t>
      </w:r>
      <w:r w:rsidRPr="003E5B07">
        <w:rPr>
          <w:sz w:val="24"/>
          <w:szCs w:val="24"/>
        </w:rPr>
        <w:t xml:space="preserve">and </w:t>
      </w:r>
      <w:r w:rsidRPr="003E5B07">
        <w:rPr>
          <w:i/>
          <w:iCs/>
          <w:sz w:val="24"/>
          <w:szCs w:val="24"/>
        </w:rPr>
        <w:t>Sensor</w:t>
      </w:r>
      <w:r w:rsidR="00AF4B70">
        <w:rPr>
          <w:sz w:val="24"/>
          <w:szCs w:val="24"/>
        </w:rPr>
        <w:t xml:space="preserve"> </w:t>
      </w:r>
      <w:r w:rsidRPr="003E5B07">
        <w:rPr>
          <w:i/>
          <w:iCs/>
          <w:sz w:val="24"/>
          <w:szCs w:val="24"/>
        </w:rPr>
        <w:t xml:space="preserve">Output (V) </w:t>
      </w:r>
      <w:r w:rsidRPr="003E5B07">
        <w:rPr>
          <w:sz w:val="24"/>
          <w:szCs w:val="24"/>
        </w:rPr>
        <w:t>arrays respectively.</w:t>
      </w:r>
    </w:p>
    <w:p w14:paraId="7FEAA6E9" w14:textId="77777777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i/>
          <w:iCs/>
          <w:sz w:val="24"/>
          <w:szCs w:val="24"/>
        </w:rPr>
        <w:t xml:space="preserve">Note : </w:t>
      </w:r>
      <w:r w:rsidRPr="003E5B07">
        <w:rPr>
          <w:sz w:val="24"/>
          <w:szCs w:val="24"/>
        </w:rPr>
        <w:t>Each full revolution of the knob linearly moves the reflective target approximately 1.25 mm.</w:t>
      </w:r>
    </w:p>
    <w:p w14:paraId="46AAA837" w14:textId="625DE1F6" w:rsidR="003E5B07" w:rsidRPr="003E5B07" w:rsidRDefault="003E5B07" w:rsidP="00AF4B70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>10. As the measured readings are entered, a one-term power series is automatically generated to fit</w:t>
      </w:r>
      <w:r w:rsidR="00AF4B70">
        <w:rPr>
          <w:sz w:val="24"/>
          <w:szCs w:val="24"/>
        </w:rPr>
        <w:t xml:space="preserve"> </w:t>
      </w:r>
      <w:r w:rsidRPr="003E5B07">
        <w:rPr>
          <w:sz w:val="24"/>
          <w:szCs w:val="24"/>
        </w:rPr>
        <w:t xml:space="preserve">the data. The curve is shown in the </w:t>
      </w:r>
      <w:r w:rsidRPr="003E5B07">
        <w:rPr>
          <w:i/>
          <w:iCs/>
          <w:sz w:val="24"/>
          <w:szCs w:val="24"/>
        </w:rPr>
        <w:t xml:space="preserve">Sensor Readings </w:t>
      </w:r>
      <w:r w:rsidRPr="003E5B07">
        <w:rPr>
          <w:sz w:val="24"/>
          <w:szCs w:val="24"/>
        </w:rPr>
        <w:t>waveform graph. This curve represents the</w:t>
      </w:r>
      <w:r w:rsidR="00AF4B70">
        <w:rPr>
          <w:sz w:val="24"/>
          <w:szCs w:val="24"/>
        </w:rPr>
        <w:t xml:space="preserve"> </w:t>
      </w:r>
      <w:r w:rsidRPr="003E5B07">
        <w:rPr>
          <w:sz w:val="24"/>
          <w:szCs w:val="24"/>
        </w:rPr>
        <w:t>calibration curve of the sensor.</w:t>
      </w:r>
    </w:p>
    <w:p w14:paraId="648215C1" w14:textId="4B9333B6" w:rsidR="003E5B07" w:rsidRPr="003E5B07" w:rsidRDefault="003E5B07" w:rsidP="00AF4B70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>11. The coefficients of the calibration curve are automatically calculated by the VI and displayed in the</w:t>
      </w:r>
      <w:r w:rsidR="00AF4B70">
        <w:rPr>
          <w:sz w:val="24"/>
          <w:szCs w:val="24"/>
        </w:rPr>
        <w:t xml:space="preserve"> </w:t>
      </w:r>
      <w:r w:rsidRPr="003E5B07">
        <w:rPr>
          <w:i/>
          <w:iCs/>
          <w:sz w:val="24"/>
          <w:szCs w:val="24"/>
        </w:rPr>
        <w:t xml:space="preserve">A </w:t>
      </w:r>
      <w:r w:rsidRPr="003E5B07">
        <w:rPr>
          <w:sz w:val="24"/>
          <w:szCs w:val="24"/>
        </w:rPr>
        <w:t xml:space="preserve">and </w:t>
      </w:r>
      <w:r w:rsidRPr="003E5B07">
        <w:rPr>
          <w:i/>
          <w:iCs/>
          <w:sz w:val="24"/>
          <w:szCs w:val="24"/>
        </w:rPr>
        <w:t xml:space="preserve">B </w:t>
      </w:r>
      <w:r w:rsidRPr="003E5B07">
        <w:rPr>
          <w:sz w:val="24"/>
          <w:szCs w:val="24"/>
        </w:rPr>
        <w:t>indicators. Make a note of these values.</w:t>
      </w:r>
    </w:p>
    <w:p w14:paraId="6D897230" w14:textId="77777777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>12. How well does the curve fit your data?</w:t>
      </w:r>
    </w:p>
    <w:p w14:paraId="4CEE9CEA" w14:textId="77777777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>13. Record the collected data in Table 1.</w:t>
      </w:r>
    </w:p>
    <w:p w14:paraId="7906920C" w14:textId="48F00541" w:rsidR="003E5B07" w:rsidRDefault="003E5B07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>14. Continue to the next section.</w:t>
      </w:r>
    </w:p>
    <w:p w14:paraId="3B066B4D" w14:textId="004F36E7" w:rsidR="00DC3E21" w:rsidRDefault="00DC3E21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79F9EBCB" w14:textId="03D7CD94" w:rsidR="00DC3E21" w:rsidRDefault="00DC3E21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08F647D0" w14:textId="6B2DAE02" w:rsidR="00DC3E21" w:rsidRDefault="00DC3E21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52796C73" w14:textId="77777777" w:rsidR="00DC3E21" w:rsidRDefault="00DC3E21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81"/>
        <w:gridCol w:w="2747"/>
      </w:tblGrid>
      <w:tr w:rsidR="00AF4B70" w14:paraId="14F6F3EC" w14:textId="77777777" w:rsidTr="00AF4B70">
        <w:trPr>
          <w:jc w:val="center"/>
        </w:trPr>
        <w:tc>
          <w:tcPr>
            <w:tcW w:w="0" w:type="auto"/>
          </w:tcPr>
          <w:p w14:paraId="3CD815B8" w14:textId="77777777" w:rsidR="00AF4B70" w:rsidRDefault="00AF4B70" w:rsidP="00AF4B70">
            <w:pPr>
              <w:pStyle w:val="BodyText"/>
              <w:spacing w:before="6" w:line="360" w:lineRule="auto"/>
              <w:ind w:right="864"/>
              <w:jc w:val="center"/>
              <w:rPr>
                <w:b/>
                <w:bCs/>
                <w:sz w:val="24"/>
                <w:szCs w:val="24"/>
              </w:rPr>
            </w:pPr>
            <w:r w:rsidRPr="003E5B07">
              <w:rPr>
                <w:b/>
                <w:bCs/>
                <w:sz w:val="24"/>
                <w:szCs w:val="24"/>
              </w:rPr>
              <w:lastRenderedPageBreak/>
              <w:t>Target Distance</w:t>
            </w:r>
          </w:p>
          <w:p w14:paraId="19974FC9" w14:textId="27FC5F77" w:rsidR="00AF4B70" w:rsidRDefault="00AF4B70" w:rsidP="00AF4B70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 w:rsidRPr="003E5B07">
              <w:rPr>
                <w:b/>
                <w:bCs/>
                <w:sz w:val="24"/>
                <w:szCs w:val="24"/>
              </w:rPr>
              <w:t>(mm)</w:t>
            </w:r>
          </w:p>
        </w:tc>
        <w:tc>
          <w:tcPr>
            <w:tcW w:w="0" w:type="auto"/>
          </w:tcPr>
          <w:p w14:paraId="0B611F59" w14:textId="77777777" w:rsidR="00AF4B70" w:rsidRDefault="00AF4B70" w:rsidP="00AF4B70">
            <w:pPr>
              <w:pStyle w:val="BodyText"/>
              <w:spacing w:before="6" w:line="360" w:lineRule="auto"/>
              <w:ind w:right="864"/>
              <w:jc w:val="center"/>
              <w:rPr>
                <w:b/>
                <w:bCs/>
                <w:sz w:val="24"/>
                <w:szCs w:val="24"/>
              </w:rPr>
            </w:pPr>
            <w:r w:rsidRPr="003E5B07">
              <w:rPr>
                <w:b/>
                <w:bCs/>
                <w:sz w:val="24"/>
                <w:szCs w:val="24"/>
              </w:rPr>
              <w:t>Sensor Output</w:t>
            </w:r>
          </w:p>
          <w:p w14:paraId="5CDC92C2" w14:textId="17E732AC" w:rsidR="00AF4B70" w:rsidRDefault="00AF4B70" w:rsidP="00AF4B70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 w:rsidRPr="003E5B07">
              <w:rPr>
                <w:b/>
                <w:bCs/>
                <w:sz w:val="24"/>
                <w:szCs w:val="24"/>
              </w:rPr>
              <w:t>(V)</w:t>
            </w:r>
          </w:p>
        </w:tc>
      </w:tr>
      <w:tr w:rsidR="00AF4B70" w14:paraId="16A84CB2" w14:textId="77777777" w:rsidTr="00AF4B70">
        <w:trPr>
          <w:jc w:val="center"/>
        </w:trPr>
        <w:tc>
          <w:tcPr>
            <w:tcW w:w="0" w:type="auto"/>
          </w:tcPr>
          <w:p w14:paraId="60F8573C" w14:textId="79ADC152" w:rsidR="00AF4B70" w:rsidRDefault="00AF4B70" w:rsidP="00111127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00</w:t>
            </w:r>
          </w:p>
        </w:tc>
        <w:tc>
          <w:tcPr>
            <w:tcW w:w="0" w:type="auto"/>
          </w:tcPr>
          <w:p w14:paraId="323782F9" w14:textId="77777777" w:rsidR="00AF4B70" w:rsidRDefault="00AF4B70" w:rsidP="003E5B07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AF4B70" w14:paraId="018FE138" w14:textId="77777777" w:rsidTr="00AF4B70">
        <w:trPr>
          <w:jc w:val="center"/>
        </w:trPr>
        <w:tc>
          <w:tcPr>
            <w:tcW w:w="0" w:type="auto"/>
          </w:tcPr>
          <w:p w14:paraId="51931205" w14:textId="1115E799" w:rsidR="00AF4B70" w:rsidRDefault="00AF4B70" w:rsidP="00111127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25</w:t>
            </w:r>
          </w:p>
        </w:tc>
        <w:tc>
          <w:tcPr>
            <w:tcW w:w="0" w:type="auto"/>
          </w:tcPr>
          <w:p w14:paraId="12271CFD" w14:textId="77777777" w:rsidR="00AF4B70" w:rsidRDefault="00AF4B70" w:rsidP="003E5B07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AF4B70" w14:paraId="6CB62E83" w14:textId="77777777" w:rsidTr="00AF4B70">
        <w:trPr>
          <w:jc w:val="center"/>
        </w:trPr>
        <w:tc>
          <w:tcPr>
            <w:tcW w:w="0" w:type="auto"/>
          </w:tcPr>
          <w:p w14:paraId="07BFC384" w14:textId="413DB3B7" w:rsidR="00AF4B70" w:rsidRDefault="00AF4B70" w:rsidP="00111127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50</w:t>
            </w:r>
          </w:p>
        </w:tc>
        <w:tc>
          <w:tcPr>
            <w:tcW w:w="0" w:type="auto"/>
          </w:tcPr>
          <w:p w14:paraId="62BC4BD6" w14:textId="77777777" w:rsidR="00AF4B70" w:rsidRDefault="00AF4B70" w:rsidP="003E5B07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AF4B70" w14:paraId="11D2B637" w14:textId="77777777" w:rsidTr="00AF4B70">
        <w:trPr>
          <w:jc w:val="center"/>
        </w:trPr>
        <w:tc>
          <w:tcPr>
            <w:tcW w:w="0" w:type="auto"/>
          </w:tcPr>
          <w:p w14:paraId="242350FA" w14:textId="7784CEB7" w:rsidR="00AF4B70" w:rsidRDefault="00AF4B70" w:rsidP="00111127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75</w:t>
            </w:r>
          </w:p>
        </w:tc>
        <w:tc>
          <w:tcPr>
            <w:tcW w:w="0" w:type="auto"/>
          </w:tcPr>
          <w:p w14:paraId="79E6442F" w14:textId="77777777" w:rsidR="00AF4B70" w:rsidRDefault="00AF4B70" w:rsidP="003E5B07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AF4B70" w14:paraId="1DBA5B3C" w14:textId="77777777" w:rsidTr="00AF4B70">
        <w:trPr>
          <w:jc w:val="center"/>
        </w:trPr>
        <w:tc>
          <w:tcPr>
            <w:tcW w:w="0" w:type="auto"/>
          </w:tcPr>
          <w:p w14:paraId="5BA50843" w14:textId="52258EE8" w:rsidR="00AF4B70" w:rsidRDefault="00AF4B70" w:rsidP="00111127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</w:t>
            </w:r>
          </w:p>
        </w:tc>
        <w:tc>
          <w:tcPr>
            <w:tcW w:w="0" w:type="auto"/>
          </w:tcPr>
          <w:p w14:paraId="653AD997" w14:textId="77777777" w:rsidR="00AF4B70" w:rsidRDefault="00AF4B70" w:rsidP="003E5B07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AF4B70" w14:paraId="7CB2194D" w14:textId="77777777" w:rsidTr="00AF4B70">
        <w:trPr>
          <w:jc w:val="center"/>
        </w:trPr>
        <w:tc>
          <w:tcPr>
            <w:tcW w:w="0" w:type="auto"/>
          </w:tcPr>
          <w:p w14:paraId="114ADD6C" w14:textId="03752CA0" w:rsidR="00AF4B70" w:rsidRDefault="00AF4B70" w:rsidP="00111127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.25</w:t>
            </w:r>
          </w:p>
        </w:tc>
        <w:tc>
          <w:tcPr>
            <w:tcW w:w="0" w:type="auto"/>
          </w:tcPr>
          <w:p w14:paraId="001D3CCC" w14:textId="77777777" w:rsidR="00AF4B70" w:rsidRDefault="00AF4B70" w:rsidP="003E5B07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AF4B70" w14:paraId="3FE5CF75" w14:textId="77777777" w:rsidTr="00AF4B70">
        <w:trPr>
          <w:jc w:val="center"/>
        </w:trPr>
        <w:tc>
          <w:tcPr>
            <w:tcW w:w="0" w:type="auto"/>
          </w:tcPr>
          <w:p w14:paraId="57818BD8" w14:textId="21FA4E3E" w:rsidR="00AF4B70" w:rsidRDefault="00AF4B70" w:rsidP="00111127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5</w:t>
            </w:r>
          </w:p>
        </w:tc>
        <w:tc>
          <w:tcPr>
            <w:tcW w:w="0" w:type="auto"/>
          </w:tcPr>
          <w:p w14:paraId="1FDEC2D9" w14:textId="77777777" w:rsidR="00AF4B70" w:rsidRDefault="00AF4B70" w:rsidP="003E5B07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</w:tbl>
    <w:p w14:paraId="0C1DDCC9" w14:textId="5CBDDC48" w:rsidR="003E5B07" w:rsidRPr="003E5B07" w:rsidRDefault="003E5B07" w:rsidP="00AF4B70">
      <w:pPr>
        <w:pStyle w:val="BodyText"/>
        <w:spacing w:before="6" w:line="360" w:lineRule="auto"/>
        <w:ind w:right="864"/>
        <w:jc w:val="both"/>
        <w:rPr>
          <w:b/>
          <w:bCs/>
          <w:sz w:val="24"/>
          <w:szCs w:val="24"/>
        </w:rPr>
      </w:pPr>
    </w:p>
    <w:p w14:paraId="4EF295DD" w14:textId="77777777" w:rsidR="003E5B07" w:rsidRPr="003E5B07" w:rsidRDefault="003E5B07" w:rsidP="00AF4B70">
      <w:pPr>
        <w:pStyle w:val="BodyText"/>
        <w:spacing w:before="6" w:line="360" w:lineRule="auto"/>
        <w:ind w:left="1008" w:right="864"/>
        <w:jc w:val="center"/>
        <w:rPr>
          <w:sz w:val="24"/>
          <w:szCs w:val="24"/>
        </w:rPr>
      </w:pPr>
      <w:r w:rsidRPr="003E5B07">
        <w:rPr>
          <w:sz w:val="24"/>
          <w:szCs w:val="24"/>
        </w:rPr>
        <w:t>Table 1: Recorded sensor output.</w:t>
      </w:r>
    </w:p>
    <w:p w14:paraId="4B6C305A" w14:textId="1B8FAD2E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1087CA36" w14:textId="77777777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b/>
          <w:bCs/>
          <w:sz w:val="24"/>
          <w:szCs w:val="24"/>
        </w:rPr>
      </w:pPr>
      <w:r w:rsidRPr="003E5B07">
        <w:rPr>
          <w:b/>
          <w:bCs/>
          <w:sz w:val="24"/>
          <w:szCs w:val="24"/>
        </w:rPr>
        <w:t>Calibrate the Reflective Optical Sensor</w:t>
      </w:r>
    </w:p>
    <w:p w14:paraId="76B3D814" w14:textId="2407C793" w:rsidR="003E5B07" w:rsidRPr="003E5B07" w:rsidRDefault="003E5B07" w:rsidP="00AF4B70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 xml:space="preserve">1. Click on the </w:t>
      </w:r>
      <w:r w:rsidRPr="003E5B07">
        <w:rPr>
          <w:i/>
          <w:iCs/>
          <w:sz w:val="24"/>
          <w:szCs w:val="24"/>
        </w:rPr>
        <w:t xml:space="preserve">Calibrate Sensor </w:t>
      </w:r>
      <w:r w:rsidRPr="003E5B07">
        <w:rPr>
          <w:sz w:val="24"/>
          <w:szCs w:val="24"/>
        </w:rPr>
        <w:t>tab to calibrate the output of the reflective optical sensor in terms of</w:t>
      </w:r>
      <w:r w:rsidR="00AF4B70">
        <w:rPr>
          <w:sz w:val="24"/>
          <w:szCs w:val="24"/>
        </w:rPr>
        <w:t xml:space="preserve"> </w:t>
      </w:r>
      <w:r w:rsidRPr="003E5B07">
        <w:rPr>
          <w:sz w:val="24"/>
          <w:szCs w:val="24"/>
        </w:rPr>
        <w:t>linear displacement of the reflective target (in mm).</w:t>
      </w:r>
    </w:p>
    <w:p w14:paraId="7277BCB3" w14:textId="24989EEC" w:rsidR="003E5B07" w:rsidRPr="003E5B07" w:rsidRDefault="003E5B07" w:rsidP="00AF4B70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 xml:space="preserve">2. Use the </w:t>
      </w:r>
      <w:r w:rsidRPr="003E5B07">
        <w:rPr>
          <w:i/>
          <w:iCs/>
          <w:sz w:val="24"/>
          <w:szCs w:val="24"/>
        </w:rPr>
        <w:t xml:space="preserve">A </w:t>
      </w:r>
      <w:r w:rsidRPr="003E5B07">
        <w:rPr>
          <w:sz w:val="24"/>
          <w:szCs w:val="24"/>
        </w:rPr>
        <w:t xml:space="preserve">and </w:t>
      </w:r>
      <w:r w:rsidRPr="003E5B07">
        <w:rPr>
          <w:i/>
          <w:iCs/>
          <w:sz w:val="24"/>
          <w:szCs w:val="24"/>
        </w:rPr>
        <w:t xml:space="preserve">B </w:t>
      </w:r>
      <w:r w:rsidRPr="003E5B07">
        <w:rPr>
          <w:sz w:val="24"/>
          <w:szCs w:val="24"/>
        </w:rPr>
        <w:t>numeric controls to enter the power series coefficient values you obtained during</w:t>
      </w:r>
      <w:r w:rsidR="00AF4B70">
        <w:rPr>
          <w:sz w:val="24"/>
          <w:szCs w:val="24"/>
        </w:rPr>
        <w:t xml:space="preserve"> </w:t>
      </w:r>
      <w:r w:rsidRPr="003E5B07">
        <w:rPr>
          <w:sz w:val="24"/>
          <w:szCs w:val="24"/>
        </w:rPr>
        <w:t>the data collection step.</w:t>
      </w:r>
    </w:p>
    <w:p w14:paraId="2191A603" w14:textId="30C424F5" w:rsidR="003E5B07" w:rsidRDefault="003E5B07" w:rsidP="00AF4B70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>3. Test the accuracy of your calibration. To do this, move the target to different known positions</w:t>
      </w:r>
      <w:r w:rsidR="00AF4B70">
        <w:rPr>
          <w:sz w:val="24"/>
          <w:szCs w:val="24"/>
        </w:rPr>
        <w:t xml:space="preserve"> </w:t>
      </w:r>
      <w:r w:rsidRPr="003E5B07">
        <w:rPr>
          <w:sz w:val="24"/>
          <w:szCs w:val="24"/>
        </w:rPr>
        <w:t xml:space="preserve">within the calibrated range, and verify that the correct distance is displayed in the </w:t>
      </w:r>
      <w:r w:rsidRPr="003E5B07">
        <w:rPr>
          <w:i/>
          <w:iCs/>
          <w:sz w:val="24"/>
          <w:szCs w:val="24"/>
        </w:rPr>
        <w:t>Calibrated Output</w:t>
      </w:r>
      <w:r w:rsidR="00AF4B70">
        <w:rPr>
          <w:sz w:val="24"/>
          <w:szCs w:val="24"/>
        </w:rPr>
        <w:t xml:space="preserve"> </w:t>
      </w:r>
      <w:r w:rsidRPr="003E5B07">
        <w:rPr>
          <w:sz w:val="24"/>
          <w:szCs w:val="24"/>
        </w:rPr>
        <w:t xml:space="preserve">waveform chart as well as the </w:t>
      </w:r>
      <w:r w:rsidRPr="003E5B07">
        <w:rPr>
          <w:i/>
          <w:iCs/>
          <w:sz w:val="24"/>
          <w:szCs w:val="24"/>
        </w:rPr>
        <w:t xml:space="preserve">Distance (mm) </w:t>
      </w:r>
      <w:r w:rsidRPr="003E5B07">
        <w:rPr>
          <w:sz w:val="24"/>
          <w:szCs w:val="24"/>
        </w:rPr>
        <w:t>slider indicator. Record the actual and measured</w:t>
      </w:r>
      <w:r w:rsidR="00AF4B70">
        <w:rPr>
          <w:sz w:val="24"/>
          <w:szCs w:val="24"/>
        </w:rPr>
        <w:t xml:space="preserve"> </w:t>
      </w:r>
      <w:r w:rsidRPr="003E5B07">
        <w:rPr>
          <w:sz w:val="24"/>
          <w:szCs w:val="24"/>
        </w:rPr>
        <w:t>distances in Table 2.</w:t>
      </w:r>
    </w:p>
    <w:p w14:paraId="6FCA98ED" w14:textId="4A59B8B4" w:rsidR="00111127" w:rsidRDefault="00111127" w:rsidP="00AF4B70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6F0FADED" w14:textId="47904373" w:rsidR="00111127" w:rsidRDefault="00111127" w:rsidP="00AF4B70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0478716A" w14:textId="1BA3B2CC" w:rsidR="00111127" w:rsidRDefault="00111127" w:rsidP="00AF4B70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720EF3EE" w14:textId="42B0D7AA" w:rsidR="00111127" w:rsidRDefault="00111127" w:rsidP="00AF4B70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154E654F" w14:textId="77777777" w:rsidR="00111127" w:rsidRDefault="00111127" w:rsidP="00AF4B70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681"/>
        <w:gridCol w:w="4068"/>
      </w:tblGrid>
      <w:tr w:rsidR="00111127" w14:paraId="3ABF2E41" w14:textId="77777777" w:rsidTr="005E4FE9">
        <w:trPr>
          <w:jc w:val="center"/>
        </w:trPr>
        <w:tc>
          <w:tcPr>
            <w:tcW w:w="0" w:type="auto"/>
          </w:tcPr>
          <w:p w14:paraId="4AFF5337" w14:textId="6570BB09" w:rsidR="00111127" w:rsidRDefault="00111127" w:rsidP="00111127">
            <w:pPr>
              <w:pStyle w:val="BodyText"/>
              <w:spacing w:before="6" w:line="360" w:lineRule="auto"/>
              <w:ind w:right="864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Actual </w:t>
            </w:r>
            <w:r w:rsidRPr="003E5B07">
              <w:rPr>
                <w:b/>
                <w:bCs/>
                <w:sz w:val="24"/>
                <w:szCs w:val="24"/>
              </w:rPr>
              <w:t>Target Distance</w:t>
            </w:r>
          </w:p>
          <w:p w14:paraId="40284DCE" w14:textId="77777777" w:rsidR="00111127" w:rsidRDefault="00111127" w:rsidP="00111127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 w:rsidRPr="003E5B07">
              <w:rPr>
                <w:b/>
                <w:bCs/>
                <w:sz w:val="24"/>
                <w:szCs w:val="24"/>
              </w:rPr>
              <w:t>(mm)</w:t>
            </w:r>
          </w:p>
        </w:tc>
        <w:tc>
          <w:tcPr>
            <w:tcW w:w="0" w:type="auto"/>
          </w:tcPr>
          <w:p w14:paraId="64D272D3" w14:textId="5382D2BC" w:rsidR="00111127" w:rsidRDefault="00111127" w:rsidP="00111127">
            <w:pPr>
              <w:pStyle w:val="BodyText"/>
              <w:spacing w:before="6" w:line="360" w:lineRule="auto"/>
              <w:ind w:right="864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 xml:space="preserve">Measured </w:t>
            </w:r>
            <w:r w:rsidRPr="003E5B07">
              <w:rPr>
                <w:b/>
                <w:bCs/>
                <w:sz w:val="24"/>
                <w:szCs w:val="24"/>
              </w:rPr>
              <w:t>Target Distance</w:t>
            </w:r>
          </w:p>
          <w:p w14:paraId="0B7FA3E5" w14:textId="788BFCCA" w:rsidR="00111127" w:rsidRDefault="00111127" w:rsidP="00111127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 w:rsidRPr="003E5B07">
              <w:rPr>
                <w:b/>
                <w:bCs/>
                <w:sz w:val="24"/>
                <w:szCs w:val="24"/>
              </w:rPr>
              <w:t>(mm)</w:t>
            </w:r>
          </w:p>
        </w:tc>
      </w:tr>
      <w:tr w:rsidR="00111127" w14:paraId="461BE9A5" w14:textId="77777777" w:rsidTr="005E4FE9">
        <w:trPr>
          <w:jc w:val="center"/>
        </w:trPr>
        <w:tc>
          <w:tcPr>
            <w:tcW w:w="0" w:type="auto"/>
          </w:tcPr>
          <w:p w14:paraId="535E57F1" w14:textId="77777777" w:rsidR="00111127" w:rsidRDefault="00111127" w:rsidP="00111127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.00</w:t>
            </w:r>
          </w:p>
        </w:tc>
        <w:tc>
          <w:tcPr>
            <w:tcW w:w="0" w:type="auto"/>
          </w:tcPr>
          <w:p w14:paraId="65609AB4" w14:textId="77777777" w:rsidR="00111127" w:rsidRDefault="00111127" w:rsidP="00111127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111127" w14:paraId="7D4F704B" w14:textId="77777777" w:rsidTr="005E4FE9">
        <w:trPr>
          <w:jc w:val="center"/>
        </w:trPr>
        <w:tc>
          <w:tcPr>
            <w:tcW w:w="0" w:type="auto"/>
          </w:tcPr>
          <w:p w14:paraId="37DF3B41" w14:textId="77777777" w:rsidR="00111127" w:rsidRDefault="00111127" w:rsidP="00111127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25</w:t>
            </w:r>
          </w:p>
        </w:tc>
        <w:tc>
          <w:tcPr>
            <w:tcW w:w="0" w:type="auto"/>
          </w:tcPr>
          <w:p w14:paraId="09F0FE10" w14:textId="77777777" w:rsidR="00111127" w:rsidRDefault="00111127" w:rsidP="00111127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111127" w14:paraId="39D7E605" w14:textId="77777777" w:rsidTr="005E4FE9">
        <w:trPr>
          <w:jc w:val="center"/>
        </w:trPr>
        <w:tc>
          <w:tcPr>
            <w:tcW w:w="0" w:type="auto"/>
          </w:tcPr>
          <w:p w14:paraId="6B93EE32" w14:textId="77777777" w:rsidR="00111127" w:rsidRDefault="00111127" w:rsidP="00111127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7.50</w:t>
            </w:r>
          </w:p>
        </w:tc>
        <w:tc>
          <w:tcPr>
            <w:tcW w:w="0" w:type="auto"/>
          </w:tcPr>
          <w:p w14:paraId="2525E53C" w14:textId="77777777" w:rsidR="00111127" w:rsidRDefault="00111127" w:rsidP="00111127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111127" w14:paraId="0CC5011C" w14:textId="77777777" w:rsidTr="005E4FE9">
        <w:trPr>
          <w:jc w:val="center"/>
        </w:trPr>
        <w:tc>
          <w:tcPr>
            <w:tcW w:w="0" w:type="auto"/>
          </w:tcPr>
          <w:p w14:paraId="2AA022A3" w14:textId="77777777" w:rsidR="00111127" w:rsidRDefault="00111127" w:rsidP="00111127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.75</w:t>
            </w:r>
          </w:p>
        </w:tc>
        <w:tc>
          <w:tcPr>
            <w:tcW w:w="0" w:type="auto"/>
          </w:tcPr>
          <w:p w14:paraId="5C5D925E" w14:textId="77777777" w:rsidR="00111127" w:rsidRDefault="00111127" w:rsidP="00111127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111127" w14:paraId="1A2C88CF" w14:textId="77777777" w:rsidTr="005E4FE9">
        <w:trPr>
          <w:jc w:val="center"/>
        </w:trPr>
        <w:tc>
          <w:tcPr>
            <w:tcW w:w="0" w:type="auto"/>
          </w:tcPr>
          <w:p w14:paraId="7CC8444B" w14:textId="77777777" w:rsidR="00111127" w:rsidRDefault="00111127" w:rsidP="00111127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.00</w:t>
            </w:r>
          </w:p>
        </w:tc>
        <w:tc>
          <w:tcPr>
            <w:tcW w:w="0" w:type="auto"/>
          </w:tcPr>
          <w:p w14:paraId="29F0E922" w14:textId="77777777" w:rsidR="00111127" w:rsidRDefault="00111127" w:rsidP="00111127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111127" w14:paraId="1F5150A1" w14:textId="77777777" w:rsidTr="005E4FE9">
        <w:trPr>
          <w:jc w:val="center"/>
        </w:trPr>
        <w:tc>
          <w:tcPr>
            <w:tcW w:w="0" w:type="auto"/>
          </w:tcPr>
          <w:p w14:paraId="39891D4E" w14:textId="77777777" w:rsidR="00111127" w:rsidRDefault="00111127" w:rsidP="00111127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.25</w:t>
            </w:r>
          </w:p>
        </w:tc>
        <w:tc>
          <w:tcPr>
            <w:tcW w:w="0" w:type="auto"/>
          </w:tcPr>
          <w:p w14:paraId="5C360456" w14:textId="77777777" w:rsidR="00111127" w:rsidRDefault="00111127" w:rsidP="00111127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  <w:tr w:rsidR="00111127" w14:paraId="3DEA7E60" w14:textId="77777777" w:rsidTr="005E4FE9">
        <w:trPr>
          <w:jc w:val="center"/>
        </w:trPr>
        <w:tc>
          <w:tcPr>
            <w:tcW w:w="0" w:type="auto"/>
          </w:tcPr>
          <w:p w14:paraId="0D8EEDDC" w14:textId="77777777" w:rsidR="00111127" w:rsidRDefault="00111127" w:rsidP="00111127">
            <w:pPr>
              <w:pStyle w:val="BodyText"/>
              <w:spacing w:before="6" w:line="360" w:lineRule="auto"/>
              <w:ind w:right="864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.5</w:t>
            </w:r>
          </w:p>
        </w:tc>
        <w:tc>
          <w:tcPr>
            <w:tcW w:w="0" w:type="auto"/>
          </w:tcPr>
          <w:p w14:paraId="3F47BB55" w14:textId="77777777" w:rsidR="00111127" w:rsidRDefault="00111127" w:rsidP="00111127">
            <w:pPr>
              <w:pStyle w:val="BodyText"/>
              <w:spacing w:before="6" w:line="360" w:lineRule="auto"/>
              <w:ind w:right="864"/>
              <w:jc w:val="both"/>
              <w:rPr>
                <w:sz w:val="24"/>
                <w:szCs w:val="24"/>
              </w:rPr>
            </w:pPr>
          </w:p>
        </w:tc>
      </w:tr>
    </w:tbl>
    <w:p w14:paraId="74D5D954" w14:textId="77777777" w:rsidR="00111127" w:rsidRPr="003E5B07" w:rsidRDefault="00111127" w:rsidP="00AF4B70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p w14:paraId="362FD06F" w14:textId="77777777" w:rsidR="003E5B07" w:rsidRPr="003E5B07" w:rsidRDefault="003E5B07" w:rsidP="00111127">
      <w:pPr>
        <w:pStyle w:val="BodyText"/>
        <w:spacing w:before="6" w:line="360" w:lineRule="auto"/>
        <w:ind w:left="1008" w:right="864"/>
        <w:jc w:val="center"/>
        <w:rPr>
          <w:sz w:val="24"/>
          <w:szCs w:val="24"/>
        </w:rPr>
      </w:pPr>
      <w:r w:rsidRPr="003E5B07">
        <w:rPr>
          <w:sz w:val="24"/>
          <w:szCs w:val="24"/>
        </w:rPr>
        <w:t>Table 2: Actual versus measured target distances.</w:t>
      </w:r>
    </w:p>
    <w:p w14:paraId="562FF65E" w14:textId="039FBBD5" w:rsidR="003E5B07" w:rsidRPr="003E5B07" w:rsidRDefault="003E5B07" w:rsidP="0011112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>4. A common problem with reflective optical sensors that are packaged with an IRED, is that ambient</w:t>
      </w:r>
      <w:r w:rsidR="00AF4B70">
        <w:rPr>
          <w:sz w:val="24"/>
          <w:szCs w:val="24"/>
        </w:rPr>
        <w:t xml:space="preserve"> </w:t>
      </w:r>
      <w:r w:rsidRPr="003E5B07">
        <w:rPr>
          <w:sz w:val="24"/>
          <w:szCs w:val="24"/>
        </w:rPr>
        <w:t>light affects their output. To observe this phenomenon, rotate the sensor’s knob in the</w:t>
      </w:r>
      <w:r w:rsidR="00AF4B70">
        <w:rPr>
          <w:sz w:val="24"/>
          <w:szCs w:val="24"/>
        </w:rPr>
        <w:t xml:space="preserve"> </w:t>
      </w:r>
      <w:r w:rsidR="00AF4B70" w:rsidRPr="003E5B07">
        <w:rPr>
          <w:sz w:val="24"/>
          <w:szCs w:val="24"/>
        </w:rPr>
        <w:t>counterclockwise</w:t>
      </w:r>
      <w:r w:rsidRPr="003E5B07">
        <w:rPr>
          <w:sz w:val="24"/>
          <w:szCs w:val="24"/>
        </w:rPr>
        <w:t xml:space="preserve"> direction until it reaches the highest position. Note the sensor value. Now</w:t>
      </w:r>
      <w:r w:rsidR="00AF4B70">
        <w:rPr>
          <w:sz w:val="24"/>
          <w:szCs w:val="24"/>
        </w:rPr>
        <w:t xml:space="preserve"> </w:t>
      </w:r>
      <w:r w:rsidRPr="003E5B07">
        <w:rPr>
          <w:sz w:val="24"/>
          <w:szCs w:val="24"/>
        </w:rPr>
        <w:t>partially obstruct ambient light by holding a notebook or your hand over the sensor assembly. How</w:t>
      </w:r>
      <w:r w:rsidR="00111127">
        <w:rPr>
          <w:sz w:val="24"/>
          <w:szCs w:val="24"/>
        </w:rPr>
        <w:t xml:space="preserve"> </w:t>
      </w:r>
      <w:r w:rsidRPr="003E5B07">
        <w:rPr>
          <w:sz w:val="24"/>
          <w:szCs w:val="24"/>
        </w:rPr>
        <w:t>does blocking the ambient light affect the output of the sensor?</w:t>
      </w:r>
    </w:p>
    <w:p w14:paraId="090B4A18" w14:textId="77777777" w:rsidR="003E5B07" w:rsidRPr="003E5B07" w:rsidRDefault="003E5B07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  <w:r w:rsidRPr="003E5B07">
        <w:rPr>
          <w:sz w:val="24"/>
          <w:szCs w:val="24"/>
        </w:rPr>
        <w:t xml:space="preserve">5. If no further experiments are required, press the </w:t>
      </w:r>
      <w:r w:rsidRPr="003E5B07">
        <w:rPr>
          <w:i/>
          <w:iCs/>
          <w:sz w:val="24"/>
          <w:szCs w:val="24"/>
        </w:rPr>
        <w:t xml:space="preserve">Stop </w:t>
      </w:r>
      <w:r w:rsidRPr="003E5B07">
        <w:rPr>
          <w:sz w:val="24"/>
          <w:szCs w:val="24"/>
        </w:rPr>
        <w:t>button and power down the experiment.</w:t>
      </w:r>
    </w:p>
    <w:p w14:paraId="7AEC608D" w14:textId="21F58F5B" w:rsidR="00B872AC" w:rsidRPr="00E4023D" w:rsidRDefault="00B872AC" w:rsidP="003E5B07">
      <w:pPr>
        <w:pStyle w:val="BodyText"/>
        <w:spacing w:before="6" w:line="360" w:lineRule="auto"/>
        <w:ind w:left="1008" w:right="864"/>
        <w:jc w:val="both"/>
        <w:rPr>
          <w:sz w:val="24"/>
          <w:szCs w:val="24"/>
        </w:rPr>
      </w:pPr>
    </w:p>
    <w:sectPr w:rsidR="00B872AC" w:rsidRPr="00E4023D" w:rsidSect="004F30C0">
      <w:headerReference w:type="even" r:id="rId14"/>
      <w:headerReference w:type="default" r:id="rId15"/>
      <w:pgSz w:w="12240" w:h="15840"/>
      <w:pgMar w:top="1280" w:right="540" w:bottom="920" w:left="540" w:header="946" w:footer="724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E01E89" w14:textId="77777777" w:rsidR="00A0148D" w:rsidRDefault="00A0148D">
      <w:r>
        <w:separator/>
      </w:r>
    </w:p>
  </w:endnote>
  <w:endnote w:type="continuationSeparator" w:id="0">
    <w:p w14:paraId="79F95DAC" w14:textId="77777777" w:rsidR="00A0148D" w:rsidRDefault="00A0148D">
      <w:r>
        <w:continuationSeparator/>
      </w:r>
    </w:p>
  </w:endnote>
  <w:endnote w:type="continuationNotice" w:id="1">
    <w:p w14:paraId="7A2E2F07" w14:textId="77777777" w:rsidR="00A0148D" w:rsidRDefault="00A014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33D564" w14:textId="77777777" w:rsidR="00A0148D" w:rsidRDefault="00A0148D">
      <w:r>
        <w:separator/>
      </w:r>
    </w:p>
  </w:footnote>
  <w:footnote w:type="continuationSeparator" w:id="0">
    <w:p w14:paraId="0A669228" w14:textId="77777777" w:rsidR="00A0148D" w:rsidRDefault="00A0148D">
      <w:r>
        <w:continuationSeparator/>
      </w:r>
    </w:p>
  </w:footnote>
  <w:footnote w:type="continuationNotice" w:id="1">
    <w:p w14:paraId="09F82601" w14:textId="77777777" w:rsidR="00A0148D" w:rsidRDefault="00A014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F68F7" w14:textId="23292E3D" w:rsidR="00753566" w:rsidRDefault="005E6B3C" w:rsidP="005E6B3C">
    <w:pPr>
      <w:pStyle w:val="Header"/>
      <w:jc w:val="center"/>
    </w:pPr>
    <w:r w:rsidRPr="00852ED4">
      <w:rPr>
        <w:noProof/>
      </w:rPr>
      <w:drawing>
        <wp:inline distT="0" distB="0" distL="0" distR="0" wp14:anchorId="7DDF9739" wp14:editId="433BFDC8">
          <wp:extent cx="5019878" cy="647357"/>
          <wp:effectExtent l="19050" t="0" r="9322" b="0"/>
          <wp:docPr id="2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019878" cy="647357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BB051" w14:textId="75966353" w:rsidR="00753566" w:rsidRPr="00753566" w:rsidRDefault="00895355" w:rsidP="00ED44B1">
    <w:pPr>
      <w:pStyle w:val="Header"/>
      <w:jc w:val="center"/>
    </w:pPr>
    <w:r w:rsidRPr="00852ED4">
      <w:rPr>
        <w:noProof/>
      </w:rPr>
      <w:drawing>
        <wp:inline distT="0" distB="0" distL="0" distR="0" wp14:anchorId="7E2C29D5" wp14:editId="3BE5150B">
          <wp:extent cx="5017614" cy="540533"/>
          <wp:effectExtent l="0" t="0" r="0" b="0"/>
          <wp:docPr id="63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059314" cy="545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06703"/>
    <w:multiLevelType w:val="hybridMultilevel"/>
    <w:tmpl w:val="68B6A44E"/>
    <w:lvl w:ilvl="0" w:tplc="FFFFFFFF">
      <w:start w:val="1"/>
      <w:numFmt w:val="decimal"/>
      <w:lvlText w:val="%1."/>
      <w:lvlJc w:val="left"/>
      <w:pPr>
        <w:ind w:left="2927" w:hanging="285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3744" w:hanging="285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4568" w:hanging="285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5392" w:hanging="285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6216" w:hanging="285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7040" w:hanging="285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864" w:hanging="285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688" w:hanging="285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512" w:hanging="285"/>
      </w:pPr>
      <w:rPr>
        <w:rFonts w:hint="default"/>
        <w:lang w:val="en-US" w:eastAsia="en-US" w:bidi="ar-SA"/>
      </w:rPr>
    </w:lvl>
  </w:abstractNum>
  <w:abstractNum w:abstractNumId="1" w15:restartNumberingAfterBreak="0">
    <w:nsid w:val="033E1161"/>
    <w:multiLevelType w:val="hybridMultilevel"/>
    <w:tmpl w:val="7D444004"/>
    <w:lvl w:ilvl="0" w:tplc="0409000F">
      <w:start w:val="1"/>
      <w:numFmt w:val="decimal"/>
      <w:lvlText w:val="%1."/>
      <w:lvlJc w:val="left"/>
      <w:pPr>
        <w:ind w:left="1584" w:hanging="360"/>
      </w:pPr>
    </w:lvl>
    <w:lvl w:ilvl="1" w:tplc="04090019" w:tentative="1">
      <w:start w:val="1"/>
      <w:numFmt w:val="lowerLetter"/>
      <w:lvlText w:val="%2."/>
      <w:lvlJc w:val="left"/>
      <w:pPr>
        <w:ind w:left="2304" w:hanging="360"/>
      </w:pPr>
    </w:lvl>
    <w:lvl w:ilvl="2" w:tplc="0409001B" w:tentative="1">
      <w:start w:val="1"/>
      <w:numFmt w:val="lowerRoman"/>
      <w:lvlText w:val="%3."/>
      <w:lvlJc w:val="right"/>
      <w:pPr>
        <w:ind w:left="3024" w:hanging="180"/>
      </w:pPr>
    </w:lvl>
    <w:lvl w:ilvl="3" w:tplc="0409000F" w:tentative="1">
      <w:start w:val="1"/>
      <w:numFmt w:val="decimal"/>
      <w:lvlText w:val="%4."/>
      <w:lvlJc w:val="left"/>
      <w:pPr>
        <w:ind w:left="3744" w:hanging="360"/>
      </w:pPr>
    </w:lvl>
    <w:lvl w:ilvl="4" w:tplc="04090019" w:tentative="1">
      <w:start w:val="1"/>
      <w:numFmt w:val="lowerLetter"/>
      <w:lvlText w:val="%5."/>
      <w:lvlJc w:val="left"/>
      <w:pPr>
        <w:ind w:left="4464" w:hanging="360"/>
      </w:pPr>
    </w:lvl>
    <w:lvl w:ilvl="5" w:tplc="0409001B" w:tentative="1">
      <w:start w:val="1"/>
      <w:numFmt w:val="lowerRoman"/>
      <w:lvlText w:val="%6."/>
      <w:lvlJc w:val="right"/>
      <w:pPr>
        <w:ind w:left="5184" w:hanging="180"/>
      </w:pPr>
    </w:lvl>
    <w:lvl w:ilvl="6" w:tplc="0409000F" w:tentative="1">
      <w:start w:val="1"/>
      <w:numFmt w:val="decimal"/>
      <w:lvlText w:val="%7."/>
      <w:lvlJc w:val="left"/>
      <w:pPr>
        <w:ind w:left="5904" w:hanging="360"/>
      </w:pPr>
    </w:lvl>
    <w:lvl w:ilvl="7" w:tplc="04090019" w:tentative="1">
      <w:start w:val="1"/>
      <w:numFmt w:val="lowerLetter"/>
      <w:lvlText w:val="%8."/>
      <w:lvlJc w:val="left"/>
      <w:pPr>
        <w:ind w:left="6624" w:hanging="360"/>
      </w:pPr>
    </w:lvl>
    <w:lvl w:ilvl="8" w:tplc="0409001B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2" w15:restartNumberingAfterBreak="0">
    <w:nsid w:val="0FDE7B36"/>
    <w:multiLevelType w:val="hybridMultilevel"/>
    <w:tmpl w:val="BFEEC7B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90614C"/>
    <w:multiLevelType w:val="hybridMultilevel"/>
    <w:tmpl w:val="FA5AD938"/>
    <w:lvl w:ilvl="0" w:tplc="C18C9D66">
      <w:numFmt w:val="bullet"/>
      <w:lvlText w:val="•"/>
      <w:lvlJc w:val="left"/>
      <w:pPr>
        <w:ind w:left="3328" w:hanging="269"/>
      </w:pPr>
      <w:rPr>
        <w:rFonts w:ascii="Arial" w:eastAsia="Arial" w:hAnsi="Arial" w:cs="Arial" w:hint="default"/>
        <w:b w:val="0"/>
        <w:bCs w:val="0"/>
        <w:i w:val="0"/>
        <w:iCs w:val="0"/>
        <w:w w:val="99"/>
        <w:sz w:val="20"/>
        <w:szCs w:val="20"/>
        <w:lang w:val="en-US" w:eastAsia="en-US" w:bidi="ar-SA"/>
      </w:rPr>
    </w:lvl>
    <w:lvl w:ilvl="1" w:tplc="C8B2E9EE">
      <w:numFmt w:val="bullet"/>
      <w:lvlText w:val="•"/>
      <w:lvlJc w:val="left"/>
      <w:pPr>
        <w:ind w:left="4104" w:hanging="269"/>
      </w:pPr>
      <w:rPr>
        <w:rFonts w:hint="default"/>
        <w:lang w:val="en-US" w:eastAsia="en-US" w:bidi="ar-SA"/>
      </w:rPr>
    </w:lvl>
    <w:lvl w:ilvl="2" w:tplc="04208286">
      <w:numFmt w:val="bullet"/>
      <w:lvlText w:val="•"/>
      <w:lvlJc w:val="left"/>
      <w:pPr>
        <w:ind w:left="4888" w:hanging="269"/>
      </w:pPr>
      <w:rPr>
        <w:rFonts w:hint="default"/>
        <w:lang w:val="en-US" w:eastAsia="en-US" w:bidi="ar-SA"/>
      </w:rPr>
    </w:lvl>
    <w:lvl w:ilvl="3" w:tplc="B0F4FEC2">
      <w:numFmt w:val="bullet"/>
      <w:lvlText w:val="•"/>
      <w:lvlJc w:val="left"/>
      <w:pPr>
        <w:ind w:left="5672" w:hanging="269"/>
      </w:pPr>
      <w:rPr>
        <w:rFonts w:hint="default"/>
        <w:lang w:val="en-US" w:eastAsia="en-US" w:bidi="ar-SA"/>
      </w:rPr>
    </w:lvl>
    <w:lvl w:ilvl="4" w:tplc="FC4815FA">
      <w:numFmt w:val="bullet"/>
      <w:lvlText w:val="•"/>
      <w:lvlJc w:val="left"/>
      <w:pPr>
        <w:ind w:left="6456" w:hanging="269"/>
      </w:pPr>
      <w:rPr>
        <w:rFonts w:hint="default"/>
        <w:lang w:val="en-US" w:eastAsia="en-US" w:bidi="ar-SA"/>
      </w:rPr>
    </w:lvl>
    <w:lvl w:ilvl="5" w:tplc="54BC3BE4">
      <w:numFmt w:val="bullet"/>
      <w:lvlText w:val="•"/>
      <w:lvlJc w:val="left"/>
      <w:pPr>
        <w:ind w:left="7240" w:hanging="269"/>
      </w:pPr>
      <w:rPr>
        <w:rFonts w:hint="default"/>
        <w:lang w:val="en-US" w:eastAsia="en-US" w:bidi="ar-SA"/>
      </w:rPr>
    </w:lvl>
    <w:lvl w:ilvl="6" w:tplc="FF9E011E">
      <w:numFmt w:val="bullet"/>
      <w:lvlText w:val="•"/>
      <w:lvlJc w:val="left"/>
      <w:pPr>
        <w:ind w:left="8024" w:hanging="269"/>
      </w:pPr>
      <w:rPr>
        <w:rFonts w:hint="default"/>
        <w:lang w:val="en-US" w:eastAsia="en-US" w:bidi="ar-SA"/>
      </w:rPr>
    </w:lvl>
    <w:lvl w:ilvl="7" w:tplc="1BE8DDFA">
      <w:numFmt w:val="bullet"/>
      <w:lvlText w:val="•"/>
      <w:lvlJc w:val="left"/>
      <w:pPr>
        <w:ind w:left="8808" w:hanging="269"/>
      </w:pPr>
      <w:rPr>
        <w:rFonts w:hint="default"/>
        <w:lang w:val="en-US" w:eastAsia="en-US" w:bidi="ar-SA"/>
      </w:rPr>
    </w:lvl>
    <w:lvl w:ilvl="8" w:tplc="495845C8">
      <w:numFmt w:val="bullet"/>
      <w:lvlText w:val="•"/>
      <w:lvlJc w:val="left"/>
      <w:pPr>
        <w:ind w:left="9592" w:hanging="269"/>
      </w:pPr>
      <w:rPr>
        <w:rFonts w:hint="default"/>
        <w:lang w:val="en-US" w:eastAsia="en-US" w:bidi="ar-SA"/>
      </w:rPr>
    </w:lvl>
  </w:abstractNum>
  <w:abstractNum w:abstractNumId="4" w15:restartNumberingAfterBreak="0">
    <w:nsid w:val="181926FD"/>
    <w:multiLevelType w:val="hybridMultilevel"/>
    <w:tmpl w:val="6CBE3D64"/>
    <w:lvl w:ilvl="0" w:tplc="3E2C8C28">
      <w:numFmt w:val="bullet"/>
      <w:lvlText w:val="•"/>
      <w:lvlJc w:val="left"/>
      <w:pPr>
        <w:ind w:left="1224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9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84" w:hanging="360"/>
      </w:pPr>
      <w:rPr>
        <w:rFonts w:ascii="Wingdings" w:hAnsi="Wingdings" w:hint="default"/>
      </w:rPr>
    </w:lvl>
  </w:abstractNum>
  <w:abstractNum w:abstractNumId="5" w15:restartNumberingAfterBreak="0">
    <w:nsid w:val="1C1D330D"/>
    <w:multiLevelType w:val="hybridMultilevel"/>
    <w:tmpl w:val="5F54B84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5C50A7"/>
    <w:multiLevelType w:val="hybridMultilevel"/>
    <w:tmpl w:val="F0626E7C"/>
    <w:lvl w:ilvl="0" w:tplc="06A2D826">
      <w:start w:val="5"/>
      <w:numFmt w:val="decimal"/>
      <w:lvlText w:val="%1."/>
      <w:lvlJc w:val="left"/>
      <w:pPr>
        <w:ind w:left="99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7" w15:restartNumberingAfterBreak="0">
    <w:nsid w:val="2931779A"/>
    <w:multiLevelType w:val="hybridMultilevel"/>
    <w:tmpl w:val="68B6A44E"/>
    <w:lvl w:ilvl="0" w:tplc="FFFFFFFF">
      <w:start w:val="1"/>
      <w:numFmt w:val="decimal"/>
      <w:lvlText w:val="%1."/>
      <w:lvlJc w:val="left"/>
      <w:pPr>
        <w:ind w:left="2927" w:hanging="285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3744" w:hanging="285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4568" w:hanging="285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5392" w:hanging="285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6216" w:hanging="285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7040" w:hanging="285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7864" w:hanging="285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8688" w:hanging="285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9512" w:hanging="285"/>
      </w:pPr>
      <w:rPr>
        <w:rFonts w:hint="default"/>
        <w:lang w:val="en-US" w:eastAsia="en-US" w:bidi="ar-SA"/>
      </w:rPr>
    </w:lvl>
  </w:abstractNum>
  <w:abstractNum w:abstractNumId="8" w15:restartNumberingAfterBreak="0">
    <w:nsid w:val="386955F4"/>
    <w:multiLevelType w:val="hybridMultilevel"/>
    <w:tmpl w:val="A7C6D9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BB5A35"/>
    <w:multiLevelType w:val="hybridMultilevel"/>
    <w:tmpl w:val="E3CE194A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0" w15:restartNumberingAfterBreak="0">
    <w:nsid w:val="4F6D5C2C"/>
    <w:multiLevelType w:val="hybridMultilevel"/>
    <w:tmpl w:val="8F5EB2D6"/>
    <w:lvl w:ilvl="0" w:tplc="55FC1E7E">
      <w:start w:val="1"/>
      <w:numFmt w:val="decimal"/>
      <w:lvlText w:val="%1."/>
      <w:lvlJc w:val="left"/>
      <w:pPr>
        <w:ind w:left="2556" w:hanging="361"/>
        <w:jc w:val="right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4CCA4AD4">
      <w:numFmt w:val="bullet"/>
      <w:lvlText w:val="•"/>
      <w:lvlJc w:val="left"/>
      <w:pPr>
        <w:ind w:left="3420" w:hanging="361"/>
      </w:pPr>
      <w:rPr>
        <w:rFonts w:hint="default"/>
        <w:lang w:val="en-US" w:eastAsia="en-US" w:bidi="ar-SA"/>
      </w:rPr>
    </w:lvl>
    <w:lvl w:ilvl="2" w:tplc="1138E056">
      <w:numFmt w:val="bullet"/>
      <w:lvlText w:val="•"/>
      <w:lvlJc w:val="left"/>
      <w:pPr>
        <w:ind w:left="4280" w:hanging="361"/>
      </w:pPr>
      <w:rPr>
        <w:rFonts w:hint="default"/>
        <w:lang w:val="en-US" w:eastAsia="en-US" w:bidi="ar-SA"/>
      </w:rPr>
    </w:lvl>
    <w:lvl w:ilvl="3" w:tplc="F7286D2C">
      <w:numFmt w:val="bullet"/>
      <w:lvlText w:val="•"/>
      <w:lvlJc w:val="left"/>
      <w:pPr>
        <w:ind w:left="5140" w:hanging="361"/>
      </w:pPr>
      <w:rPr>
        <w:rFonts w:hint="default"/>
        <w:lang w:val="en-US" w:eastAsia="en-US" w:bidi="ar-SA"/>
      </w:rPr>
    </w:lvl>
    <w:lvl w:ilvl="4" w:tplc="CF720484">
      <w:numFmt w:val="bullet"/>
      <w:lvlText w:val="•"/>
      <w:lvlJc w:val="left"/>
      <w:pPr>
        <w:ind w:left="6000" w:hanging="361"/>
      </w:pPr>
      <w:rPr>
        <w:rFonts w:hint="default"/>
        <w:lang w:val="en-US" w:eastAsia="en-US" w:bidi="ar-SA"/>
      </w:rPr>
    </w:lvl>
    <w:lvl w:ilvl="5" w:tplc="ABD0008A">
      <w:numFmt w:val="bullet"/>
      <w:lvlText w:val="•"/>
      <w:lvlJc w:val="left"/>
      <w:pPr>
        <w:ind w:left="6860" w:hanging="361"/>
      </w:pPr>
      <w:rPr>
        <w:rFonts w:hint="default"/>
        <w:lang w:val="en-US" w:eastAsia="en-US" w:bidi="ar-SA"/>
      </w:rPr>
    </w:lvl>
    <w:lvl w:ilvl="6" w:tplc="F3CA4006">
      <w:numFmt w:val="bullet"/>
      <w:lvlText w:val="•"/>
      <w:lvlJc w:val="left"/>
      <w:pPr>
        <w:ind w:left="7720" w:hanging="361"/>
      </w:pPr>
      <w:rPr>
        <w:rFonts w:hint="default"/>
        <w:lang w:val="en-US" w:eastAsia="en-US" w:bidi="ar-SA"/>
      </w:rPr>
    </w:lvl>
    <w:lvl w:ilvl="7" w:tplc="7F58DE5C">
      <w:numFmt w:val="bullet"/>
      <w:lvlText w:val="•"/>
      <w:lvlJc w:val="left"/>
      <w:pPr>
        <w:ind w:left="8580" w:hanging="361"/>
      </w:pPr>
      <w:rPr>
        <w:rFonts w:hint="default"/>
        <w:lang w:val="en-US" w:eastAsia="en-US" w:bidi="ar-SA"/>
      </w:rPr>
    </w:lvl>
    <w:lvl w:ilvl="8" w:tplc="FFD4FF32">
      <w:numFmt w:val="bullet"/>
      <w:lvlText w:val="•"/>
      <w:lvlJc w:val="left"/>
      <w:pPr>
        <w:ind w:left="9440" w:hanging="361"/>
      </w:pPr>
      <w:rPr>
        <w:rFonts w:hint="default"/>
        <w:lang w:val="en-US" w:eastAsia="en-US" w:bidi="ar-SA"/>
      </w:rPr>
    </w:lvl>
  </w:abstractNum>
  <w:abstractNum w:abstractNumId="11" w15:restartNumberingAfterBreak="0">
    <w:nsid w:val="57B87F0C"/>
    <w:multiLevelType w:val="hybridMultilevel"/>
    <w:tmpl w:val="68B6A44E"/>
    <w:lvl w:ilvl="0" w:tplc="E12AC754">
      <w:start w:val="1"/>
      <w:numFmt w:val="decimal"/>
      <w:lvlText w:val="%1."/>
      <w:lvlJc w:val="left"/>
      <w:pPr>
        <w:ind w:left="9555" w:hanging="285"/>
      </w:pPr>
      <w:rPr>
        <w:rFonts w:ascii="Arial" w:eastAsia="Arial" w:hAnsi="Arial" w:cs="Arial" w:hint="default"/>
        <w:b w:val="0"/>
        <w:bCs w:val="0"/>
        <w:i w:val="0"/>
        <w:iCs w:val="0"/>
        <w:spacing w:val="-2"/>
        <w:w w:val="99"/>
        <w:sz w:val="20"/>
        <w:szCs w:val="20"/>
        <w:lang w:val="en-US" w:eastAsia="en-US" w:bidi="ar-SA"/>
      </w:rPr>
    </w:lvl>
    <w:lvl w:ilvl="1" w:tplc="8E141BCC">
      <w:numFmt w:val="bullet"/>
      <w:lvlText w:val="•"/>
      <w:lvlJc w:val="left"/>
      <w:pPr>
        <w:ind w:left="3744" w:hanging="285"/>
      </w:pPr>
      <w:rPr>
        <w:rFonts w:hint="default"/>
        <w:lang w:val="en-US" w:eastAsia="en-US" w:bidi="ar-SA"/>
      </w:rPr>
    </w:lvl>
    <w:lvl w:ilvl="2" w:tplc="AD30A9C2">
      <w:numFmt w:val="bullet"/>
      <w:lvlText w:val="•"/>
      <w:lvlJc w:val="left"/>
      <w:pPr>
        <w:ind w:left="4568" w:hanging="285"/>
      </w:pPr>
      <w:rPr>
        <w:rFonts w:hint="default"/>
        <w:lang w:val="en-US" w:eastAsia="en-US" w:bidi="ar-SA"/>
      </w:rPr>
    </w:lvl>
    <w:lvl w:ilvl="3" w:tplc="2244E018">
      <w:numFmt w:val="bullet"/>
      <w:lvlText w:val="•"/>
      <w:lvlJc w:val="left"/>
      <w:pPr>
        <w:ind w:left="5392" w:hanging="285"/>
      </w:pPr>
      <w:rPr>
        <w:rFonts w:hint="default"/>
        <w:lang w:val="en-US" w:eastAsia="en-US" w:bidi="ar-SA"/>
      </w:rPr>
    </w:lvl>
    <w:lvl w:ilvl="4" w:tplc="B0B0CF4E">
      <w:numFmt w:val="bullet"/>
      <w:lvlText w:val="•"/>
      <w:lvlJc w:val="left"/>
      <w:pPr>
        <w:ind w:left="6216" w:hanging="285"/>
      </w:pPr>
      <w:rPr>
        <w:rFonts w:hint="default"/>
        <w:lang w:val="en-US" w:eastAsia="en-US" w:bidi="ar-SA"/>
      </w:rPr>
    </w:lvl>
    <w:lvl w:ilvl="5" w:tplc="9F4A470A">
      <w:numFmt w:val="bullet"/>
      <w:lvlText w:val="•"/>
      <w:lvlJc w:val="left"/>
      <w:pPr>
        <w:ind w:left="7040" w:hanging="285"/>
      </w:pPr>
      <w:rPr>
        <w:rFonts w:hint="default"/>
        <w:lang w:val="en-US" w:eastAsia="en-US" w:bidi="ar-SA"/>
      </w:rPr>
    </w:lvl>
    <w:lvl w:ilvl="6" w:tplc="CF1A9C18">
      <w:numFmt w:val="bullet"/>
      <w:lvlText w:val="•"/>
      <w:lvlJc w:val="left"/>
      <w:pPr>
        <w:ind w:left="7864" w:hanging="285"/>
      </w:pPr>
      <w:rPr>
        <w:rFonts w:hint="default"/>
        <w:lang w:val="en-US" w:eastAsia="en-US" w:bidi="ar-SA"/>
      </w:rPr>
    </w:lvl>
    <w:lvl w:ilvl="7" w:tplc="DD580898">
      <w:numFmt w:val="bullet"/>
      <w:lvlText w:val="•"/>
      <w:lvlJc w:val="left"/>
      <w:pPr>
        <w:ind w:left="8688" w:hanging="285"/>
      </w:pPr>
      <w:rPr>
        <w:rFonts w:hint="default"/>
        <w:lang w:val="en-US" w:eastAsia="en-US" w:bidi="ar-SA"/>
      </w:rPr>
    </w:lvl>
    <w:lvl w:ilvl="8" w:tplc="1ACA38AA">
      <w:numFmt w:val="bullet"/>
      <w:lvlText w:val="•"/>
      <w:lvlJc w:val="left"/>
      <w:pPr>
        <w:ind w:left="9512" w:hanging="285"/>
      </w:pPr>
      <w:rPr>
        <w:rFonts w:hint="default"/>
        <w:lang w:val="en-US" w:eastAsia="en-US" w:bidi="ar-SA"/>
      </w:rPr>
    </w:lvl>
  </w:abstractNum>
  <w:abstractNum w:abstractNumId="12" w15:restartNumberingAfterBreak="0">
    <w:nsid w:val="61EE3BAC"/>
    <w:multiLevelType w:val="hybridMultilevel"/>
    <w:tmpl w:val="5F54B842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7249236D"/>
    <w:multiLevelType w:val="hybridMultilevel"/>
    <w:tmpl w:val="BD342834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14" w15:restartNumberingAfterBreak="0">
    <w:nsid w:val="75175109"/>
    <w:multiLevelType w:val="hybridMultilevel"/>
    <w:tmpl w:val="7D444004"/>
    <w:lvl w:ilvl="0" w:tplc="FFFFFFFF">
      <w:start w:val="1"/>
      <w:numFmt w:val="decimal"/>
      <w:lvlText w:val="%1."/>
      <w:lvlJc w:val="left"/>
      <w:pPr>
        <w:ind w:left="1584" w:hanging="360"/>
      </w:pPr>
    </w:lvl>
    <w:lvl w:ilvl="1" w:tplc="FFFFFFFF" w:tentative="1">
      <w:start w:val="1"/>
      <w:numFmt w:val="lowerLetter"/>
      <w:lvlText w:val="%2."/>
      <w:lvlJc w:val="left"/>
      <w:pPr>
        <w:ind w:left="2304" w:hanging="360"/>
      </w:pPr>
    </w:lvl>
    <w:lvl w:ilvl="2" w:tplc="FFFFFFFF" w:tentative="1">
      <w:start w:val="1"/>
      <w:numFmt w:val="lowerRoman"/>
      <w:lvlText w:val="%3."/>
      <w:lvlJc w:val="right"/>
      <w:pPr>
        <w:ind w:left="3024" w:hanging="180"/>
      </w:pPr>
    </w:lvl>
    <w:lvl w:ilvl="3" w:tplc="FFFFFFFF" w:tentative="1">
      <w:start w:val="1"/>
      <w:numFmt w:val="decimal"/>
      <w:lvlText w:val="%4."/>
      <w:lvlJc w:val="left"/>
      <w:pPr>
        <w:ind w:left="3744" w:hanging="360"/>
      </w:pPr>
    </w:lvl>
    <w:lvl w:ilvl="4" w:tplc="FFFFFFFF" w:tentative="1">
      <w:start w:val="1"/>
      <w:numFmt w:val="lowerLetter"/>
      <w:lvlText w:val="%5."/>
      <w:lvlJc w:val="left"/>
      <w:pPr>
        <w:ind w:left="4464" w:hanging="360"/>
      </w:pPr>
    </w:lvl>
    <w:lvl w:ilvl="5" w:tplc="FFFFFFFF" w:tentative="1">
      <w:start w:val="1"/>
      <w:numFmt w:val="lowerRoman"/>
      <w:lvlText w:val="%6."/>
      <w:lvlJc w:val="right"/>
      <w:pPr>
        <w:ind w:left="5184" w:hanging="180"/>
      </w:pPr>
    </w:lvl>
    <w:lvl w:ilvl="6" w:tplc="FFFFFFFF" w:tentative="1">
      <w:start w:val="1"/>
      <w:numFmt w:val="decimal"/>
      <w:lvlText w:val="%7."/>
      <w:lvlJc w:val="left"/>
      <w:pPr>
        <w:ind w:left="5904" w:hanging="360"/>
      </w:pPr>
    </w:lvl>
    <w:lvl w:ilvl="7" w:tplc="FFFFFFFF" w:tentative="1">
      <w:start w:val="1"/>
      <w:numFmt w:val="lowerLetter"/>
      <w:lvlText w:val="%8."/>
      <w:lvlJc w:val="left"/>
      <w:pPr>
        <w:ind w:left="6624" w:hanging="360"/>
      </w:pPr>
    </w:lvl>
    <w:lvl w:ilvl="8" w:tplc="FFFFFFFF" w:tentative="1">
      <w:start w:val="1"/>
      <w:numFmt w:val="lowerRoman"/>
      <w:lvlText w:val="%9."/>
      <w:lvlJc w:val="right"/>
      <w:pPr>
        <w:ind w:left="7344" w:hanging="180"/>
      </w:pPr>
    </w:lvl>
  </w:abstractNum>
  <w:abstractNum w:abstractNumId="15" w15:restartNumberingAfterBreak="0">
    <w:nsid w:val="7BED0B87"/>
    <w:multiLevelType w:val="hybridMultilevel"/>
    <w:tmpl w:val="40CEAB94"/>
    <w:lvl w:ilvl="0" w:tplc="04090001">
      <w:start w:val="1"/>
      <w:numFmt w:val="bullet"/>
      <w:lvlText w:val=""/>
      <w:lvlJc w:val="left"/>
      <w:pPr>
        <w:ind w:left="15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num w:numId="1" w16cid:durableId="585379032">
    <w:abstractNumId w:val="10"/>
  </w:num>
  <w:num w:numId="2" w16cid:durableId="619259960">
    <w:abstractNumId w:val="11"/>
  </w:num>
  <w:num w:numId="3" w16cid:durableId="997616948">
    <w:abstractNumId w:val="3"/>
  </w:num>
  <w:num w:numId="4" w16cid:durableId="1959753631">
    <w:abstractNumId w:val="2"/>
  </w:num>
  <w:num w:numId="5" w16cid:durableId="329066689">
    <w:abstractNumId w:val="7"/>
  </w:num>
  <w:num w:numId="6" w16cid:durableId="1318265338">
    <w:abstractNumId w:val="0"/>
  </w:num>
  <w:num w:numId="7" w16cid:durableId="122118302">
    <w:abstractNumId w:val="5"/>
  </w:num>
  <w:num w:numId="8" w16cid:durableId="732973777">
    <w:abstractNumId w:val="12"/>
  </w:num>
  <w:num w:numId="9" w16cid:durableId="1854412331">
    <w:abstractNumId w:val="6"/>
  </w:num>
  <w:num w:numId="10" w16cid:durableId="1981494990">
    <w:abstractNumId w:val="13"/>
  </w:num>
  <w:num w:numId="11" w16cid:durableId="1406302327">
    <w:abstractNumId w:val="1"/>
  </w:num>
  <w:num w:numId="12" w16cid:durableId="750153246">
    <w:abstractNumId w:val="14"/>
  </w:num>
  <w:num w:numId="13" w16cid:durableId="1151867807">
    <w:abstractNumId w:val="15"/>
  </w:num>
  <w:num w:numId="14" w16cid:durableId="672530590">
    <w:abstractNumId w:val="4"/>
  </w:num>
  <w:num w:numId="15" w16cid:durableId="1373772446">
    <w:abstractNumId w:val="8"/>
  </w:num>
  <w:num w:numId="16" w16cid:durableId="179262825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NbMwsjA0NDY3NrRQ0lEKTi0uzszPAykwqQUAWwWteywAAAA="/>
  </w:docVars>
  <w:rsids>
    <w:rsidRoot w:val="00983054"/>
    <w:rsid w:val="0000458F"/>
    <w:rsid w:val="00013910"/>
    <w:rsid w:val="000170E5"/>
    <w:rsid w:val="00017872"/>
    <w:rsid w:val="000236C1"/>
    <w:rsid w:val="00045DC3"/>
    <w:rsid w:val="000515C0"/>
    <w:rsid w:val="000535FD"/>
    <w:rsid w:val="00062140"/>
    <w:rsid w:val="00063B13"/>
    <w:rsid w:val="000659E7"/>
    <w:rsid w:val="00066161"/>
    <w:rsid w:val="000678F7"/>
    <w:rsid w:val="0008475A"/>
    <w:rsid w:val="000A5405"/>
    <w:rsid w:val="000B224C"/>
    <w:rsid w:val="000B287D"/>
    <w:rsid w:val="000C00BE"/>
    <w:rsid w:val="000D2660"/>
    <w:rsid w:val="000E36CC"/>
    <w:rsid w:val="000E4BC4"/>
    <w:rsid w:val="001039AB"/>
    <w:rsid w:val="00103DDB"/>
    <w:rsid w:val="00111127"/>
    <w:rsid w:val="00113195"/>
    <w:rsid w:val="0011600D"/>
    <w:rsid w:val="00130118"/>
    <w:rsid w:val="00130B5A"/>
    <w:rsid w:val="001574C5"/>
    <w:rsid w:val="00157B5E"/>
    <w:rsid w:val="001700DA"/>
    <w:rsid w:val="00170A27"/>
    <w:rsid w:val="00172DDE"/>
    <w:rsid w:val="0018756C"/>
    <w:rsid w:val="001979F3"/>
    <w:rsid w:val="001B093E"/>
    <w:rsid w:val="001B7E5D"/>
    <w:rsid w:val="001C317A"/>
    <w:rsid w:val="001D4EE0"/>
    <w:rsid w:val="001E7C19"/>
    <w:rsid w:val="001F5682"/>
    <w:rsid w:val="00201A81"/>
    <w:rsid w:val="00202077"/>
    <w:rsid w:val="002055AD"/>
    <w:rsid w:val="00253ADA"/>
    <w:rsid w:val="002606C0"/>
    <w:rsid w:val="00264464"/>
    <w:rsid w:val="00265EF9"/>
    <w:rsid w:val="0028139E"/>
    <w:rsid w:val="00290F6C"/>
    <w:rsid w:val="002B5EC3"/>
    <w:rsid w:val="00304FBA"/>
    <w:rsid w:val="003113DA"/>
    <w:rsid w:val="00312538"/>
    <w:rsid w:val="00314FC4"/>
    <w:rsid w:val="00327694"/>
    <w:rsid w:val="00335E50"/>
    <w:rsid w:val="00351B76"/>
    <w:rsid w:val="00375009"/>
    <w:rsid w:val="00390DC6"/>
    <w:rsid w:val="003A7AB3"/>
    <w:rsid w:val="003D6AD5"/>
    <w:rsid w:val="003E3F7A"/>
    <w:rsid w:val="003E5B07"/>
    <w:rsid w:val="00405E3C"/>
    <w:rsid w:val="0040685B"/>
    <w:rsid w:val="00422B81"/>
    <w:rsid w:val="00447D80"/>
    <w:rsid w:val="004571C2"/>
    <w:rsid w:val="00462CA5"/>
    <w:rsid w:val="004641B3"/>
    <w:rsid w:val="004652A1"/>
    <w:rsid w:val="004655C8"/>
    <w:rsid w:val="00474033"/>
    <w:rsid w:val="004814E9"/>
    <w:rsid w:val="00483290"/>
    <w:rsid w:val="004851B8"/>
    <w:rsid w:val="00485EE0"/>
    <w:rsid w:val="00486DE9"/>
    <w:rsid w:val="00490C90"/>
    <w:rsid w:val="00492D04"/>
    <w:rsid w:val="004A3033"/>
    <w:rsid w:val="004B186E"/>
    <w:rsid w:val="004C08F4"/>
    <w:rsid w:val="004E195A"/>
    <w:rsid w:val="004F30C0"/>
    <w:rsid w:val="0050116C"/>
    <w:rsid w:val="00503F29"/>
    <w:rsid w:val="0052517F"/>
    <w:rsid w:val="00530551"/>
    <w:rsid w:val="00540695"/>
    <w:rsid w:val="00566E3E"/>
    <w:rsid w:val="00571E1F"/>
    <w:rsid w:val="0058005C"/>
    <w:rsid w:val="00581D5D"/>
    <w:rsid w:val="005C4D13"/>
    <w:rsid w:val="005C5D4D"/>
    <w:rsid w:val="005C6B05"/>
    <w:rsid w:val="005D54E4"/>
    <w:rsid w:val="005D68B6"/>
    <w:rsid w:val="005E6B3C"/>
    <w:rsid w:val="00605B56"/>
    <w:rsid w:val="00607E13"/>
    <w:rsid w:val="00610022"/>
    <w:rsid w:val="00621F87"/>
    <w:rsid w:val="00622B75"/>
    <w:rsid w:val="00646297"/>
    <w:rsid w:val="0064771A"/>
    <w:rsid w:val="0065388D"/>
    <w:rsid w:val="00654C9C"/>
    <w:rsid w:val="0068380F"/>
    <w:rsid w:val="006973CB"/>
    <w:rsid w:val="006D1508"/>
    <w:rsid w:val="006D6337"/>
    <w:rsid w:val="006D772B"/>
    <w:rsid w:val="006F74AB"/>
    <w:rsid w:val="00747854"/>
    <w:rsid w:val="00753566"/>
    <w:rsid w:val="00753A10"/>
    <w:rsid w:val="00761586"/>
    <w:rsid w:val="0077059B"/>
    <w:rsid w:val="00770AA4"/>
    <w:rsid w:val="007908FF"/>
    <w:rsid w:val="007A724C"/>
    <w:rsid w:val="007B6F7D"/>
    <w:rsid w:val="007C170B"/>
    <w:rsid w:val="007F5E0D"/>
    <w:rsid w:val="00800791"/>
    <w:rsid w:val="00801613"/>
    <w:rsid w:val="0081705B"/>
    <w:rsid w:val="00822DE3"/>
    <w:rsid w:val="00841EEA"/>
    <w:rsid w:val="008430A2"/>
    <w:rsid w:val="00881F1F"/>
    <w:rsid w:val="00883BB5"/>
    <w:rsid w:val="00885A6B"/>
    <w:rsid w:val="00894B07"/>
    <w:rsid w:val="00895355"/>
    <w:rsid w:val="008D51AC"/>
    <w:rsid w:val="008E0C3F"/>
    <w:rsid w:val="008E51ED"/>
    <w:rsid w:val="008F0D69"/>
    <w:rsid w:val="008F7D57"/>
    <w:rsid w:val="009076B0"/>
    <w:rsid w:val="009212EC"/>
    <w:rsid w:val="00921696"/>
    <w:rsid w:val="0095133D"/>
    <w:rsid w:val="00954252"/>
    <w:rsid w:val="00954549"/>
    <w:rsid w:val="009663B7"/>
    <w:rsid w:val="0097143D"/>
    <w:rsid w:val="0097733A"/>
    <w:rsid w:val="00983054"/>
    <w:rsid w:val="00987958"/>
    <w:rsid w:val="00992C16"/>
    <w:rsid w:val="00997964"/>
    <w:rsid w:val="009C583D"/>
    <w:rsid w:val="009C761B"/>
    <w:rsid w:val="00A006B4"/>
    <w:rsid w:val="00A0148D"/>
    <w:rsid w:val="00A0779E"/>
    <w:rsid w:val="00A12D00"/>
    <w:rsid w:val="00A17120"/>
    <w:rsid w:val="00A35D96"/>
    <w:rsid w:val="00A3761D"/>
    <w:rsid w:val="00A418E1"/>
    <w:rsid w:val="00A501B5"/>
    <w:rsid w:val="00A51E36"/>
    <w:rsid w:val="00A54544"/>
    <w:rsid w:val="00A6392F"/>
    <w:rsid w:val="00A8540E"/>
    <w:rsid w:val="00A95BC2"/>
    <w:rsid w:val="00AC1450"/>
    <w:rsid w:val="00AD14BE"/>
    <w:rsid w:val="00AE2A98"/>
    <w:rsid w:val="00AE4920"/>
    <w:rsid w:val="00AF07E0"/>
    <w:rsid w:val="00AF4B70"/>
    <w:rsid w:val="00B00796"/>
    <w:rsid w:val="00B01F72"/>
    <w:rsid w:val="00B05A77"/>
    <w:rsid w:val="00B13228"/>
    <w:rsid w:val="00B267E3"/>
    <w:rsid w:val="00B3497F"/>
    <w:rsid w:val="00B41EE8"/>
    <w:rsid w:val="00B5329A"/>
    <w:rsid w:val="00B5519D"/>
    <w:rsid w:val="00B8489D"/>
    <w:rsid w:val="00B872AC"/>
    <w:rsid w:val="00B90044"/>
    <w:rsid w:val="00BB5B3B"/>
    <w:rsid w:val="00BB7283"/>
    <w:rsid w:val="00BC150A"/>
    <w:rsid w:val="00BC63AC"/>
    <w:rsid w:val="00BE270F"/>
    <w:rsid w:val="00BE48C3"/>
    <w:rsid w:val="00BF06D3"/>
    <w:rsid w:val="00C12289"/>
    <w:rsid w:val="00C31370"/>
    <w:rsid w:val="00C35226"/>
    <w:rsid w:val="00C35338"/>
    <w:rsid w:val="00C51D23"/>
    <w:rsid w:val="00C572DE"/>
    <w:rsid w:val="00C6005A"/>
    <w:rsid w:val="00C939B9"/>
    <w:rsid w:val="00CA4807"/>
    <w:rsid w:val="00CB481D"/>
    <w:rsid w:val="00CD79A2"/>
    <w:rsid w:val="00CE185F"/>
    <w:rsid w:val="00CF3AB8"/>
    <w:rsid w:val="00D2436F"/>
    <w:rsid w:val="00D3655A"/>
    <w:rsid w:val="00D414DB"/>
    <w:rsid w:val="00D43487"/>
    <w:rsid w:val="00D55F35"/>
    <w:rsid w:val="00D65AA7"/>
    <w:rsid w:val="00D82EE5"/>
    <w:rsid w:val="00D86004"/>
    <w:rsid w:val="00D907AE"/>
    <w:rsid w:val="00D95867"/>
    <w:rsid w:val="00D97B52"/>
    <w:rsid w:val="00DC3E21"/>
    <w:rsid w:val="00DF2111"/>
    <w:rsid w:val="00DF74E4"/>
    <w:rsid w:val="00E13383"/>
    <w:rsid w:val="00E1590E"/>
    <w:rsid w:val="00E204C7"/>
    <w:rsid w:val="00E31A50"/>
    <w:rsid w:val="00E4023D"/>
    <w:rsid w:val="00E477FB"/>
    <w:rsid w:val="00E7076D"/>
    <w:rsid w:val="00E71239"/>
    <w:rsid w:val="00EB7F16"/>
    <w:rsid w:val="00EC1B53"/>
    <w:rsid w:val="00EC4267"/>
    <w:rsid w:val="00ED44B1"/>
    <w:rsid w:val="00ED6DF2"/>
    <w:rsid w:val="00EF3942"/>
    <w:rsid w:val="00EF6139"/>
    <w:rsid w:val="00F033D6"/>
    <w:rsid w:val="00F07F17"/>
    <w:rsid w:val="00F23532"/>
    <w:rsid w:val="00F57031"/>
    <w:rsid w:val="00F6481E"/>
    <w:rsid w:val="00F814C1"/>
    <w:rsid w:val="00F958E9"/>
    <w:rsid w:val="00FA3B93"/>
    <w:rsid w:val="00FB3615"/>
    <w:rsid w:val="00FD31B1"/>
    <w:rsid w:val="00FE0632"/>
    <w:rsid w:val="00FE25CE"/>
    <w:rsid w:val="00FE6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3A4C24"/>
  <w15:docId w15:val="{5D3A7589-8C2C-4B69-871E-790C7932C3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2195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uiPriority w:val="9"/>
    <w:unhideWhenUsed/>
    <w:qFormat/>
    <w:pPr>
      <w:ind w:left="2195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ind w:left="2930" w:hanging="288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85EE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85EE0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485EE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85EE0"/>
    <w:rPr>
      <w:rFonts w:ascii="Arial" w:eastAsia="Arial" w:hAnsi="Arial" w:cs="Arial"/>
    </w:rPr>
  </w:style>
  <w:style w:type="character" w:customStyle="1" w:styleId="fontstyle01">
    <w:name w:val="fontstyle01"/>
    <w:basedOn w:val="DefaultParagraphFont"/>
    <w:rsid w:val="00485EE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3E3F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A0779E"/>
    <w:pPr>
      <w:widowControl/>
      <w:autoSpaceDE/>
      <w:autoSpaceDN/>
    </w:pPr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D686C7-C7C0-4205-84CC-5C3CD8AFF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4</Pages>
  <Words>2080</Words>
  <Characters>1185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2606-00 Sensors Student Manual.pdf</vt:lpstr>
    </vt:vector>
  </TitlesOfParts>
  <Company/>
  <LinksUpToDate>false</LinksUpToDate>
  <CharactersWithSpaces>1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2606-00 Sensors Student Manual.pdf</dc:title>
  <dc:creator>RIMMS-LAB-Laptop</dc:creator>
  <cp:lastModifiedBy>Muhammad Ali Khalid</cp:lastModifiedBy>
  <cp:revision>7</cp:revision>
  <dcterms:created xsi:type="dcterms:W3CDTF">2022-05-08T12:31:00Z</dcterms:created>
  <dcterms:modified xsi:type="dcterms:W3CDTF">2022-12-13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3-16T00:00:00Z</vt:filetime>
  </property>
  <property fmtid="{D5CDD505-2E9C-101B-9397-08002B2CF9AE}" pid="3" name="LastSaved">
    <vt:filetime>2022-02-20T00:00:00Z</vt:filetime>
  </property>
</Properties>
</file>